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829ED6" w14:textId="79926375" w:rsidR="009618CF" w:rsidRDefault="00292224">
      <w:pPr>
        <w:pStyle w:val="Title"/>
      </w:pPr>
      <w:r>
        <w:rPr>
          <w:noProof/>
        </w:rPr>
        <mc:AlternateContent>
          <mc:Choice Requires="wps">
            <w:drawing>
              <wp:anchor distT="0" distB="0" distL="0" distR="0" simplePos="0" relativeHeight="251653632" behindDoc="0" locked="0" layoutInCell="1" allowOverlap="1" wp14:anchorId="33829F0B" wp14:editId="33829F0C">
                <wp:simplePos x="0" y="0"/>
                <wp:positionH relativeFrom="page">
                  <wp:posOffset>419100</wp:posOffset>
                </wp:positionH>
                <wp:positionV relativeFrom="paragraph">
                  <wp:posOffset>1343709</wp:posOffset>
                </wp:positionV>
                <wp:extent cx="3054350" cy="4926965"/>
                <wp:effectExtent l="0" t="0" r="0" b="0"/>
                <wp:wrapNone/>
                <wp:docPr id="1" name="Text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54350" cy="492696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67" w:type="dxa"/>
                              <w:tblBorders>
                                <w:top w:val="single" w:sz="4" w:space="0" w:color="2C5575"/>
                                <w:left w:val="single" w:sz="4" w:space="0" w:color="2C5575"/>
                                <w:bottom w:val="single" w:sz="4" w:space="0" w:color="2C5575"/>
                                <w:right w:val="single" w:sz="4" w:space="0" w:color="2C5575"/>
                                <w:insideH w:val="single" w:sz="4" w:space="0" w:color="2C5575"/>
                                <w:insideV w:val="single" w:sz="4" w:space="0" w:color="2C5575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170"/>
                              <w:gridCol w:w="1755"/>
                              <w:gridCol w:w="1755"/>
                            </w:tblGrid>
                            <w:tr w:rsidR="009618CF" w14:paraId="33829F1E" w14:textId="77777777">
                              <w:trPr>
                                <w:trHeight w:val="440"/>
                              </w:trPr>
                              <w:tc>
                                <w:tcPr>
                                  <w:tcW w:w="4680" w:type="dxa"/>
                                  <w:gridSpan w:val="3"/>
                                  <w:shd w:val="clear" w:color="auto" w:fill="E0E0E6"/>
                                </w:tcPr>
                                <w:p w14:paraId="33829F1D" w14:textId="77777777" w:rsidR="009618CF" w:rsidRDefault="00292224">
                                  <w:pPr>
                                    <w:pStyle w:val="TableParagraph"/>
                                    <w:spacing w:before="80"/>
                                    <w:ind w:left="10"/>
                                    <w:jc w:val="center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CALL</w:t>
                                  </w:r>
                                  <w:r>
                                    <w:rPr>
                                      <w:b/>
                                      <w:spacing w:val="25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4"/>
                                    </w:rPr>
                                    <w:t>911</w:t>
                                  </w:r>
                                </w:p>
                              </w:tc>
                            </w:tr>
                            <w:tr w:rsidR="009618CF" w14:paraId="33829F20" w14:textId="77777777">
                              <w:trPr>
                                <w:trHeight w:val="355"/>
                              </w:trPr>
                              <w:tc>
                                <w:tcPr>
                                  <w:tcW w:w="4680" w:type="dxa"/>
                                  <w:gridSpan w:val="3"/>
                                  <w:tcBorders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2C5575"/>
                                </w:tcPr>
                                <w:p w14:paraId="33829F1F" w14:textId="77777777" w:rsidR="009618CF" w:rsidRDefault="00292224">
                                  <w:pPr>
                                    <w:pStyle w:val="TableParagraph"/>
                                    <w:spacing w:before="70"/>
                                    <w:ind w:left="85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/>
                                      <w:w w:val="105"/>
                                      <w:sz w:val="18"/>
                                    </w:rPr>
                                    <w:t>CALL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4"/>
                                      <w:w w:val="10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w w:val="105"/>
                                      <w:sz w:val="18"/>
                                    </w:rPr>
                                    <w:t>911.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4"/>
                                      <w:w w:val="10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w w:val="105"/>
                                      <w:sz w:val="16"/>
                                    </w:rPr>
                                    <w:t>Explain</w:t>
                                  </w:r>
                                  <w:r>
                                    <w:rPr>
                                      <w:color w:val="FFFFFF"/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w w:val="105"/>
                                      <w:sz w:val="16"/>
                                    </w:rPr>
                                    <w:t>emergency.</w:t>
                                  </w:r>
                                  <w:r>
                                    <w:rPr>
                                      <w:color w:val="FFFFFF"/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w w:val="105"/>
                                      <w:sz w:val="16"/>
                                    </w:rPr>
                                    <w:t>Provide</w:t>
                                  </w:r>
                                  <w:r>
                                    <w:rPr>
                                      <w:color w:val="FFFFFF"/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pacing w:val="-2"/>
                                      <w:w w:val="105"/>
                                      <w:sz w:val="16"/>
                                    </w:rPr>
                                    <w:t>location.</w:t>
                                  </w:r>
                                </w:p>
                              </w:tc>
                            </w:tr>
                            <w:tr w:rsidR="009618CF" w14:paraId="33829F24" w14:textId="77777777">
                              <w:trPr>
                                <w:trHeight w:val="269"/>
                              </w:trPr>
                              <w:tc>
                                <w:tcPr>
                                  <w:tcW w:w="1170" w:type="dxa"/>
                                  <w:tcBorders>
                                    <w:top w:val="nil"/>
                                  </w:tcBorders>
                                  <w:shd w:val="clear" w:color="auto" w:fill="E0E0E6"/>
                                </w:tcPr>
                                <w:p w14:paraId="33829F21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nil"/>
                                  </w:tcBorders>
                                  <w:shd w:val="clear" w:color="auto" w:fill="E0E0E6"/>
                                </w:tcPr>
                                <w:p w14:paraId="33829F22" w14:textId="77777777" w:rsidR="009618CF" w:rsidRDefault="00292224">
                                  <w:pPr>
                                    <w:pStyle w:val="TableParagraph"/>
                                    <w:spacing w:before="44"/>
                                    <w:ind w:left="10"/>
                                    <w:jc w:val="center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w w:val="105"/>
                                      <w:sz w:val="16"/>
                                    </w:rPr>
                                    <w:t>PRACTICE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nil"/>
                                  </w:tcBorders>
                                  <w:shd w:val="clear" w:color="auto" w:fill="E0E0E6"/>
                                </w:tcPr>
                                <w:p w14:paraId="33829F23" w14:textId="77777777" w:rsidR="009618CF" w:rsidRDefault="00292224">
                                  <w:pPr>
                                    <w:pStyle w:val="TableParagraph"/>
                                    <w:spacing w:before="44"/>
                                    <w:ind w:left="10"/>
                                    <w:jc w:val="center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w w:val="105"/>
                                      <w:sz w:val="16"/>
                                    </w:rPr>
                                    <w:t>EVENTS</w:t>
                                  </w:r>
                                </w:p>
                              </w:tc>
                            </w:tr>
                            <w:tr w:rsidR="009618CF" w14:paraId="33829F28" w14:textId="77777777">
                              <w:trPr>
                                <w:trHeight w:val="440"/>
                              </w:trPr>
                              <w:tc>
                                <w:tcPr>
                                  <w:tcW w:w="1170" w:type="dxa"/>
                                  <w:shd w:val="clear" w:color="auto" w:fill="E0E0E6"/>
                                </w:tcPr>
                                <w:p w14:paraId="33829F25" w14:textId="77777777" w:rsidR="009618CF" w:rsidRDefault="00292224">
                                  <w:pPr>
                                    <w:pStyle w:val="TableParagraph"/>
                                    <w:spacing w:before="74" w:line="208" w:lineRule="auto"/>
                                    <w:ind w:left="80" w:right="496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sz w:val="16"/>
                                    </w:rPr>
                                    <w:t>Closest Phone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E0E0E6"/>
                                </w:tcPr>
                                <w:p w14:paraId="33829F26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E0E0E6"/>
                                </w:tcPr>
                                <w:p w14:paraId="33829F27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2C" w14:textId="77777777">
                              <w:trPr>
                                <w:trHeight w:val="440"/>
                              </w:trPr>
                              <w:tc>
                                <w:tcPr>
                                  <w:tcW w:w="1170" w:type="dxa"/>
                                  <w:shd w:val="clear" w:color="auto" w:fill="E0E0E6"/>
                                </w:tcPr>
                                <w:p w14:paraId="33829F29" w14:textId="77777777" w:rsidR="009618CF" w:rsidRDefault="00292224">
                                  <w:pPr>
                                    <w:pStyle w:val="TableParagraph"/>
                                    <w:spacing w:before="74" w:line="208" w:lineRule="auto"/>
                                    <w:ind w:left="80" w:right="120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EMS</w:t>
                                  </w:r>
                                  <w:r>
                                    <w:rPr>
                                      <w:b/>
                                      <w:spacing w:val="-1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6"/>
                                    </w:rPr>
                                    <w:t xml:space="preserve">Access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6"/>
                                    </w:rPr>
                                    <w:t>Point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E0E0E6"/>
                                </w:tcPr>
                                <w:p w14:paraId="33829F2A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E0E0E6"/>
                                </w:tcPr>
                                <w:p w14:paraId="33829F2B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30" w14:textId="77777777">
                              <w:trPr>
                                <w:trHeight w:val="422"/>
                              </w:trPr>
                              <w:tc>
                                <w:tcPr>
                                  <w:tcW w:w="1170" w:type="dxa"/>
                                  <w:tcBorders>
                                    <w:bottom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2D" w14:textId="77777777" w:rsidR="009618CF" w:rsidRDefault="00292224">
                                  <w:pPr>
                                    <w:pStyle w:val="TableParagraph"/>
                                    <w:spacing w:before="74" w:line="208" w:lineRule="auto"/>
                                    <w:ind w:left="80" w:right="120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sz w:val="16"/>
                                    </w:rPr>
                                    <w:t>Street Intersection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bottom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2E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bottom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2F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35" w14:textId="77777777">
                              <w:trPr>
                                <w:trHeight w:val="422"/>
                              </w:trPr>
                              <w:tc>
                                <w:tcPr>
                                  <w:tcW w:w="1170" w:type="dxa"/>
                                  <w:tcBorders>
                                    <w:top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31" w14:textId="77777777" w:rsidR="009618CF" w:rsidRDefault="009618CF">
                                  <w:pPr>
                                    <w:pStyle w:val="TableParagraph"/>
                                    <w:spacing w:before="13"/>
                                    <w:rPr>
                                      <w:b/>
                                      <w:sz w:val="16"/>
                                    </w:rPr>
                                  </w:pPr>
                                </w:p>
                                <w:p w14:paraId="33829F32" w14:textId="4DF59F4A" w:rsidR="009618CF" w:rsidRDefault="00EC63B3">
                                  <w:pPr>
                                    <w:pStyle w:val="TableParagraph"/>
                                    <w:ind w:left="80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 xml:space="preserve">Responder 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16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33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34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3A" w14:textId="77777777">
                              <w:trPr>
                                <w:trHeight w:val="440"/>
                              </w:trPr>
                              <w:tc>
                                <w:tcPr>
                                  <w:tcW w:w="1170" w:type="dxa"/>
                                  <w:shd w:val="clear" w:color="auto" w:fill="E0E0E6"/>
                                </w:tcPr>
                                <w:p w14:paraId="33829F36" w14:textId="77777777" w:rsidR="009618CF" w:rsidRDefault="009618CF">
                                  <w:pPr>
                                    <w:pStyle w:val="TableParagraph"/>
                                    <w:spacing w:before="30"/>
                                    <w:rPr>
                                      <w:b/>
                                      <w:sz w:val="16"/>
                                    </w:rPr>
                                  </w:pPr>
                                </w:p>
                                <w:p w14:paraId="33829F37" w14:textId="4E741286" w:rsidR="009618CF" w:rsidRDefault="00EC63B3">
                                  <w:pPr>
                                    <w:pStyle w:val="TableParagraph"/>
                                    <w:ind w:left="80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 xml:space="preserve">Responder 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16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E0E0E6"/>
                                </w:tcPr>
                                <w:p w14:paraId="33829F38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E0E0E6"/>
                                </w:tcPr>
                                <w:p w14:paraId="33829F39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3C" w14:textId="77777777">
                              <w:trPr>
                                <w:trHeight w:val="355"/>
                              </w:trPr>
                              <w:tc>
                                <w:tcPr>
                                  <w:tcW w:w="4680" w:type="dxa"/>
                                  <w:gridSpan w:val="3"/>
                                  <w:tcBorders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2C5575"/>
                                </w:tcPr>
                                <w:p w14:paraId="33829F3B" w14:textId="77777777" w:rsidR="009618CF" w:rsidRDefault="00292224">
                                  <w:pPr>
                                    <w:pStyle w:val="TableParagraph"/>
                                    <w:spacing w:before="70"/>
                                    <w:ind w:left="85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/>
                                      <w:spacing w:val="-2"/>
                                      <w:w w:val="105"/>
                                      <w:sz w:val="18"/>
                                    </w:rPr>
                                    <w:t>MEET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1"/>
                                      <w:w w:val="10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2"/>
                                      <w:w w:val="105"/>
                                      <w:sz w:val="18"/>
                                    </w:rPr>
                                    <w:t>AMBULANCE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6"/>
                                      <w:w w:val="10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pacing w:val="-2"/>
                                      <w:w w:val="105"/>
                                      <w:sz w:val="16"/>
                                    </w:rPr>
                                    <w:t>at</w:t>
                                  </w:r>
                                  <w:r>
                                    <w:rPr>
                                      <w:color w:val="FFFFFF"/>
                                      <w:spacing w:val="-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pacing w:val="-2"/>
                                      <w:w w:val="105"/>
                                      <w:sz w:val="16"/>
                                    </w:rPr>
                                    <w:t>EMS</w:t>
                                  </w:r>
                                  <w:r>
                                    <w:rPr>
                                      <w:color w:val="FFFFFF"/>
                                      <w:spacing w:val="-1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pacing w:val="-2"/>
                                      <w:w w:val="105"/>
                                      <w:sz w:val="16"/>
                                    </w:rPr>
                                    <w:t>Access</w:t>
                                  </w:r>
                                  <w:r>
                                    <w:rPr>
                                      <w:color w:val="FFFFFF"/>
                                      <w:spacing w:val="-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pacing w:val="-2"/>
                                      <w:w w:val="105"/>
                                      <w:sz w:val="16"/>
                                    </w:rPr>
                                    <w:t>Point.</w:t>
                                  </w:r>
                                  <w:r>
                                    <w:rPr>
                                      <w:color w:val="FFFFFF"/>
                                      <w:spacing w:val="-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pacing w:val="-2"/>
                                      <w:w w:val="105"/>
                                      <w:sz w:val="16"/>
                                    </w:rPr>
                                    <w:t>Take</w:t>
                                  </w:r>
                                  <w:r>
                                    <w:rPr>
                                      <w:color w:val="FFFFFF"/>
                                      <w:spacing w:val="-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pacing w:val="-2"/>
                                      <w:w w:val="105"/>
                                      <w:sz w:val="16"/>
                                    </w:rPr>
                                    <w:t>to</w:t>
                                  </w:r>
                                  <w:r>
                                    <w:rPr>
                                      <w:color w:val="FFFFFF"/>
                                      <w:spacing w:val="-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pacing w:val="-2"/>
                                      <w:w w:val="105"/>
                                      <w:sz w:val="16"/>
                                    </w:rPr>
                                    <w:t>victim.</w:t>
                                  </w:r>
                                </w:p>
                              </w:tc>
                            </w:tr>
                            <w:tr w:rsidR="009618CF" w14:paraId="33829F40" w14:textId="77777777">
                              <w:trPr>
                                <w:trHeight w:val="269"/>
                              </w:trPr>
                              <w:tc>
                                <w:tcPr>
                                  <w:tcW w:w="1170" w:type="dxa"/>
                                  <w:tcBorders>
                                    <w:top w:val="nil"/>
                                  </w:tcBorders>
                                  <w:shd w:val="clear" w:color="auto" w:fill="E0E0E6"/>
                                </w:tcPr>
                                <w:p w14:paraId="33829F3D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nil"/>
                                  </w:tcBorders>
                                  <w:shd w:val="clear" w:color="auto" w:fill="E0E0E6"/>
                                </w:tcPr>
                                <w:p w14:paraId="33829F3E" w14:textId="77777777" w:rsidR="009618CF" w:rsidRDefault="00292224">
                                  <w:pPr>
                                    <w:pStyle w:val="TableParagraph"/>
                                    <w:spacing w:before="44"/>
                                    <w:ind w:left="10"/>
                                    <w:jc w:val="center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w w:val="105"/>
                                      <w:sz w:val="16"/>
                                    </w:rPr>
                                    <w:t>PRACTICE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nil"/>
                                  </w:tcBorders>
                                  <w:shd w:val="clear" w:color="auto" w:fill="E0E0E6"/>
                                </w:tcPr>
                                <w:p w14:paraId="33829F3F" w14:textId="77777777" w:rsidR="009618CF" w:rsidRDefault="00292224">
                                  <w:pPr>
                                    <w:pStyle w:val="TableParagraph"/>
                                    <w:spacing w:before="44"/>
                                    <w:ind w:left="10"/>
                                    <w:jc w:val="center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w w:val="105"/>
                                      <w:sz w:val="16"/>
                                    </w:rPr>
                                    <w:t>EVENTS</w:t>
                                  </w:r>
                                </w:p>
                              </w:tc>
                            </w:tr>
                            <w:tr w:rsidR="009618CF" w14:paraId="33829F44" w14:textId="77777777">
                              <w:trPr>
                                <w:trHeight w:val="422"/>
                              </w:trPr>
                              <w:tc>
                                <w:tcPr>
                                  <w:tcW w:w="1170" w:type="dxa"/>
                                  <w:tcBorders>
                                    <w:bottom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41" w14:textId="77777777" w:rsidR="009618CF" w:rsidRDefault="00292224">
                                  <w:pPr>
                                    <w:pStyle w:val="TableParagraph"/>
                                    <w:spacing w:before="74" w:line="208" w:lineRule="auto"/>
                                    <w:ind w:left="80" w:right="120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sz w:val="16"/>
                                    </w:rPr>
                                    <w:t>Entry Door/Gate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bottom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42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bottom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43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49" w14:textId="77777777">
                              <w:trPr>
                                <w:trHeight w:val="422"/>
                              </w:trPr>
                              <w:tc>
                                <w:tcPr>
                                  <w:tcW w:w="1170" w:type="dxa"/>
                                  <w:tcBorders>
                                    <w:top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45" w14:textId="77777777" w:rsidR="009618CF" w:rsidRDefault="009618CF">
                                  <w:pPr>
                                    <w:pStyle w:val="TableParagraph"/>
                                    <w:spacing w:before="13"/>
                                    <w:rPr>
                                      <w:b/>
                                      <w:sz w:val="16"/>
                                    </w:rPr>
                                  </w:pPr>
                                </w:p>
                                <w:p w14:paraId="33829F46" w14:textId="14F0B44C" w:rsidR="009618CF" w:rsidRDefault="00EC63B3">
                                  <w:pPr>
                                    <w:pStyle w:val="TableParagraph"/>
                                    <w:ind w:left="80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 xml:space="preserve">Responder 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16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47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48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4E" w14:textId="77777777">
                              <w:trPr>
                                <w:trHeight w:val="440"/>
                              </w:trPr>
                              <w:tc>
                                <w:tcPr>
                                  <w:tcW w:w="1170" w:type="dxa"/>
                                  <w:shd w:val="clear" w:color="auto" w:fill="E0E0E6"/>
                                </w:tcPr>
                                <w:p w14:paraId="33829F4A" w14:textId="77777777" w:rsidR="009618CF" w:rsidRDefault="009618CF">
                                  <w:pPr>
                                    <w:pStyle w:val="TableParagraph"/>
                                    <w:spacing w:before="30"/>
                                    <w:rPr>
                                      <w:b/>
                                      <w:sz w:val="16"/>
                                    </w:rPr>
                                  </w:pPr>
                                </w:p>
                                <w:p w14:paraId="33829F4B" w14:textId="7A0FF628" w:rsidR="009618CF" w:rsidRDefault="00EC63B3">
                                  <w:pPr>
                                    <w:pStyle w:val="TableParagraph"/>
                                    <w:spacing w:before="1"/>
                                    <w:ind w:left="80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 xml:space="preserve">Responder 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16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E0E0E6"/>
                                </w:tcPr>
                                <w:p w14:paraId="33829F4C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E0E0E6"/>
                                </w:tcPr>
                                <w:p w14:paraId="33829F4D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50" w14:textId="77777777">
                              <w:trPr>
                                <w:trHeight w:val="355"/>
                              </w:trPr>
                              <w:tc>
                                <w:tcPr>
                                  <w:tcW w:w="4680" w:type="dxa"/>
                                  <w:gridSpan w:val="3"/>
                                  <w:tcBorders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2C5575"/>
                                </w:tcPr>
                                <w:p w14:paraId="33829F4F" w14:textId="77777777" w:rsidR="009618CF" w:rsidRDefault="00292224">
                                  <w:pPr>
                                    <w:pStyle w:val="TableParagraph"/>
                                    <w:spacing w:before="70"/>
                                    <w:ind w:left="85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/>
                                      <w:w w:val="105"/>
                                      <w:sz w:val="18"/>
                                    </w:rPr>
                                    <w:t>CALL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1"/>
                                      <w:w w:val="10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w w:val="105"/>
                                      <w:sz w:val="18"/>
                                    </w:rPr>
                                    <w:t>CONTACTS.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1"/>
                                      <w:w w:val="10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w w:val="105"/>
                                      <w:sz w:val="16"/>
                                    </w:rPr>
                                    <w:t>Provide</w:t>
                                  </w:r>
                                  <w:r>
                                    <w:rPr>
                                      <w:color w:val="FFFFFF"/>
                                      <w:spacing w:val="-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w w:val="105"/>
                                      <w:sz w:val="16"/>
                                    </w:rPr>
                                    <w:t>location</w:t>
                                  </w:r>
                                  <w:r>
                                    <w:rPr>
                                      <w:color w:val="FFFFFF"/>
                                      <w:spacing w:val="-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color w:val="FFFFFF"/>
                                      <w:spacing w:val="-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w w:val="105"/>
                                      <w:sz w:val="16"/>
                                    </w:rPr>
                                    <w:t>victim’s</w:t>
                                  </w:r>
                                  <w:r>
                                    <w:rPr>
                                      <w:color w:val="FFFFFF"/>
                                      <w:spacing w:val="-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pacing w:val="-2"/>
                                      <w:w w:val="105"/>
                                      <w:sz w:val="16"/>
                                    </w:rPr>
                                    <w:t>name.</w:t>
                                  </w:r>
                                </w:p>
                              </w:tc>
                            </w:tr>
                            <w:tr w:rsidR="009618CF" w14:paraId="33829F54" w14:textId="77777777">
                              <w:trPr>
                                <w:trHeight w:val="269"/>
                              </w:trPr>
                              <w:tc>
                                <w:tcPr>
                                  <w:tcW w:w="1170" w:type="dxa"/>
                                  <w:tcBorders>
                                    <w:top w:val="nil"/>
                                  </w:tcBorders>
                                  <w:shd w:val="clear" w:color="auto" w:fill="E0E0E6"/>
                                </w:tcPr>
                                <w:p w14:paraId="33829F51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nil"/>
                                  </w:tcBorders>
                                  <w:shd w:val="clear" w:color="auto" w:fill="E0E0E6"/>
                                </w:tcPr>
                                <w:p w14:paraId="33829F52" w14:textId="77777777" w:rsidR="009618CF" w:rsidRDefault="00292224">
                                  <w:pPr>
                                    <w:pStyle w:val="TableParagraph"/>
                                    <w:spacing w:before="44"/>
                                    <w:ind w:left="10" w:right="1"/>
                                    <w:jc w:val="center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pacing w:val="-4"/>
                                      <w:w w:val="105"/>
                                      <w:sz w:val="16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nil"/>
                                  </w:tcBorders>
                                  <w:shd w:val="clear" w:color="auto" w:fill="E0E0E6"/>
                                </w:tcPr>
                                <w:p w14:paraId="33829F53" w14:textId="77777777" w:rsidR="009618CF" w:rsidRDefault="00292224">
                                  <w:pPr>
                                    <w:pStyle w:val="TableParagraph"/>
                                    <w:spacing w:before="44"/>
                                    <w:ind w:left="10"/>
                                    <w:jc w:val="center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pacing w:val="-4"/>
                                      <w:w w:val="105"/>
                                      <w:sz w:val="16"/>
                                    </w:rPr>
                                    <w:t>CELL</w:t>
                                  </w:r>
                                </w:p>
                              </w:tc>
                            </w:tr>
                            <w:tr w:rsidR="009618CF" w14:paraId="33829F58" w14:textId="77777777">
                              <w:trPr>
                                <w:trHeight w:val="440"/>
                              </w:trPr>
                              <w:tc>
                                <w:tcPr>
                                  <w:tcW w:w="1170" w:type="dxa"/>
                                  <w:shd w:val="clear" w:color="auto" w:fill="E0E0E6"/>
                                </w:tcPr>
                                <w:p w14:paraId="33829F55" w14:textId="77777777" w:rsidR="009618CF" w:rsidRDefault="00292224">
                                  <w:pPr>
                                    <w:pStyle w:val="TableParagraph"/>
                                    <w:spacing w:before="74" w:line="208" w:lineRule="auto"/>
                                    <w:ind w:left="80" w:right="489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sz w:val="16"/>
                                    </w:rPr>
                                    <w:t>Athletic Trainer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E0E0E6"/>
                                </w:tcPr>
                                <w:p w14:paraId="33829F56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E0E0E6"/>
                                </w:tcPr>
                                <w:p w14:paraId="33829F57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5D" w14:textId="77777777">
                              <w:trPr>
                                <w:trHeight w:val="422"/>
                              </w:trPr>
                              <w:tc>
                                <w:tcPr>
                                  <w:tcW w:w="1170" w:type="dxa"/>
                                  <w:tcBorders>
                                    <w:bottom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59" w14:textId="77777777" w:rsidR="009618CF" w:rsidRDefault="009618CF">
                                  <w:pPr>
                                    <w:pStyle w:val="TableParagraph"/>
                                    <w:spacing w:before="30"/>
                                    <w:rPr>
                                      <w:b/>
                                      <w:sz w:val="16"/>
                                    </w:rPr>
                                  </w:pPr>
                                </w:p>
                                <w:p w14:paraId="33829F5A" w14:textId="77777777" w:rsidR="009618CF" w:rsidRDefault="00292224">
                                  <w:pPr>
                                    <w:pStyle w:val="TableParagraph"/>
                                    <w:spacing w:before="1"/>
                                    <w:ind w:left="80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Athletic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16"/>
                                    </w:rPr>
                                    <w:t>AD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bottom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5B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bottom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5C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62" w14:textId="77777777">
                              <w:trPr>
                                <w:trHeight w:val="422"/>
                              </w:trPr>
                              <w:tc>
                                <w:tcPr>
                                  <w:tcW w:w="1170" w:type="dxa"/>
                                  <w:tcBorders>
                                    <w:top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5E" w14:textId="77777777" w:rsidR="009618CF" w:rsidRDefault="009618CF">
                                  <w:pPr>
                                    <w:pStyle w:val="TableParagraph"/>
                                    <w:spacing w:before="13"/>
                                    <w:rPr>
                                      <w:b/>
                                      <w:sz w:val="16"/>
                                    </w:rPr>
                                  </w:pPr>
                                </w:p>
                                <w:p w14:paraId="33829F5F" w14:textId="474E254D" w:rsidR="009618CF" w:rsidRDefault="00EC6F71">
                                  <w:pPr>
                                    <w:pStyle w:val="TableParagraph"/>
                                    <w:ind w:left="80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Principal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60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single" w:sz="18" w:space="0" w:color="2C5575"/>
                                  </w:tcBorders>
                                  <w:shd w:val="clear" w:color="auto" w:fill="E0E0E6"/>
                                </w:tcPr>
                                <w:p w14:paraId="33829F61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67" w14:textId="77777777">
                              <w:trPr>
                                <w:trHeight w:val="440"/>
                              </w:trPr>
                              <w:tc>
                                <w:tcPr>
                                  <w:tcW w:w="1170" w:type="dxa"/>
                                  <w:shd w:val="clear" w:color="auto" w:fill="E0E0E6"/>
                                </w:tcPr>
                                <w:p w14:paraId="33829F63" w14:textId="77777777" w:rsidR="009618CF" w:rsidRDefault="009618CF">
                                  <w:pPr>
                                    <w:pStyle w:val="TableParagraph"/>
                                    <w:spacing w:before="31"/>
                                    <w:rPr>
                                      <w:b/>
                                      <w:sz w:val="16"/>
                                    </w:rPr>
                                  </w:pPr>
                                </w:p>
                                <w:p w14:paraId="33829F64" w14:textId="2B242F58" w:rsidR="009618CF" w:rsidRDefault="00EC6F71">
                                  <w:pPr>
                                    <w:pStyle w:val="TableParagraph"/>
                                    <w:ind w:left="80"/>
                                    <w:rPr>
                                      <w:b/>
                                      <w:sz w:val="16"/>
                                    </w:rPr>
                                  </w:pPr>
                                  <w:r w:rsidRPr="009C2504">
                                    <w:rPr>
                                      <w:b/>
                                      <w:sz w:val="14"/>
                                      <w:szCs w:val="20"/>
                                    </w:rPr>
                                    <w:t>A</w:t>
                                  </w:r>
                                  <w:r w:rsidR="009C2504">
                                    <w:rPr>
                                      <w:b/>
                                      <w:sz w:val="14"/>
                                      <w:szCs w:val="20"/>
                                    </w:rPr>
                                    <w:t>s</w:t>
                                  </w:r>
                                  <w:r w:rsidRPr="009C2504">
                                    <w:rPr>
                                      <w:b/>
                                      <w:sz w:val="14"/>
                                      <w:szCs w:val="20"/>
                                    </w:rPr>
                                    <w:t>st. Principal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E0E0E6"/>
                                </w:tcPr>
                                <w:p w14:paraId="33829F65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E0E0E6"/>
                                </w:tcPr>
                                <w:p w14:paraId="33829F66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3829F68" w14:textId="77777777" w:rsidR="009618CF" w:rsidRDefault="009618CF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3829F0B" id="_x0000_t202" coordsize="21600,21600" o:spt="202" path="m,l,21600r21600,l21600,xe">
                <v:stroke joinstyle="miter"/>
                <v:path gradientshapeok="t" o:connecttype="rect"/>
              </v:shapetype>
              <v:shape id="Textbox 1" o:spid="_x0000_s1026" type="#_x0000_t202" style="position:absolute;left:0;text-align:left;margin-left:33pt;margin-top:105.8pt;width:240.5pt;height:387.95pt;z-index:2516536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" filled="f" stroked="f">
                <v:path arrowok="t"/>
                <v:textbox inset="0,0,0,0">
                  <w:txbxContent>
                    <w:tbl>
                      <w:tblPr>
                        <w:tblW w:w="0" w:type="auto"/>
                        <w:tblInd w:w="67" w:type="dxa"/>
                        <w:tblBorders>
                          <w:top w:val="single" w:sz="4" w:space="0" w:color="2C5575"/>
                          <w:left w:val="single" w:sz="4" w:space="0" w:color="2C5575"/>
                          <w:bottom w:val="single" w:sz="4" w:space="0" w:color="2C5575"/>
                          <w:right w:val="single" w:sz="4" w:space="0" w:color="2C5575"/>
                          <w:insideH w:val="single" w:sz="4" w:space="0" w:color="2C5575"/>
                          <w:insideV w:val="single" w:sz="4" w:space="0" w:color="2C5575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170"/>
                        <w:gridCol w:w="1755"/>
                        <w:gridCol w:w="1755"/>
                      </w:tblGrid>
                      <w:tr w:rsidR="009618CF" w14:paraId="33829F1E" w14:textId="77777777">
                        <w:trPr>
                          <w:trHeight w:val="440"/>
                        </w:trPr>
                        <w:tc>
                          <w:tcPr>
                            <w:tcW w:w="4680" w:type="dxa"/>
                            <w:gridSpan w:val="3"/>
                            <w:shd w:val="clear" w:color="auto" w:fill="E0E0E6"/>
                          </w:tcPr>
                          <w:p w14:paraId="33829F1D" w14:textId="77777777" w:rsidR="009618CF" w:rsidRDefault="00292224">
                            <w:pPr>
                              <w:pStyle w:val="TableParagraph"/>
                              <w:spacing w:before="80"/>
                              <w:ind w:left="10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CALL</w:t>
                            </w:r>
                            <w:r>
                              <w:rPr>
                                <w:b/>
                                <w:spacing w:val="2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5"/>
                                <w:sz w:val="24"/>
                              </w:rPr>
                              <w:t>911</w:t>
                            </w:r>
                          </w:p>
                        </w:tc>
                      </w:tr>
                      <w:tr w:rsidR="009618CF" w14:paraId="33829F20" w14:textId="77777777">
                        <w:trPr>
                          <w:trHeight w:val="355"/>
                        </w:trPr>
                        <w:tc>
                          <w:tcPr>
                            <w:tcW w:w="4680" w:type="dxa"/>
                            <w:gridSpan w:val="3"/>
                            <w:tcBorders>
                              <w:left w:val="nil"/>
                              <w:bottom w:val="nil"/>
                              <w:right w:val="nil"/>
                            </w:tcBorders>
                            <w:shd w:val="clear" w:color="auto" w:fill="2C5575"/>
                          </w:tcPr>
                          <w:p w14:paraId="33829F1F" w14:textId="77777777" w:rsidR="009618CF" w:rsidRDefault="00292224">
                            <w:pPr>
                              <w:pStyle w:val="TableParagraph"/>
                              <w:spacing w:before="70"/>
                              <w:ind w:left="85"/>
                              <w:rPr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w w:val="105"/>
                                <w:sz w:val="18"/>
                              </w:rPr>
                              <w:t>CALL</w:t>
                            </w:r>
                            <w:r>
                              <w:rPr>
                                <w:b/>
                                <w:color w:val="FFFFFF"/>
                                <w:spacing w:val="4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w w:val="105"/>
                                <w:sz w:val="18"/>
                              </w:rPr>
                              <w:t>911.</w:t>
                            </w:r>
                            <w:r>
                              <w:rPr>
                                <w:b/>
                                <w:color w:val="FFFFFF"/>
                                <w:spacing w:val="4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w w:val="105"/>
                                <w:sz w:val="16"/>
                              </w:rPr>
                              <w:t>Explain</w:t>
                            </w:r>
                            <w:r>
                              <w:rPr>
                                <w:color w:val="FFFFFF"/>
                                <w:spacing w:val="-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w w:val="105"/>
                                <w:sz w:val="16"/>
                              </w:rPr>
                              <w:t>emergency.</w:t>
                            </w:r>
                            <w:r>
                              <w:rPr>
                                <w:color w:val="FFFFFF"/>
                                <w:spacing w:val="-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w w:val="105"/>
                                <w:sz w:val="16"/>
                              </w:rPr>
                              <w:t>Provide</w:t>
                            </w:r>
                            <w:r>
                              <w:rPr>
                                <w:color w:val="FFFFFF"/>
                                <w:spacing w:val="-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w w:val="105"/>
                                <w:sz w:val="16"/>
                              </w:rPr>
                              <w:t>location.</w:t>
                            </w:r>
                          </w:p>
                        </w:tc>
                      </w:tr>
                      <w:tr w:rsidR="009618CF" w14:paraId="33829F24" w14:textId="77777777">
                        <w:trPr>
                          <w:trHeight w:val="269"/>
                        </w:trPr>
                        <w:tc>
                          <w:tcPr>
                            <w:tcW w:w="1170" w:type="dxa"/>
                            <w:tcBorders>
                              <w:top w:val="nil"/>
                            </w:tcBorders>
                            <w:shd w:val="clear" w:color="auto" w:fill="E0E0E6"/>
                          </w:tcPr>
                          <w:p w14:paraId="33829F21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nil"/>
                            </w:tcBorders>
                            <w:shd w:val="clear" w:color="auto" w:fill="E0E0E6"/>
                          </w:tcPr>
                          <w:p w14:paraId="33829F22" w14:textId="77777777" w:rsidR="009618CF" w:rsidRDefault="00292224">
                            <w:pPr>
                              <w:pStyle w:val="TableParagraph"/>
                              <w:spacing w:before="44"/>
                              <w:ind w:left="10"/>
                              <w:jc w:val="center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w w:val="105"/>
                                <w:sz w:val="16"/>
                              </w:rPr>
                              <w:t>PRACTICE</w:t>
                            </w: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nil"/>
                            </w:tcBorders>
                            <w:shd w:val="clear" w:color="auto" w:fill="E0E0E6"/>
                          </w:tcPr>
                          <w:p w14:paraId="33829F23" w14:textId="77777777" w:rsidR="009618CF" w:rsidRDefault="00292224">
                            <w:pPr>
                              <w:pStyle w:val="TableParagraph"/>
                              <w:spacing w:before="44"/>
                              <w:ind w:left="10"/>
                              <w:jc w:val="center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w w:val="105"/>
                                <w:sz w:val="16"/>
                              </w:rPr>
                              <w:t>EVENTS</w:t>
                            </w:r>
                          </w:p>
                        </w:tc>
                      </w:tr>
                      <w:tr w:rsidR="009618CF" w14:paraId="33829F28" w14:textId="77777777">
                        <w:trPr>
                          <w:trHeight w:val="440"/>
                        </w:trPr>
                        <w:tc>
                          <w:tcPr>
                            <w:tcW w:w="1170" w:type="dxa"/>
                            <w:shd w:val="clear" w:color="auto" w:fill="E0E0E6"/>
                          </w:tcPr>
                          <w:p w14:paraId="33829F25" w14:textId="77777777" w:rsidR="009618CF" w:rsidRDefault="00292224">
                            <w:pPr>
                              <w:pStyle w:val="TableParagraph"/>
                              <w:spacing w:before="74" w:line="208" w:lineRule="auto"/>
                              <w:ind w:left="80" w:right="496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sz w:val="16"/>
                              </w:rPr>
                              <w:t>Closest Phone</w:t>
                            </w:r>
                          </w:p>
                        </w:tc>
                        <w:tc>
                          <w:tcPr>
                            <w:tcW w:w="1755" w:type="dxa"/>
                            <w:shd w:val="clear" w:color="auto" w:fill="E0E0E6"/>
                          </w:tcPr>
                          <w:p w14:paraId="33829F26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shd w:val="clear" w:color="auto" w:fill="E0E0E6"/>
                          </w:tcPr>
                          <w:p w14:paraId="33829F27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2C" w14:textId="77777777">
                        <w:trPr>
                          <w:trHeight w:val="440"/>
                        </w:trPr>
                        <w:tc>
                          <w:tcPr>
                            <w:tcW w:w="1170" w:type="dxa"/>
                            <w:shd w:val="clear" w:color="auto" w:fill="E0E0E6"/>
                          </w:tcPr>
                          <w:p w14:paraId="33829F29" w14:textId="77777777" w:rsidR="009618CF" w:rsidRDefault="00292224">
                            <w:pPr>
                              <w:pStyle w:val="TableParagraph"/>
                              <w:spacing w:before="74" w:line="208" w:lineRule="auto"/>
                              <w:ind w:left="80" w:right="120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EMS</w:t>
                            </w:r>
                            <w:r>
                              <w:rPr>
                                <w:b/>
                                <w:spacing w:val="-1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6"/>
                              </w:rPr>
                              <w:t xml:space="preserve">Access </w:t>
                            </w:r>
                            <w:r>
                              <w:rPr>
                                <w:b/>
                                <w:spacing w:val="-2"/>
                                <w:sz w:val="16"/>
                              </w:rPr>
                              <w:t>Point</w:t>
                            </w:r>
                          </w:p>
                        </w:tc>
                        <w:tc>
                          <w:tcPr>
                            <w:tcW w:w="1755" w:type="dxa"/>
                            <w:shd w:val="clear" w:color="auto" w:fill="E0E0E6"/>
                          </w:tcPr>
                          <w:p w14:paraId="33829F2A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shd w:val="clear" w:color="auto" w:fill="E0E0E6"/>
                          </w:tcPr>
                          <w:p w14:paraId="33829F2B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30" w14:textId="77777777">
                        <w:trPr>
                          <w:trHeight w:val="422"/>
                        </w:trPr>
                        <w:tc>
                          <w:tcPr>
                            <w:tcW w:w="1170" w:type="dxa"/>
                            <w:tcBorders>
                              <w:bottom w:val="single" w:sz="18" w:space="0" w:color="2C5575"/>
                            </w:tcBorders>
                            <w:shd w:val="clear" w:color="auto" w:fill="E0E0E6"/>
                          </w:tcPr>
                          <w:p w14:paraId="33829F2D" w14:textId="77777777" w:rsidR="009618CF" w:rsidRDefault="00292224">
                            <w:pPr>
                              <w:pStyle w:val="TableParagraph"/>
                              <w:spacing w:before="74" w:line="208" w:lineRule="auto"/>
                              <w:ind w:left="80" w:right="120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sz w:val="16"/>
                              </w:rPr>
                              <w:t>Street Intersection</w:t>
                            </w:r>
                          </w:p>
                        </w:tc>
                        <w:tc>
                          <w:tcPr>
                            <w:tcW w:w="1755" w:type="dxa"/>
                            <w:tcBorders>
                              <w:bottom w:val="single" w:sz="18" w:space="0" w:color="2C5575"/>
                            </w:tcBorders>
                            <w:shd w:val="clear" w:color="auto" w:fill="E0E0E6"/>
                          </w:tcPr>
                          <w:p w14:paraId="33829F2E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tcBorders>
                              <w:bottom w:val="single" w:sz="18" w:space="0" w:color="2C5575"/>
                            </w:tcBorders>
                            <w:shd w:val="clear" w:color="auto" w:fill="E0E0E6"/>
                          </w:tcPr>
                          <w:p w14:paraId="33829F2F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35" w14:textId="77777777">
                        <w:trPr>
                          <w:trHeight w:val="422"/>
                        </w:trPr>
                        <w:tc>
                          <w:tcPr>
                            <w:tcW w:w="1170" w:type="dxa"/>
                            <w:tcBorders>
                              <w:top w:val="single" w:sz="18" w:space="0" w:color="2C5575"/>
                            </w:tcBorders>
                            <w:shd w:val="clear" w:color="auto" w:fill="E0E0E6"/>
                          </w:tcPr>
                          <w:p w14:paraId="33829F31" w14:textId="77777777" w:rsidR="009618CF" w:rsidRDefault="009618CF">
                            <w:pPr>
                              <w:pStyle w:val="TableParagraph"/>
                              <w:spacing w:before="13"/>
                              <w:rPr>
                                <w:b/>
                                <w:sz w:val="16"/>
                              </w:rPr>
                            </w:pPr>
                          </w:p>
                          <w:p w14:paraId="33829F32" w14:textId="4DF59F4A" w:rsidR="009618CF" w:rsidRDefault="00EC63B3">
                            <w:pPr>
                              <w:pStyle w:val="TableParagraph"/>
                              <w:ind w:left="80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 xml:space="preserve">Responder </w:t>
                            </w:r>
                            <w:r>
                              <w:rPr>
                                <w:b/>
                                <w:spacing w:val="-10"/>
                                <w:sz w:val="16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single" w:sz="18" w:space="0" w:color="2C5575"/>
                            </w:tcBorders>
                            <w:shd w:val="clear" w:color="auto" w:fill="E0E0E6"/>
                          </w:tcPr>
                          <w:p w14:paraId="33829F33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single" w:sz="18" w:space="0" w:color="2C5575"/>
                            </w:tcBorders>
                            <w:shd w:val="clear" w:color="auto" w:fill="E0E0E6"/>
                          </w:tcPr>
                          <w:p w14:paraId="33829F34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3A" w14:textId="77777777">
                        <w:trPr>
                          <w:trHeight w:val="440"/>
                        </w:trPr>
                        <w:tc>
                          <w:tcPr>
                            <w:tcW w:w="1170" w:type="dxa"/>
                            <w:shd w:val="clear" w:color="auto" w:fill="E0E0E6"/>
                          </w:tcPr>
                          <w:p w14:paraId="33829F36" w14:textId="77777777" w:rsidR="009618CF" w:rsidRDefault="009618CF">
                            <w:pPr>
                              <w:pStyle w:val="TableParagraph"/>
                              <w:spacing w:before="30"/>
                              <w:rPr>
                                <w:b/>
                                <w:sz w:val="16"/>
                              </w:rPr>
                            </w:pPr>
                          </w:p>
                          <w:p w14:paraId="33829F37" w14:textId="4E741286" w:rsidR="009618CF" w:rsidRDefault="00EC63B3">
                            <w:pPr>
                              <w:pStyle w:val="TableParagraph"/>
                              <w:ind w:left="80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 xml:space="preserve">Responder </w:t>
                            </w:r>
                            <w:r>
                              <w:rPr>
                                <w:b/>
                                <w:spacing w:val="-10"/>
                                <w:sz w:val="16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755" w:type="dxa"/>
                            <w:shd w:val="clear" w:color="auto" w:fill="E0E0E6"/>
                          </w:tcPr>
                          <w:p w14:paraId="33829F38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shd w:val="clear" w:color="auto" w:fill="E0E0E6"/>
                          </w:tcPr>
                          <w:p w14:paraId="33829F39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3C" w14:textId="77777777">
                        <w:trPr>
                          <w:trHeight w:val="355"/>
                        </w:trPr>
                        <w:tc>
                          <w:tcPr>
                            <w:tcW w:w="4680" w:type="dxa"/>
                            <w:gridSpan w:val="3"/>
                            <w:tcBorders>
                              <w:left w:val="nil"/>
                              <w:bottom w:val="nil"/>
                              <w:right w:val="nil"/>
                            </w:tcBorders>
                            <w:shd w:val="clear" w:color="auto" w:fill="2C5575"/>
                          </w:tcPr>
                          <w:p w14:paraId="33829F3B" w14:textId="77777777" w:rsidR="009618CF" w:rsidRDefault="00292224">
                            <w:pPr>
                              <w:pStyle w:val="TableParagraph"/>
                              <w:spacing w:before="70"/>
                              <w:ind w:left="85"/>
                              <w:rPr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2"/>
                                <w:w w:val="105"/>
                                <w:sz w:val="18"/>
                              </w:rPr>
                              <w:t>MEET</w:t>
                            </w:r>
                            <w:r>
                              <w:rPr>
                                <w:b/>
                                <w:color w:val="FFFFFF"/>
                                <w:spacing w:val="-1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w w:val="105"/>
                                <w:sz w:val="18"/>
                              </w:rPr>
                              <w:t>AMBULANCE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w w:val="105"/>
                                <w:sz w:val="16"/>
                              </w:rPr>
                              <w:t>at</w:t>
                            </w:r>
                            <w:r>
                              <w:rPr>
                                <w:color w:val="FFFFFF"/>
                                <w:spacing w:val="-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w w:val="105"/>
                                <w:sz w:val="16"/>
                              </w:rPr>
                              <w:t>EMS</w:t>
                            </w:r>
                            <w:r>
                              <w:rPr>
                                <w:color w:val="FFFFFF"/>
                                <w:spacing w:val="-1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w w:val="105"/>
                                <w:sz w:val="16"/>
                              </w:rPr>
                              <w:t>Access</w:t>
                            </w:r>
                            <w:r>
                              <w:rPr>
                                <w:color w:val="FFFFFF"/>
                                <w:spacing w:val="-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w w:val="105"/>
                                <w:sz w:val="16"/>
                              </w:rPr>
                              <w:t>Point.</w:t>
                            </w:r>
                            <w:r>
                              <w:rPr>
                                <w:color w:val="FFFFFF"/>
                                <w:spacing w:val="-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w w:val="105"/>
                                <w:sz w:val="16"/>
                              </w:rPr>
                              <w:t>Take</w:t>
                            </w:r>
                            <w:r>
                              <w:rPr>
                                <w:color w:val="FFFFFF"/>
                                <w:spacing w:val="-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w w:val="105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color w:val="FFFFFF"/>
                                <w:spacing w:val="-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w w:val="105"/>
                                <w:sz w:val="16"/>
                              </w:rPr>
                              <w:t>victim.</w:t>
                            </w:r>
                          </w:p>
                        </w:tc>
                      </w:tr>
                      <w:tr w:rsidR="009618CF" w14:paraId="33829F40" w14:textId="77777777">
                        <w:trPr>
                          <w:trHeight w:val="269"/>
                        </w:trPr>
                        <w:tc>
                          <w:tcPr>
                            <w:tcW w:w="1170" w:type="dxa"/>
                            <w:tcBorders>
                              <w:top w:val="nil"/>
                            </w:tcBorders>
                            <w:shd w:val="clear" w:color="auto" w:fill="E0E0E6"/>
                          </w:tcPr>
                          <w:p w14:paraId="33829F3D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nil"/>
                            </w:tcBorders>
                            <w:shd w:val="clear" w:color="auto" w:fill="E0E0E6"/>
                          </w:tcPr>
                          <w:p w14:paraId="33829F3E" w14:textId="77777777" w:rsidR="009618CF" w:rsidRDefault="00292224">
                            <w:pPr>
                              <w:pStyle w:val="TableParagraph"/>
                              <w:spacing w:before="44"/>
                              <w:ind w:left="10"/>
                              <w:jc w:val="center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w w:val="105"/>
                                <w:sz w:val="16"/>
                              </w:rPr>
                              <w:t>PRACTICE</w:t>
                            </w: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nil"/>
                            </w:tcBorders>
                            <w:shd w:val="clear" w:color="auto" w:fill="E0E0E6"/>
                          </w:tcPr>
                          <w:p w14:paraId="33829F3F" w14:textId="77777777" w:rsidR="009618CF" w:rsidRDefault="00292224">
                            <w:pPr>
                              <w:pStyle w:val="TableParagraph"/>
                              <w:spacing w:before="44"/>
                              <w:ind w:left="10"/>
                              <w:jc w:val="center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w w:val="105"/>
                                <w:sz w:val="16"/>
                              </w:rPr>
                              <w:t>EVENTS</w:t>
                            </w:r>
                          </w:p>
                        </w:tc>
                      </w:tr>
                      <w:tr w:rsidR="009618CF" w14:paraId="33829F44" w14:textId="77777777">
                        <w:trPr>
                          <w:trHeight w:val="422"/>
                        </w:trPr>
                        <w:tc>
                          <w:tcPr>
                            <w:tcW w:w="1170" w:type="dxa"/>
                            <w:tcBorders>
                              <w:bottom w:val="single" w:sz="18" w:space="0" w:color="2C5575"/>
                            </w:tcBorders>
                            <w:shd w:val="clear" w:color="auto" w:fill="E0E0E6"/>
                          </w:tcPr>
                          <w:p w14:paraId="33829F41" w14:textId="77777777" w:rsidR="009618CF" w:rsidRDefault="00292224">
                            <w:pPr>
                              <w:pStyle w:val="TableParagraph"/>
                              <w:spacing w:before="74" w:line="208" w:lineRule="auto"/>
                              <w:ind w:left="80" w:right="120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sz w:val="16"/>
                              </w:rPr>
                              <w:t>Entry Door/Gate</w:t>
                            </w:r>
                          </w:p>
                        </w:tc>
                        <w:tc>
                          <w:tcPr>
                            <w:tcW w:w="1755" w:type="dxa"/>
                            <w:tcBorders>
                              <w:bottom w:val="single" w:sz="18" w:space="0" w:color="2C5575"/>
                            </w:tcBorders>
                            <w:shd w:val="clear" w:color="auto" w:fill="E0E0E6"/>
                          </w:tcPr>
                          <w:p w14:paraId="33829F42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tcBorders>
                              <w:bottom w:val="single" w:sz="18" w:space="0" w:color="2C5575"/>
                            </w:tcBorders>
                            <w:shd w:val="clear" w:color="auto" w:fill="E0E0E6"/>
                          </w:tcPr>
                          <w:p w14:paraId="33829F43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49" w14:textId="77777777">
                        <w:trPr>
                          <w:trHeight w:val="422"/>
                        </w:trPr>
                        <w:tc>
                          <w:tcPr>
                            <w:tcW w:w="1170" w:type="dxa"/>
                            <w:tcBorders>
                              <w:top w:val="single" w:sz="18" w:space="0" w:color="2C5575"/>
                            </w:tcBorders>
                            <w:shd w:val="clear" w:color="auto" w:fill="E0E0E6"/>
                          </w:tcPr>
                          <w:p w14:paraId="33829F45" w14:textId="77777777" w:rsidR="009618CF" w:rsidRDefault="009618CF">
                            <w:pPr>
                              <w:pStyle w:val="TableParagraph"/>
                              <w:spacing w:before="13"/>
                              <w:rPr>
                                <w:b/>
                                <w:sz w:val="16"/>
                              </w:rPr>
                            </w:pPr>
                          </w:p>
                          <w:p w14:paraId="33829F46" w14:textId="14F0B44C" w:rsidR="009618CF" w:rsidRDefault="00EC63B3">
                            <w:pPr>
                              <w:pStyle w:val="TableParagraph"/>
                              <w:ind w:left="80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 xml:space="preserve">Responder </w:t>
                            </w:r>
                            <w:r>
                              <w:rPr>
                                <w:b/>
                                <w:spacing w:val="-10"/>
                                <w:sz w:val="16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single" w:sz="18" w:space="0" w:color="2C5575"/>
                            </w:tcBorders>
                            <w:shd w:val="clear" w:color="auto" w:fill="E0E0E6"/>
                          </w:tcPr>
                          <w:p w14:paraId="33829F47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single" w:sz="18" w:space="0" w:color="2C5575"/>
                            </w:tcBorders>
                            <w:shd w:val="clear" w:color="auto" w:fill="E0E0E6"/>
                          </w:tcPr>
                          <w:p w14:paraId="33829F48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4E" w14:textId="77777777">
                        <w:trPr>
                          <w:trHeight w:val="440"/>
                        </w:trPr>
                        <w:tc>
                          <w:tcPr>
                            <w:tcW w:w="1170" w:type="dxa"/>
                            <w:shd w:val="clear" w:color="auto" w:fill="E0E0E6"/>
                          </w:tcPr>
                          <w:p w14:paraId="33829F4A" w14:textId="77777777" w:rsidR="009618CF" w:rsidRDefault="009618CF">
                            <w:pPr>
                              <w:pStyle w:val="TableParagraph"/>
                              <w:spacing w:before="30"/>
                              <w:rPr>
                                <w:b/>
                                <w:sz w:val="16"/>
                              </w:rPr>
                            </w:pPr>
                          </w:p>
                          <w:p w14:paraId="33829F4B" w14:textId="7A0FF628" w:rsidR="009618CF" w:rsidRDefault="00EC63B3">
                            <w:pPr>
                              <w:pStyle w:val="TableParagraph"/>
                              <w:spacing w:before="1"/>
                              <w:ind w:left="80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 xml:space="preserve">Responder </w:t>
                            </w:r>
                            <w:r>
                              <w:rPr>
                                <w:b/>
                                <w:spacing w:val="-10"/>
                                <w:sz w:val="16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755" w:type="dxa"/>
                            <w:shd w:val="clear" w:color="auto" w:fill="E0E0E6"/>
                          </w:tcPr>
                          <w:p w14:paraId="33829F4C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shd w:val="clear" w:color="auto" w:fill="E0E0E6"/>
                          </w:tcPr>
                          <w:p w14:paraId="33829F4D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50" w14:textId="77777777">
                        <w:trPr>
                          <w:trHeight w:val="355"/>
                        </w:trPr>
                        <w:tc>
                          <w:tcPr>
                            <w:tcW w:w="4680" w:type="dxa"/>
                            <w:gridSpan w:val="3"/>
                            <w:tcBorders>
                              <w:left w:val="nil"/>
                              <w:bottom w:val="nil"/>
                              <w:right w:val="nil"/>
                            </w:tcBorders>
                            <w:shd w:val="clear" w:color="auto" w:fill="2C5575"/>
                          </w:tcPr>
                          <w:p w14:paraId="33829F4F" w14:textId="77777777" w:rsidR="009618CF" w:rsidRDefault="00292224">
                            <w:pPr>
                              <w:pStyle w:val="TableParagraph"/>
                              <w:spacing w:before="70"/>
                              <w:ind w:left="85"/>
                              <w:rPr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w w:val="105"/>
                                <w:sz w:val="18"/>
                              </w:rPr>
                              <w:t>CALL</w:t>
                            </w:r>
                            <w:r>
                              <w:rPr>
                                <w:b/>
                                <w:color w:val="FFFFFF"/>
                                <w:spacing w:val="1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w w:val="105"/>
                                <w:sz w:val="18"/>
                              </w:rPr>
                              <w:t>CONTACTS.</w:t>
                            </w:r>
                            <w:r>
                              <w:rPr>
                                <w:b/>
                                <w:color w:val="FFFFFF"/>
                                <w:spacing w:val="1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w w:val="105"/>
                                <w:sz w:val="16"/>
                              </w:rPr>
                              <w:t>Provide</w:t>
                            </w:r>
                            <w:r>
                              <w:rPr>
                                <w:color w:val="FFFFFF"/>
                                <w:spacing w:val="-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w w:val="105"/>
                                <w:sz w:val="16"/>
                              </w:rPr>
                              <w:t>location</w:t>
                            </w:r>
                            <w:r>
                              <w:rPr>
                                <w:color w:val="FFFFFF"/>
                                <w:spacing w:val="-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color w:val="FFFFFF"/>
                                <w:spacing w:val="-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w w:val="105"/>
                                <w:sz w:val="16"/>
                              </w:rPr>
                              <w:t>victim’s</w:t>
                            </w:r>
                            <w:r>
                              <w:rPr>
                                <w:color w:val="FFFFFF"/>
                                <w:spacing w:val="-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w w:val="105"/>
                                <w:sz w:val="16"/>
                              </w:rPr>
                              <w:t>name.</w:t>
                            </w:r>
                          </w:p>
                        </w:tc>
                      </w:tr>
                      <w:tr w:rsidR="009618CF" w14:paraId="33829F54" w14:textId="77777777">
                        <w:trPr>
                          <w:trHeight w:val="269"/>
                        </w:trPr>
                        <w:tc>
                          <w:tcPr>
                            <w:tcW w:w="1170" w:type="dxa"/>
                            <w:tcBorders>
                              <w:top w:val="nil"/>
                            </w:tcBorders>
                            <w:shd w:val="clear" w:color="auto" w:fill="E0E0E6"/>
                          </w:tcPr>
                          <w:p w14:paraId="33829F51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nil"/>
                            </w:tcBorders>
                            <w:shd w:val="clear" w:color="auto" w:fill="E0E0E6"/>
                          </w:tcPr>
                          <w:p w14:paraId="33829F52" w14:textId="77777777" w:rsidR="009618CF" w:rsidRDefault="00292224">
                            <w:pPr>
                              <w:pStyle w:val="TableParagraph"/>
                              <w:spacing w:before="44"/>
                              <w:ind w:left="10" w:right="1"/>
                              <w:jc w:val="center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pacing w:val="-4"/>
                                <w:w w:val="105"/>
                                <w:sz w:val="16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nil"/>
                            </w:tcBorders>
                            <w:shd w:val="clear" w:color="auto" w:fill="E0E0E6"/>
                          </w:tcPr>
                          <w:p w14:paraId="33829F53" w14:textId="77777777" w:rsidR="009618CF" w:rsidRDefault="00292224">
                            <w:pPr>
                              <w:pStyle w:val="TableParagraph"/>
                              <w:spacing w:before="44"/>
                              <w:ind w:left="10"/>
                              <w:jc w:val="center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pacing w:val="-4"/>
                                <w:w w:val="105"/>
                                <w:sz w:val="16"/>
                              </w:rPr>
                              <w:t>CELL</w:t>
                            </w:r>
                          </w:p>
                        </w:tc>
                      </w:tr>
                      <w:tr w:rsidR="009618CF" w14:paraId="33829F58" w14:textId="77777777">
                        <w:trPr>
                          <w:trHeight w:val="440"/>
                        </w:trPr>
                        <w:tc>
                          <w:tcPr>
                            <w:tcW w:w="1170" w:type="dxa"/>
                            <w:shd w:val="clear" w:color="auto" w:fill="E0E0E6"/>
                          </w:tcPr>
                          <w:p w14:paraId="33829F55" w14:textId="77777777" w:rsidR="009618CF" w:rsidRDefault="00292224">
                            <w:pPr>
                              <w:pStyle w:val="TableParagraph"/>
                              <w:spacing w:before="74" w:line="208" w:lineRule="auto"/>
                              <w:ind w:left="80" w:right="489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sz w:val="16"/>
                              </w:rPr>
                              <w:t>Athletic Trainer</w:t>
                            </w:r>
                          </w:p>
                        </w:tc>
                        <w:tc>
                          <w:tcPr>
                            <w:tcW w:w="1755" w:type="dxa"/>
                            <w:shd w:val="clear" w:color="auto" w:fill="E0E0E6"/>
                          </w:tcPr>
                          <w:p w14:paraId="33829F56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shd w:val="clear" w:color="auto" w:fill="E0E0E6"/>
                          </w:tcPr>
                          <w:p w14:paraId="33829F57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5D" w14:textId="77777777">
                        <w:trPr>
                          <w:trHeight w:val="422"/>
                        </w:trPr>
                        <w:tc>
                          <w:tcPr>
                            <w:tcW w:w="1170" w:type="dxa"/>
                            <w:tcBorders>
                              <w:bottom w:val="single" w:sz="18" w:space="0" w:color="2C5575"/>
                            </w:tcBorders>
                            <w:shd w:val="clear" w:color="auto" w:fill="E0E0E6"/>
                          </w:tcPr>
                          <w:p w14:paraId="33829F59" w14:textId="77777777" w:rsidR="009618CF" w:rsidRDefault="009618CF">
                            <w:pPr>
                              <w:pStyle w:val="TableParagraph"/>
                              <w:spacing w:before="30"/>
                              <w:rPr>
                                <w:b/>
                                <w:sz w:val="16"/>
                              </w:rPr>
                            </w:pPr>
                          </w:p>
                          <w:p w14:paraId="33829F5A" w14:textId="77777777" w:rsidR="009618CF" w:rsidRDefault="00292224">
                            <w:pPr>
                              <w:pStyle w:val="TableParagraph"/>
                              <w:spacing w:before="1"/>
                              <w:ind w:left="80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Athletic</w:t>
                            </w:r>
                            <w:r>
                              <w:rPr>
                                <w:b/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5"/>
                                <w:sz w:val="16"/>
                              </w:rPr>
                              <w:t>AD</w:t>
                            </w:r>
                          </w:p>
                        </w:tc>
                        <w:tc>
                          <w:tcPr>
                            <w:tcW w:w="1755" w:type="dxa"/>
                            <w:tcBorders>
                              <w:bottom w:val="single" w:sz="18" w:space="0" w:color="2C5575"/>
                            </w:tcBorders>
                            <w:shd w:val="clear" w:color="auto" w:fill="E0E0E6"/>
                          </w:tcPr>
                          <w:p w14:paraId="33829F5B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tcBorders>
                              <w:bottom w:val="single" w:sz="18" w:space="0" w:color="2C5575"/>
                            </w:tcBorders>
                            <w:shd w:val="clear" w:color="auto" w:fill="E0E0E6"/>
                          </w:tcPr>
                          <w:p w14:paraId="33829F5C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62" w14:textId="77777777">
                        <w:trPr>
                          <w:trHeight w:val="422"/>
                        </w:trPr>
                        <w:tc>
                          <w:tcPr>
                            <w:tcW w:w="1170" w:type="dxa"/>
                            <w:tcBorders>
                              <w:top w:val="single" w:sz="18" w:space="0" w:color="2C5575"/>
                            </w:tcBorders>
                            <w:shd w:val="clear" w:color="auto" w:fill="E0E0E6"/>
                          </w:tcPr>
                          <w:p w14:paraId="33829F5E" w14:textId="77777777" w:rsidR="009618CF" w:rsidRDefault="009618CF">
                            <w:pPr>
                              <w:pStyle w:val="TableParagraph"/>
                              <w:spacing w:before="13"/>
                              <w:rPr>
                                <w:b/>
                                <w:sz w:val="16"/>
                              </w:rPr>
                            </w:pPr>
                          </w:p>
                          <w:p w14:paraId="33829F5F" w14:textId="474E254D" w:rsidR="009618CF" w:rsidRDefault="00EC6F71">
                            <w:pPr>
                              <w:pStyle w:val="TableParagraph"/>
                              <w:ind w:left="80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Principal</w:t>
                            </w: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single" w:sz="18" w:space="0" w:color="2C5575"/>
                            </w:tcBorders>
                            <w:shd w:val="clear" w:color="auto" w:fill="E0E0E6"/>
                          </w:tcPr>
                          <w:p w14:paraId="33829F60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single" w:sz="18" w:space="0" w:color="2C5575"/>
                            </w:tcBorders>
                            <w:shd w:val="clear" w:color="auto" w:fill="E0E0E6"/>
                          </w:tcPr>
                          <w:p w14:paraId="33829F61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67" w14:textId="77777777">
                        <w:trPr>
                          <w:trHeight w:val="440"/>
                        </w:trPr>
                        <w:tc>
                          <w:tcPr>
                            <w:tcW w:w="1170" w:type="dxa"/>
                            <w:shd w:val="clear" w:color="auto" w:fill="E0E0E6"/>
                          </w:tcPr>
                          <w:p w14:paraId="33829F63" w14:textId="77777777" w:rsidR="009618CF" w:rsidRDefault="009618CF">
                            <w:pPr>
                              <w:pStyle w:val="TableParagraph"/>
                              <w:spacing w:before="31"/>
                              <w:rPr>
                                <w:b/>
                                <w:sz w:val="16"/>
                              </w:rPr>
                            </w:pPr>
                          </w:p>
                          <w:p w14:paraId="33829F64" w14:textId="2B242F58" w:rsidR="009618CF" w:rsidRDefault="00EC6F71">
                            <w:pPr>
                              <w:pStyle w:val="TableParagraph"/>
                              <w:ind w:left="80"/>
                              <w:rPr>
                                <w:b/>
                                <w:sz w:val="16"/>
                              </w:rPr>
                            </w:pPr>
                            <w:r w:rsidRPr="009C2504">
                              <w:rPr>
                                <w:b/>
                                <w:sz w:val="14"/>
                                <w:szCs w:val="20"/>
                              </w:rPr>
                              <w:t>A</w:t>
                            </w:r>
                            <w:r w:rsidR="009C2504">
                              <w:rPr>
                                <w:b/>
                                <w:sz w:val="14"/>
                                <w:szCs w:val="20"/>
                              </w:rPr>
                              <w:t>s</w:t>
                            </w:r>
                            <w:r w:rsidRPr="009C2504">
                              <w:rPr>
                                <w:b/>
                                <w:sz w:val="14"/>
                                <w:szCs w:val="20"/>
                              </w:rPr>
                              <w:t>st. Principal</w:t>
                            </w:r>
                          </w:p>
                        </w:tc>
                        <w:tc>
                          <w:tcPr>
                            <w:tcW w:w="1755" w:type="dxa"/>
                            <w:shd w:val="clear" w:color="auto" w:fill="E0E0E6"/>
                          </w:tcPr>
                          <w:p w14:paraId="33829F65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shd w:val="clear" w:color="auto" w:fill="E0E0E6"/>
                          </w:tcPr>
                          <w:p w14:paraId="33829F66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</w:tbl>
                    <w:p w14:paraId="33829F68" w14:textId="77777777" w:rsidR="009618CF" w:rsidRDefault="009618CF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4656" behindDoc="0" locked="0" layoutInCell="1" allowOverlap="1" wp14:anchorId="33829F0D" wp14:editId="33829F0E">
                <wp:simplePos x="0" y="0"/>
                <wp:positionH relativeFrom="page">
                  <wp:posOffset>3498596</wp:posOffset>
                </wp:positionH>
                <wp:positionV relativeFrom="paragraph">
                  <wp:posOffset>1343709</wp:posOffset>
                </wp:positionV>
                <wp:extent cx="3054350" cy="3154679"/>
                <wp:effectExtent l="0" t="0" r="0" b="0"/>
                <wp:wrapNone/>
                <wp:docPr id="2" name="Text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54350" cy="315467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67" w:type="dxa"/>
                              <w:tblBorders>
                                <w:top w:val="single" w:sz="4" w:space="0" w:color="F6A03B"/>
                                <w:left w:val="single" w:sz="4" w:space="0" w:color="F6A03B"/>
                                <w:bottom w:val="single" w:sz="4" w:space="0" w:color="F6A03B"/>
                                <w:right w:val="single" w:sz="4" w:space="0" w:color="F6A03B"/>
                                <w:insideH w:val="single" w:sz="4" w:space="0" w:color="F6A03B"/>
                                <w:insideV w:val="single" w:sz="4" w:space="0" w:color="F6A03B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170"/>
                              <w:gridCol w:w="1755"/>
                              <w:gridCol w:w="1755"/>
                            </w:tblGrid>
                            <w:tr w:rsidR="009618CF" w14:paraId="33829F6A" w14:textId="77777777">
                              <w:trPr>
                                <w:trHeight w:val="445"/>
                              </w:trPr>
                              <w:tc>
                                <w:tcPr>
                                  <w:tcW w:w="4680" w:type="dxa"/>
                                  <w:gridSpan w:val="3"/>
                                  <w:tcBorders>
                                    <w:bottom w:val="nil"/>
                                  </w:tcBorders>
                                  <w:shd w:val="clear" w:color="auto" w:fill="FEF6EB"/>
                                </w:tcPr>
                                <w:p w14:paraId="33829F69" w14:textId="77777777" w:rsidR="009618CF" w:rsidRDefault="00292224">
                                  <w:pPr>
                                    <w:pStyle w:val="TableParagraph"/>
                                    <w:spacing w:before="80"/>
                                    <w:ind w:left="10"/>
                                    <w:jc w:val="center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w w:val="105"/>
                                      <w:sz w:val="24"/>
                                    </w:rPr>
                                    <w:t>START</w:t>
                                  </w:r>
                                  <w:r>
                                    <w:rPr>
                                      <w:b/>
                                      <w:spacing w:val="-15"/>
                                      <w:w w:val="105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w w:val="105"/>
                                      <w:sz w:val="24"/>
                                    </w:rPr>
                                    <w:t>CPR</w:t>
                                  </w:r>
                                </w:p>
                              </w:tc>
                            </w:tr>
                            <w:tr w:rsidR="009618CF" w14:paraId="33829F6E" w14:textId="77777777">
                              <w:trPr>
                                <w:trHeight w:val="1167"/>
                              </w:trPr>
                              <w:tc>
                                <w:tcPr>
                                  <w:tcW w:w="4680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6A03B"/>
                                </w:tcPr>
                                <w:p w14:paraId="33829F6B" w14:textId="77777777" w:rsidR="009618CF" w:rsidRDefault="00292224">
                                  <w:pPr>
                                    <w:pStyle w:val="TableParagraph"/>
                                    <w:numPr>
                                      <w:ilvl w:val="0"/>
                                      <w:numId w:val="2"/>
                                    </w:numPr>
                                    <w:tabs>
                                      <w:tab w:val="left" w:pos="264"/>
                                    </w:tabs>
                                    <w:spacing w:before="44"/>
                                    <w:ind w:left="264" w:hanging="179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color w:val="FFFFFF"/>
                                      <w:sz w:val="16"/>
                                    </w:rPr>
                                    <w:t>Position</w:t>
                                  </w:r>
                                  <w:r>
                                    <w:rPr>
                                      <w:color w:val="FFFFFF"/>
                                      <w:spacing w:val="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z w:val="16"/>
                                    </w:rPr>
                                    <w:t>person</w:t>
                                  </w:r>
                                  <w:r>
                                    <w:rPr>
                                      <w:color w:val="FFFFFF"/>
                                      <w:spacing w:val="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z w:val="16"/>
                                    </w:rPr>
                                    <w:t>on</w:t>
                                  </w:r>
                                  <w:r>
                                    <w:rPr>
                                      <w:color w:val="FFFFFF"/>
                                      <w:spacing w:val="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pacing w:val="-2"/>
                                      <w:sz w:val="16"/>
                                    </w:rPr>
                                    <w:t>back.</w:t>
                                  </w:r>
                                </w:p>
                                <w:p w14:paraId="33829F6C" w14:textId="77777777" w:rsidR="009618CF" w:rsidRDefault="00292224">
                                  <w:pPr>
                                    <w:pStyle w:val="TableParagraph"/>
                                    <w:numPr>
                                      <w:ilvl w:val="0"/>
                                      <w:numId w:val="2"/>
                                    </w:numPr>
                                    <w:tabs>
                                      <w:tab w:val="left" w:pos="265"/>
                                    </w:tabs>
                                    <w:spacing w:before="42" w:line="208" w:lineRule="auto"/>
                                    <w:ind w:right="491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color w:val="FFFFFF"/>
                                      <w:sz w:val="16"/>
                                    </w:rPr>
                                    <w:t xml:space="preserve">Put one hand on top of the other on middle of person’s chest. Keeping arms straight, push hard and fast, 100 presses/minute. Let chest completely recoil after each </w:t>
                                  </w:r>
                                  <w:r>
                                    <w:rPr>
                                      <w:color w:val="FFFFFF"/>
                                      <w:spacing w:val="-2"/>
                                      <w:sz w:val="16"/>
                                    </w:rPr>
                                    <w:t>compression.</w:t>
                                  </w:r>
                                </w:p>
                                <w:p w14:paraId="33829F6D" w14:textId="77777777" w:rsidR="009618CF" w:rsidRDefault="00292224">
                                  <w:pPr>
                                    <w:pStyle w:val="TableParagraph"/>
                                    <w:numPr>
                                      <w:ilvl w:val="0"/>
                                      <w:numId w:val="2"/>
                                    </w:numPr>
                                    <w:tabs>
                                      <w:tab w:val="left" w:pos="264"/>
                                    </w:tabs>
                                    <w:spacing w:before="27"/>
                                    <w:ind w:left="264" w:hanging="179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color w:val="FFFFFF"/>
                                      <w:sz w:val="16"/>
                                    </w:rPr>
                                    <w:t>Take</w:t>
                                  </w:r>
                                  <w:r>
                                    <w:rPr>
                                      <w:color w:val="FFFFFF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z w:val="16"/>
                                    </w:rPr>
                                    <w:t>turns</w:t>
                                  </w:r>
                                  <w:r>
                                    <w:rPr>
                                      <w:color w:val="FFFFFF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z w:val="16"/>
                                    </w:rPr>
                                    <w:t>with</w:t>
                                  </w:r>
                                  <w:r>
                                    <w:rPr>
                                      <w:color w:val="FFFFFF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z w:val="16"/>
                                    </w:rPr>
                                    <w:t>other</w:t>
                                  </w:r>
                                  <w:r>
                                    <w:rPr>
                                      <w:color w:val="FFFFFF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z w:val="16"/>
                                    </w:rPr>
                                    <w:t>responders</w:t>
                                  </w:r>
                                  <w:r>
                                    <w:rPr>
                                      <w:color w:val="FFFFFF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z w:val="16"/>
                                    </w:rPr>
                                    <w:t>as</w:t>
                                  </w:r>
                                  <w:r>
                                    <w:rPr>
                                      <w:color w:val="FFFFFF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pacing w:val="-2"/>
                                      <w:sz w:val="16"/>
                                    </w:rPr>
                                    <w:t>needed.</w:t>
                                  </w:r>
                                </w:p>
                              </w:tc>
                            </w:tr>
                            <w:tr w:rsidR="009618CF" w14:paraId="33829F72" w14:textId="77777777">
                              <w:trPr>
                                <w:trHeight w:val="337"/>
                              </w:trPr>
                              <w:tc>
                                <w:tcPr>
                                  <w:tcW w:w="1170" w:type="dxa"/>
                                  <w:tcBorders>
                                    <w:top w:val="nil"/>
                                    <w:bottom w:val="single" w:sz="18" w:space="0" w:color="F6A03B"/>
                                  </w:tcBorders>
                                  <w:shd w:val="clear" w:color="auto" w:fill="FEF6EB"/>
                                </w:tcPr>
                                <w:p w14:paraId="33829F6F" w14:textId="77777777" w:rsidR="009618CF" w:rsidRDefault="00292224">
                                  <w:pPr>
                                    <w:pStyle w:val="TableParagraph"/>
                                    <w:spacing w:before="129"/>
                                    <w:ind w:left="80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sz w:val="16"/>
                                    </w:rPr>
                                    <w:t>Coach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nil"/>
                                    <w:bottom w:val="single" w:sz="18" w:space="0" w:color="F6A03B"/>
                                  </w:tcBorders>
                                  <w:shd w:val="clear" w:color="auto" w:fill="FEF6EB"/>
                                </w:tcPr>
                                <w:p w14:paraId="33829F70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nil"/>
                                    <w:bottom w:val="single" w:sz="18" w:space="0" w:color="F6A03B"/>
                                  </w:tcBorders>
                                  <w:shd w:val="clear" w:color="auto" w:fill="FEF6EB"/>
                                </w:tcPr>
                                <w:p w14:paraId="33829F71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76" w14:textId="77777777">
                              <w:trPr>
                                <w:trHeight w:val="332"/>
                              </w:trPr>
                              <w:tc>
                                <w:tcPr>
                                  <w:tcW w:w="1170" w:type="dxa"/>
                                  <w:tcBorders>
                                    <w:top w:val="single" w:sz="18" w:space="0" w:color="F6A03B"/>
                                  </w:tcBorders>
                                  <w:shd w:val="clear" w:color="auto" w:fill="FEF6EB"/>
                                </w:tcPr>
                                <w:p w14:paraId="33829F73" w14:textId="3242BFC2" w:rsidR="009618CF" w:rsidRDefault="00FF2851">
                                  <w:pPr>
                                    <w:pStyle w:val="TableParagraph"/>
                                    <w:spacing w:before="107"/>
                                    <w:ind w:left="80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 xml:space="preserve">Responder 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16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single" w:sz="18" w:space="0" w:color="F6A03B"/>
                                  </w:tcBorders>
                                  <w:shd w:val="clear" w:color="auto" w:fill="FEF6EB"/>
                                </w:tcPr>
                                <w:p w14:paraId="33829F74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single" w:sz="18" w:space="0" w:color="F6A03B"/>
                                  </w:tcBorders>
                                  <w:shd w:val="clear" w:color="auto" w:fill="FEF6EB"/>
                                </w:tcPr>
                                <w:p w14:paraId="33829F75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7A" w14:textId="77777777">
                              <w:trPr>
                                <w:trHeight w:val="350"/>
                              </w:trPr>
                              <w:tc>
                                <w:tcPr>
                                  <w:tcW w:w="1170" w:type="dxa"/>
                                  <w:shd w:val="clear" w:color="auto" w:fill="FEF6EB"/>
                                </w:tcPr>
                                <w:p w14:paraId="33829F77" w14:textId="24D55606" w:rsidR="009618CF" w:rsidRDefault="00FF2851">
                                  <w:pPr>
                                    <w:pStyle w:val="TableParagraph"/>
                                    <w:spacing w:before="124"/>
                                    <w:ind w:left="80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 xml:space="preserve">Responder 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16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FEF6EB"/>
                                </w:tcPr>
                                <w:p w14:paraId="33829F78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FEF6EB"/>
                                </w:tcPr>
                                <w:p w14:paraId="33829F79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7E" w14:textId="77777777">
                              <w:trPr>
                                <w:trHeight w:val="355"/>
                              </w:trPr>
                              <w:tc>
                                <w:tcPr>
                                  <w:tcW w:w="1170" w:type="dxa"/>
                                  <w:tcBorders>
                                    <w:bottom w:val="nil"/>
                                  </w:tcBorders>
                                  <w:shd w:val="clear" w:color="auto" w:fill="FEF6EB"/>
                                </w:tcPr>
                                <w:p w14:paraId="33829F7B" w14:textId="68F21686" w:rsidR="009618CF" w:rsidRDefault="00FF2851">
                                  <w:pPr>
                                    <w:pStyle w:val="TableParagraph"/>
                                    <w:spacing w:before="124"/>
                                    <w:ind w:left="80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 xml:space="preserve">Responder 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16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bottom w:val="nil"/>
                                  </w:tcBorders>
                                  <w:shd w:val="clear" w:color="auto" w:fill="FEF6EB"/>
                                </w:tcPr>
                                <w:p w14:paraId="33829F7C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bottom w:val="nil"/>
                                  </w:tcBorders>
                                  <w:shd w:val="clear" w:color="auto" w:fill="FEF6EB"/>
                                </w:tcPr>
                                <w:p w14:paraId="33829F7D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80" w14:textId="77777777">
                              <w:trPr>
                                <w:trHeight w:val="434"/>
                              </w:trPr>
                              <w:tc>
                                <w:tcPr>
                                  <w:tcW w:w="4680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6A03B"/>
                                </w:tcPr>
                                <w:p w14:paraId="33829F7F" w14:textId="77777777" w:rsidR="009618CF" w:rsidRDefault="00292224">
                                  <w:pPr>
                                    <w:pStyle w:val="TableParagraph"/>
                                    <w:spacing w:before="63" w:line="208" w:lineRule="auto"/>
                                    <w:ind w:left="1258" w:right="62" w:hanging="516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WHEN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AED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ARRIVES,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TURN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IT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ON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AND FOLLOW VOICE PROMPTS</w:t>
                                  </w:r>
                                </w:p>
                              </w:tc>
                            </w:tr>
                            <w:tr w:rsidR="009618CF" w14:paraId="33829F87" w14:textId="77777777">
                              <w:trPr>
                                <w:trHeight w:val="1463"/>
                              </w:trPr>
                              <w:tc>
                                <w:tcPr>
                                  <w:tcW w:w="4680" w:type="dxa"/>
                                  <w:gridSpan w:val="3"/>
                                  <w:tcBorders>
                                    <w:top w:val="nil"/>
                                  </w:tcBorders>
                                  <w:shd w:val="clear" w:color="auto" w:fill="FEF6EB"/>
                                </w:tcPr>
                                <w:p w14:paraId="33829F81" w14:textId="77777777" w:rsidR="009618CF" w:rsidRDefault="00292224">
                                  <w:pPr>
                                    <w:pStyle w:val="TableParagraph"/>
                                    <w:numPr>
                                      <w:ilvl w:val="0"/>
                                      <w:numId w:val="1"/>
                                    </w:numPr>
                                    <w:tabs>
                                      <w:tab w:val="left" w:pos="259"/>
                                    </w:tabs>
                                    <w:spacing w:before="44"/>
                                    <w:ind w:left="259" w:hanging="179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Remove</w:t>
                                  </w:r>
                                  <w:r>
                                    <w:rPr>
                                      <w:spacing w:val="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clothing</w:t>
                                  </w:r>
                                  <w:r>
                                    <w:rPr>
                                      <w:spacing w:val="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rom</w:t>
                                  </w:r>
                                  <w:r>
                                    <w:rPr>
                                      <w:spacing w:val="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>chest.</w:t>
                                  </w:r>
                                </w:p>
                                <w:p w14:paraId="33829F82" w14:textId="77777777" w:rsidR="009618CF" w:rsidRDefault="00292224">
                                  <w:pPr>
                                    <w:pStyle w:val="TableParagraph"/>
                                    <w:numPr>
                                      <w:ilvl w:val="0"/>
                                      <w:numId w:val="1"/>
                                    </w:numPr>
                                    <w:tabs>
                                      <w:tab w:val="left" w:pos="259"/>
                                    </w:tabs>
                                    <w:spacing w:before="22"/>
                                    <w:ind w:left="259" w:hanging="179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Attach</w:t>
                                  </w:r>
                                  <w:r>
                                    <w:rPr>
                                      <w:spacing w:val="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electrode</w:t>
                                  </w:r>
                                  <w:r>
                                    <w:rPr>
                                      <w:spacing w:val="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pads</w:t>
                                  </w:r>
                                  <w:r>
                                    <w:rPr>
                                      <w:spacing w:val="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as</w:t>
                                  </w:r>
                                  <w:r>
                                    <w:rPr>
                                      <w:spacing w:val="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directed</w:t>
                                  </w:r>
                                  <w:r>
                                    <w:rPr>
                                      <w:spacing w:val="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by</w:t>
                                  </w:r>
                                  <w:r>
                                    <w:rPr>
                                      <w:spacing w:val="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voice</w:t>
                                  </w:r>
                                  <w:r>
                                    <w:rPr>
                                      <w:spacing w:val="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>prompts.</w:t>
                                  </w:r>
                                </w:p>
                                <w:p w14:paraId="33829F83" w14:textId="77777777" w:rsidR="009618CF" w:rsidRDefault="00292224">
                                  <w:pPr>
                                    <w:pStyle w:val="TableParagraph"/>
                                    <w:numPr>
                                      <w:ilvl w:val="0"/>
                                      <w:numId w:val="1"/>
                                    </w:numPr>
                                    <w:tabs>
                                      <w:tab w:val="left" w:pos="259"/>
                                    </w:tabs>
                                    <w:spacing w:before="23"/>
                                    <w:ind w:left="259" w:hanging="179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Stand</w:t>
                                  </w:r>
                                  <w:r>
                                    <w:rPr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clear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while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AED</w:t>
                                  </w:r>
                                  <w:r>
                                    <w:rPr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analyzes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heart</w:t>
                                  </w:r>
                                  <w:r>
                                    <w:rPr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>rhythm.</w:t>
                                  </w:r>
                                </w:p>
                                <w:p w14:paraId="33829F84" w14:textId="77777777" w:rsidR="009618CF" w:rsidRDefault="00292224">
                                  <w:pPr>
                                    <w:pStyle w:val="TableParagraph"/>
                                    <w:numPr>
                                      <w:ilvl w:val="0"/>
                                      <w:numId w:val="1"/>
                                    </w:numPr>
                                    <w:tabs>
                                      <w:tab w:val="left" w:pos="259"/>
                                    </w:tabs>
                                    <w:spacing w:before="23"/>
                                    <w:ind w:left="259" w:hanging="179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Keep</w:t>
                                  </w:r>
                                  <w:r>
                                    <w:rPr>
                                      <w:spacing w:val="-7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area</w:t>
                                  </w:r>
                                  <w:r>
                                    <w:rPr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clear</w:t>
                                  </w:r>
                                  <w:r>
                                    <w:rPr>
                                      <w:spacing w:val="-7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if</w:t>
                                  </w:r>
                                  <w:r>
                                    <w:rPr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AED</w:t>
                                  </w:r>
                                  <w:r>
                                    <w:rPr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advises</w:t>
                                  </w:r>
                                  <w:r>
                                    <w:rPr>
                                      <w:spacing w:val="-7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>shock.</w:t>
                                  </w:r>
                                </w:p>
                                <w:p w14:paraId="33829F85" w14:textId="77777777" w:rsidR="009618CF" w:rsidRDefault="00292224">
                                  <w:pPr>
                                    <w:pStyle w:val="TableParagraph"/>
                                    <w:numPr>
                                      <w:ilvl w:val="0"/>
                                      <w:numId w:val="1"/>
                                    </w:numPr>
                                    <w:tabs>
                                      <w:tab w:val="left" w:pos="259"/>
                                    </w:tabs>
                                    <w:spacing w:before="23"/>
                                    <w:ind w:left="259" w:hanging="179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Follow</w:t>
                                  </w:r>
                                  <w:r>
                                    <w:rPr>
                                      <w:spacing w:val="7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device</w:t>
                                  </w:r>
                                  <w:r>
                                    <w:rPr>
                                      <w:spacing w:val="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prompts</w:t>
                                  </w:r>
                                  <w:r>
                                    <w:rPr>
                                      <w:spacing w:val="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urther</w:t>
                                  </w:r>
                                  <w:r>
                                    <w:rPr>
                                      <w:spacing w:val="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>action.</w:t>
                                  </w:r>
                                </w:p>
                                <w:p w14:paraId="33829F86" w14:textId="77777777" w:rsidR="009618CF" w:rsidRDefault="00292224">
                                  <w:pPr>
                                    <w:pStyle w:val="TableParagraph"/>
                                    <w:numPr>
                                      <w:ilvl w:val="0"/>
                                      <w:numId w:val="1"/>
                                    </w:numPr>
                                    <w:tabs>
                                      <w:tab w:val="left" w:pos="260"/>
                                    </w:tabs>
                                    <w:spacing w:before="42" w:line="208" w:lineRule="auto"/>
                                    <w:ind w:right="161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After</w:t>
                                  </w:r>
                                  <w:r>
                                    <w:rPr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EMS</w:t>
                                  </w:r>
                                  <w:r>
                                    <w:rPr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takes</w:t>
                                  </w:r>
                                  <w:r>
                                    <w:rPr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over,</w:t>
                                  </w:r>
                                  <w:r>
                                    <w:rPr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give</w:t>
                                  </w:r>
                                  <w:r>
                                    <w:rPr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AED</w:t>
                                  </w:r>
                                  <w:r>
                                    <w:rPr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Athletic</w:t>
                                  </w:r>
                                  <w:r>
                                    <w:rPr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Administrator</w:t>
                                  </w:r>
                                  <w:r>
                                    <w:rPr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or data download.</w:t>
                                  </w:r>
                                </w:p>
                              </w:tc>
                            </w:tr>
                          </w:tbl>
                          <w:p w14:paraId="33829F88" w14:textId="77777777" w:rsidR="009618CF" w:rsidRDefault="009618CF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829F0D" id="Textbox 2" o:spid="_x0000_s1027" type="#_x0000_t202" style="position:absolute;left:0;text-align:left;margin-left:275.5pt;margin-top:105.8pt;width:240.5pt;height:248.4pt;z-index:2516546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" filled="f" stroked="f">
                <v:path arrowok="t"/>
                <v:textbox inset="0,0,0,0">
                  <w:txbxContent>
                    <w:tbl>
                      <w:tblPr>
                        <w:tblW w:w="0" w:type="auto"/>
                        <w:tblInd w:w="67" w:type="dxa"/>
                        <w:tblBorders>
                          <w:top w:val="single" w:sz="4" w:space="0" w:color="F6A03B"/>
                          <w:left w:val="single" w:sz="4" w:space="0" w:color="F6A03B"/>
                          <w:bottom w:val="single" w:sz="4" w:space="0" w:color="F6A03B"/>
                          <w:right w:val="single" w:sz="4" w:space="0" w:color="F6A03B"/>
                          <w:insideH w:val="single" w:sz="4" w:space="0" w:color="F6A03B"/>
                          <w:insideV w:val="single" w:sz="4" w:space="0" w:color="F6A03B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170"/>
                        <w:gridCol w:w="1755"/>
                        <w:gridCol w:w="1755"/>
                      </w:tblGrid>
                      <w:tr w:rsidR="009618CF" w14:paraId="33829F6A" w14:textId="77777777">
                        <w:trPr>
                          <w:trHeight w:val="445"/>
                        </w:trPr>
                        <w:tc>
                          <w:tcPr>
                            <w:tcW w:w="4680" w:type="dxa"/>
                            <w:gridSpan w:val="3"/>
                            <w:tcBorders>
                              <w:bottom w:val="nil"/>
                            </w:tcBorders>
                            <w:shd w:val="clear" w:color="auto" w:fill="FEF6EB"/>
                          </w:tcPr>
                          <w:p w14:paraId="33829F69" w14:textId="77777777" w:rsidR="009618CF" w:rsidRDefault="00292224">
                            <w:pPr>
                              <w:pStyle w:val="TableParagraph"/>
                              <w:spacing w:before="80"/>
                              <w:ind w:left="10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w w:val="105"/>
                                <w:sz w:val="24"/>
                              </w:rPr>
                              <w:t>START</w:t>
                            </w:r>
                            <w:r>
                              <w:rPr>
                                <w:b/>
                                <w:spacing w:val="-15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5"/>
                                <w:w w:val="105"/>
                                <w:sz w:val="24"/>
                              </w:rPr>
                              <w:t>CPR</w:t>
                            </w:r>
                          </w:p>
                        </w:tc>
                      </w:tr>
                      <w:tr w:rsidR="009618CF" w14:paraId="33829F6E" w14:textId="77777777">
                        <w:trPr>
                          <w:trHeight w:val="1167"/>
                        </w:trPr>
                        <w:tc>
                          <w:tcPr>
                            <w:tcW w:w="4680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6A03B"/>
                          </w:tcPr>
                          <w:p w14:paraId="33829F6B" w14:textId="77777777" w:rsidR="009618CF" w:rsidRDefault="00292224">
                            <w:pPr>
                              <w:pStyle w:val="Table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4"/>
                              </w:tabs>
                              <w:spacing w:before="44"/>
                              <w:ind w:left="264" w:hanging="179"/>
                              <w:rPr>
                                <w:sz w:val="16"/>
                              </w:rPr>
                            </w:pPr>
                            <w:r>
                              <w:rPr>
                                <w:color w:val="FFFFFF"/>
                                <w:sz w:val="16"/>
                              </w:rPr>
                              <w:t>Position</w:t>
                            </w:r>
                            <w:r>
                              <w:rPr>
                                <w:color w:val="FFFFFF"/>
                                <w:spacing w:val="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16"/>
                              </w:rPr>
                              <w:t>person</w:t>
                            </w:r>
                            <w:r>
                              <w:rPr>
                                <w:color w:val="FFFFFF"/>
                                <w:spacing w:val="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16"/>
                              </w:rPr>
                              <w:t>on</w:t>
                            </w:r>
                            <w:r>
                              <w:rPr>
                                <w:color w:val="FFFFFF"/>
                                <w:spacing w:val="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16"/>
                              </w:rPr>
                              <w:t>back.</w:t>
                            </w:r>
                          </w:p>
                          <w:p w14:paraId="33829F6C" w14:textId="77777777" w:rsidR="009618CF" w:rsidRDefault="00292224">
                            <w:pPr>
                              <w:pStyle w:val="Table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5"/>
                              </w:tabs>
                              <w:spacing w:before="42" w:line="208" w:lineRule="auto"/>
                              <w:ind w:right="491"/>
                              <w:rPr>
                                <w:sz w:val="16"/>
                              </w:rPr>
                            </w:pPr>
                            <w:r>
                              <w:rPr>
                                <w:color w:val="FFFFFF"/>
                                <w:sz w:val="16"/>
                              </w:rPr>
                              <w:t xml:space="preserve">Put one hand on top of the other on middle of person’s chest. Keeping arms straight, push hard and fast, 100 presses/minute. Let chest completely recoil after each </w:t>
                            </w:r>
                            <w:r>
                              <w:rPr>
                                <w:color w:val="FFFFFF"/>
                                <w:spacing w:val="-2"/>
                                <w:sz w:val="16"/>
                              </w:rPr>
                              <w:t>compression.</w:t>
                            </w:r>
                          </w:p>
                          <w:p w14:paraId="33829F6D" w14:textId="77777777" w:rsidR="009618CF" w:rsidRDefault="00292224">
                            <w:pPr>
                              <w:pStyle w:val="Table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4"/>
                              </w:tabs>
                              <w:spacing w:before="27"/>
                              <w:ind w:left="264" w:hanging="179"/>
                              <w:rPr>
                                <w:sz w:val="16"/>
                              </w:rPr>
                            </w:pPr>
                            <w:r>
                              <w:rPr>
                                <w:color w:val="FFFFFF"/>
                                <w:sz w:val="16"/>
                              </w:rPr>
                              <w:t>Take</w:t>
                            </w:r>
                            <w:r>
                              <w:rPr>
                                <w:color w:val="FFFFFF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16"/>
                              </w:rPr>
                              <w:t>turns</w:t>
                            </w:r>
                            <w:r>
                              <w:rPr>
                                <w:color w:val="FFFFFF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16"/>
                              </w:rPr>
                              <w:t>with</w:t>
                            </w:r>
                            <w:r>
                              <w:rPr>
                                <w:color w:val="FFFFFF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16"/>
                              </w:rPr>
                              <w:t>other</w:t>
                            </w:r>
                            <w:r>
                              <w:rPr>
                                <w:color w:val="FFFFFF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16"/>
                              </w:rPr>
                              <w:t>responders</w:t>
                            </w:r>
                            <w:r>
                              <w:rPr>
                                <w:color w:val="FFFFFF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16"/>
                              </w:rPr>
                              <w:t>as</w:t>
                            </w:r>
                            <w:r>
                              <w:rPr>
                                <w:color w:val="FFFFFF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16"/>
                              </w:rPr>
                              <w:t>needed.</w:t>
                            </w:r>
                          </w:p>
                        </w:tc>
                      </w:tr>
                      <w:tr w:rsidR="009618CF" w14:paraId="33829F72" w14:textId="77777777">
                        <w:trPr>
                          <w:trHeight w:val="337"/>
                        </w:trPr>
                        <w:tc>
                          <w:tcPr>
                            <w:tcW w:w="1170" w:type="dxa"/>
                            <w:tcBorders>
                              <w:top w:val="nil"/>
                              <w:bottom w:val="single" w:sz="18" w:space="0" w:color="F6A03B"/>
                            </w:tcBorders>
                            <w:shd w:val="clear" w:color="auto" w:fill="FEF6EB"/>
                          </w:tcPr>
                          <w:p w14:paraId="33829F6F" w14:textId="77777777" w:rsidR="009618CF" w:rsidRDefault="00292224">
                            <w:pPr>
                              <w:pStyle w:val="TableParagraph"/>
                              <w:spacing w:before="129"/>
                              <w:ind w:left="80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sz w:val="16"/>
                              </w:rPr>
                              <w:t>Coach</w:t>
                            </w: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nil"/>
                              <w:bottom w:val="single" w:sz="18" w:space="0" w:color="F6A03B"/>
                            </w:tcBorders>
                            <w:shd w:val="clear" w:color="auto" w:fill="FEF6EB"/>
                          </w:tcPr>
                          <w:p w14:paraId="33829F70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nil"/>
                              <w:bottom w:val="single" w:sz="18" w:space="0" w:color="F6A03B"/>
                            </w:tcBorders>
                            <w:shd w:val="clear" w:color="auto" w:fill="FEF6EB"/>
                          </w:tcPr>
                          <w:p w14:paraId="33829F71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76" w14:textId="77777777">
                        <w:trPr>
                          <w:trHeight w:val="332"/>
                        </w:trPr>
                        <w:tc>
                          <w:tcPr>
                            <w:tcW w:w="1170" w:type="dxa"/>
                            <w:tcBorders>
                              <w:top w:val="single" w:sz="18" w:space="0" w:color="F6A03B"/>
                            </w:tcBorders>
                            <w:shd w:val="clear" w:color="auto" w:fill="FEF6EB"/>
                          </w:tcPr>
                          <w:p w14:paraId="33829F73" w14:textId="3242BFC2" w:rsidR="009618CF" w:rsidRDefault="00FF2851">
                            <w:pPr>
                              <w:pStyle w:val="TableParagraph"/>
                              <w:spacing w:before="107"/>
                              <w:ind w:left="80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 xml:space="preserve">Responder </w:t>
                            </w:r>
                            <w:r>
                              <w:rPr>
                                <w:b/>
                                <w:spacing w:val="-10"/>
                                <w:sz w:val="16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single" w:sz="18" w:space="0" w:color="F6A03B"/>
                            </w:tcBorders>
                            <w:shd w:val="clear" w:color="auto" w:fill="FEF6EB"/>
                          </w:tcPr>
                          <w:p w14:paraId="33829F74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single" w:sz="18" w:space="0" w:color="F6A03B"/>
                            </w:tcBorders>
                            <w:shd w:val="clear" w:color="auto" w:fill="FEF6EB"/>
                          </w:tcPr>
                          <w:p w14:paraId="33829F75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7A" w14:textId="77777777">
                        <w:trPr>
                          <w:trHeight w:val="350"/>
                        </w:trPr>
                        <w:tc>
                          <w:tcPr>
                            <w:tcW w:w="1170" w:type="dxa"/>
                            <w:shd w:val="clear" w:color="auto" w:fill="FEF6EB"/>
                          </w:tcPr>
                          <w:p w14:paraId="33829F77" w14:textId="24D55606" w:rsidR="009618CF" w:rsidRDefault="00FF2851">
                            <w:pPr>
                              <w:pStyle w:val="TableParagraph"/>
                              <w:spacing w:before="124"/>
                              <w:ind w:left="80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 xml:space="preserve">Responder </w:t>
                            </w:r>
                            <w:r>
                              <w:rPr>
                                <w:b/>
                                <w:spacing w:val="-10"/>
                                <w:sz w:val="16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755" w:type="dxa"/>
                            <w:shd w:val="clear" w:color="auto" w:fill="FEF6EB"/>
                          </w:tcPr>
                          <w:p w14:paraId="33829F78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shd w:val="clear" w:color="auto" w:fill="FEF6EB"/>
                          </w:tcPr>
                          <w:p w14:paraId="33829F79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7E" w14:textId="77777777">
                        <w:trPr>
                          <w:trHeight w:val="355"/>
                        </w:trPr>
                        <w:tc>
                          <w:tcPr>
                            <w:tcW w:w="1170" w:type="dxa"/>
                            <w:tcBorders>
                              <w:bottom w:val="nil"/>
                            </w:tcBorders>
                            <w:shd w:val="clear" w:color="auto" w:fill="FEF6EB"/>
                          </w:tcPr>
                          <w:p w14:paraId="33829F7B" w14:textId="68F21686" w:rsidR="009618CF" w:rsidRDefault="00FF2851">
                            <w:pPr>
                              <w:pStyle w:val="TableParagraph"/>
                              <w:spacing w:before="124"/>
                              <w:ind w:left="80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 xml:space="preserve">Responder </w:t>
                            </w:r>
                            <w:r>
                              <w:rPr>
                                <w:b/>
                                <w:spacing w:val="-10"/>
                                <w:sz w:val="16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755" w:type="dxa"/>
                            <w:tcBorders>
                              <w:bottom w:val="nil"/>
                            </w:tcBorders>
                            <w:shd w:val="clear" w:color="auto" w:fill="FEF6EB"/>
                          </w:tcPr>
                          <w:p w14:paraId="33829F7C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tcBorders>
                              <w:bottom w:val="nil"/>
                            </w:tcBorders>
                            <w:shd w:val="clear" w:color="auto" w:fill="FEF6EB"/>
                          </w:tcPr>
                          <w:p w14:paraId="33829F7D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80" w14:textId="77777777">
                        <w:trPr>
                          <w:trHeight w:val="434"/>
                        </w:trPr>
                        <w:tc>
                          <w:tcPr>
                            <w:tcW w:w="4680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6A03B"/>
                          </w:tcPr>
                          <w:p w14:paraId="33829F7F" w14:textId="77777777" w:rsidR="009618CF" w:rsidRDefault="00292224">
                            <w:pPr>
                              <w:pStyle w:val="TableParagraph"/>
                              <w:spacing w:before="63" w:line="208" w:lineRule="auto"/>
                              <w:ind w:left="1258" w:right="62" w:hanging="516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w w:val="105"/>
                                <w:sz w:val="16"/>
                              </w:rPr>
                              <w:t>WHEN</w:t>
                            </w:r>
                            <w:r>
                              <w:rPr>
                                <w:b/>
                                <w:color w:val="FFFFFF"/>
                                <w:spacing w:val="-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w w:val="105"/>
                                <w:sz w:val="16"/>
                              </w:rPr>
                              <w:t>AED</w:t>
                            </w:r>
                            <w:r>
                              <w:rPr>
                                <w:b/>
                                <w:color w:val="FFFFFF"/>
                                <w:spacing w:val="-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w w:val="105"/>
                                <w:sz w:val="16"/>
                              </w:rPr>
                              <w:t>ARRIVES,</w:t>
                            </w:r>
                            <w:r>
                              <w:rPr>
                                <w:b/>
                                <w:color w:val="FFFFFF"/>
                                <w:spacing w:val="-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w w:val="105"/>
                                <w:sz w:val="16"/>
                              </w:rPr>
                              <w:t>TURN</w:t>
                            </w:r>
                            <w:r>
                              <w:rPr>
                                <w:b/>
                                <w:color w:val="FFFFFF"/>
                                <w:spacing w:val="-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w w:val="105"/>
                                <w:sz w:val="16"/>
                              </w:rPr>
                              <w:t>IT</w:t>
                            </w:r>
                            <w:r>
                              <w:rPr>
                                <w:b/>
                                <w:color w:val="FFFFFF"/>
                                <w:spacing w:val="-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w w:val="105"/>
                                <w:sz w:val="16"/>
                              </w:rPr>
                              <w:t>ON</w:t>
                            </w:r>
                            <w:r>
                              <w:rPr>
                                <w:b/>
                                <w:color w:val="FFFFFF"/>
                                <w:spacing w:val="-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w w:val="105"/>
                                <w:sz w:val="16"/>
                              </w:rPr>
                              <w:t>AND FOLLOW VOICE PROMPTS</w:t>
                            </w:r>
                          </w:p>
                        </w:tc>
                      </w:tr>
                      <w:tr w:rsidR="009618CF" w14:paraId="33829F87" w14:textId="77777777">
                        <w:trPr>
                          <w:trHeight w:val="1463"/>
                        </w:trPr>
                        <w:tc>
                          <w:tcPr>
                            <w:tcW w:w="4680" w:type="dxa"/>
                            <w:gridSpan w:val="3"/>
                            <w:tcBorders>
                              <w:top w:val="nil"/>
                            </w:tcBorders>
                            <w:shd w:val="clear" w:color="auto" w:fill="FEF6EB"/>
                          </w:tcPr>
                          <w:p w14:paraId="33829F81" w14:textId="77777777" w:rsidR="009618CF" w:rsidRDefault="00292224">
                            <w:pPr>
                              <w:pStyle w:val="Table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59"/>
                              </w:tabs>
                              <w:spacing w:before="44"/>
                              <w:ind w:left="259" w:hanging="179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Remove</w:t>
                            </w:r>
                            <w:r>
                              <w:rPr>
                                <w:spacing w:val="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clothing</w:t>
                            </w:r>
                            <w:r>
                              <w:rPr>
                                <w:spacing w:val="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rom</w:t>
                            </w:r>
                            <w:r>
                              <w:rPr>
                                <w:spacing w:val="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chest.</w:t>
                            </w:r>
                          </w:p>
                          <w:p w14:paraId="33829F82" w14:textId="77777777" w:rsidR="009618CF" w:rsidRDefault="00292224">
                            <w:pPr>
                              <w:pStyle w:val="Table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59"/>
                              </w:tabs>
                              <w:spacing w:before="22"/>
                              <w:ind w:left="259" w:hanging="179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Attach</w:t>
                            </w:r>
                            <w:r>
                              <w:rPr>
                                <w:spacing w:val="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electrode</w:t>
                            </w:r>
                            <w:r>
                              <w:rPr>
                                <w:spacing w:val="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pads</w:t>
                            </w:r>
                            <w:r>
                              <w:rPr>
                                <w:spacing w:val="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s</w:t>
                            </w:r>
                            <w:r>
                              <w:rPr>
                                <w:spacing w:val="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directed</w:t>
                            </w:r>
                            <w:r>
                              <w:rPr>
                                <w:spacing w:val="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by</w:t>
                            </w:r>
                            <w:r>
                              <w:rPr>
                                <w:spacing w:val="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voice</w:t>
                            </w:r>
                            <w:r>
                              <w:rPr>
                                <w:spacing w:val="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prompts.</w:t>
                            </w:r>
                          </w:p>
                          <w:p w14:paraId="33829F83" w14:textId="77777777" w:rsidR="009618CF" w:rsidRDefault="00292224">
                            <w:pPr>
                              <w:pStyle w:val="Table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59"/>
                              </w:tabs>
                              <w:spacing w:before="23"/>
                              <w:ind w:left="259" w:hanging="179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Stand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clear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while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ED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nalyzes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heart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rhythm.</w:t>
                            </w:r>
                          </w:p>
                          <w:p w14:paraId="33829F84" w14:textId="77777777" w:rsidR="009618CF" w:rsidRDefault="00292224">
                            <w:pPr>
                              <w:pStyle w:val="Table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59"/>
                              </w:tabs>
                              <w:spacing w:before="23"/>
                              <w:ind w:left="259" w:hanging="179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Keep</w:t>
                            </w:r>
                            <w:r>
                              <w:rPr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rea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clear</w:t>
                            </w:r>
                            <w:r>
                              <w:rPr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if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ED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dvises</w:t>
                            </w:r>
                            <w:r>
                              <w:rPr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shock.</w:t>
                            </w:r>
                          </w:p>
                          <w:p w14:paraId="33829F85" w14:textId="77777777" w:rsidR="009618CF" w:rsidRDefault="00292224">
                            <w:pPr>
                              <w:pStyle w:val="Table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59"/>
                              </w:tabs>
                              <w:spacing w:before="23"/>
                              <w:ind w:left="259" w:hanging="179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Follow</w:t>
                            </w:r>
                            <w:r>
                              <w:rPr>
                                <w:spacing w:val="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device</w:t>
                            </w:r>
                            <w:r>
                              <w:rPr>
                                <w:spacing w:val="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prompts</w:t>
                            </w:r>
                            <w:r>
                              <w:rPr>
                                <w:spacing w:val="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or</w:t>
                            </w:r>
                            <w:r>
                              <w:rPr>
                                <w:spacing w:val="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urther</w:t>
                            </w:r>
                            <w:r>
                              <w:rPr>
                                <w:spacing w:val="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action.</w:t>
                            </w:r>
                          </w:p>
                          <w:p w14:paraId="33829F86" w14:textId="77777777" w:rsidR="009618CF" w:rsidRDefault="00292224">
                            <w:pPr>
                              <w:pStyle w:val="Table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60"/>
                              </w:tabs>
                              <w:spacing w:before="42" w:line="208" w:lineRule="auto"/>
                              <w:ind w:right="161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After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EMS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takes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over,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give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ED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to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thletic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dministrator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or data download.</w:t>
                            </w:r>
                          </w:p>
                        </w:tc>
                      </w:tr>
                    </w:tbl>
                    <w:p w14:paraId="33829F88" w14:textId="77777777" w:rsidR="009618CF" w:rsidRDefault="009618CF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447A4D">
        <w:rPr>
          <w:color w:val="032845"/>
          <w:w w:val="105"/>
        </w:rPr>
        <w:t xml:space="preserve">Athletic Department </w:t>
      </w:r>
      <w:r>
        <w:rPr>
          <w:color w:val="032845"/>
          <w:w w:val="105"/>
        </w:rPr>
        <w:t>Emergency</w:t>
      </w:r>
      <w:r>
        <w:rPr>
          <w:color w:val="032845"/>
          <w:spacing w:val="38"/>
          <w:w w:val="105"/>
        </w:rPr>
        <w:t xml:space="preserve"> </w:t>
      </w:r>
      <w:r>
        <w:rPr>
          <w:color w:val="032845"/>
          <w:w w:val="105"/>
        </w:rPr>
        <w:t>Action</w:t>
      </w:r>
      <w:r>
        <w:rPr>
          <w:color w:val="032845"/>
          <w:spacing w:val="38"/>
          <w:w w:val="105"/>
        </w:rPr>
        <w:t xml:space="preserve"> </w:t>
      </w:r>
      <w:r>
        <w:rPr>
          <w:color w:val="032845"/>
          <w:w w:val="105"/>
        </w:rPr>
        <w:t>Plan</w:t>
      </w:r>
      <w:r w:rsidR="00447A4D">
        <w:rPr>
          <w:color w:val="032845"/>
          <w:w w:val="105"/>
        </w:rPr>
        <w:t xml:space="preserve"> </w:t>
      </w:r>
      <w:r>
        <w:rPr>
          <w:color w:val="032845"/>
          <w:w w:val="105"/>
        </w:rPr>
        <w:t>–</w:t>
      </w:r>
      <w:r w:rsidR="003A206E">
        <w:rPr>
          <w:color w:val="032845"/>
          <w:w w:val="105"/>
        </w:rPr>
        <w:t xml:space="preserve"> </w:t>
      </w:r>
      <w:r>
        <w:rPr>
          <w:color w:val="032845"/>
          <w:w w:val="105"/>
        </w:rPr>
        <w:t>Response</w:t>
      </w:r>
      <w:r>
        <w:rPr>
          <w:color w:val="032845"/>
          <w:spacing w:val="38"/>
          <w:w w:val="105"/>
        </w:rPr>
        <w:t xml:space="preserve"> </w:t>
      </w:r>
      <w:r>
        <w:rPr>
          <w:color w:val="032845"/>
          <w:spacing w:val="-4"/>
          <w:w w:val="105"/>
        </w:rPr>
        <w:t>Team</w:t>
      </w:r>
      <w:r w:rsidR="003A206E">
        <w:rPr>
          <w:color w:val="032845"/>
          <w:spacing w:val="-4"/>
          <w:w w:val="105"/>
        </w:rPr>
        <w:t>s</w:t>
      </w:r>
    </w:p>
    <w:p w14:paraId="33829ED7" w14:textId="77777777" w:rsidR="009618CF" w:rsidRDefault="009618CF">
      <w:pPr>
        <w:spacing w:before="24"/>
        <w:rPr>
          <w:b/>
          <w:sz w:val="20"/>
        </w:rPr>
      </w:pPr>
    </w:p>
    <w:tbl>
      <w:tblPr>
        <w:tblW w:w="0" w:type="auto"/>
        <w:tblInd w:w="140" w:type="dxa"/>
        <w:tblBorders>
          <w:top w:val="single" w:sz="8" w:space="0" w:color="2C5575"/>
          <w:left w:val="single" w:sz="8" w:space="0" w:color="2C5575"/>
          <w:bottom w:val="single" w:sz="8" w:space="0" w:color="2C5575"/>
          <w:right w:val="single" w:sz="8" w:space="0" w:color="2C5575"/>
          <w:insideH w:val="single" w:sz="8" w:space="0" w:color="2C5575"/>
          <w:insideV w:val="single" w:sz="8" w:space="0" w:color="2C557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60"/>
        <w:gridCol w:w="4804"/>
        <w:gridCol w:w="3215"/>
      </w:tblGrid>
      <w:tr w:rsidR="009618CF" w14:paraId="33829EDE" w14:textId="77777777">
        <w:trPr>
          <w:trHeight w:val="520"/>
        </w:trPr>
        <w:tc>
          <w:tcPr>
            <w:tcW w:w="6360" w:type="dxa"/>
          </w:tcPr>
          <w:p w14:paraId="33829ED8" w14:textId="77777777" w:rsidR="009618CF" w:rsidRDefault="009618CF">
            <w:pPr>
              <w:pStyle w:val="TableParagraph"/>
              <w:spacing w:before="32"/>
              <w:rPr>
                <w:b/>
                <w:sz w:val="20"/>
              </w:rPr>
            </w:pPr>
          </w:p>
          <w:p w14:paraId="33829ED9" w14:textId="4F9E9FF2" w:rsidR="009618CF" w:rsidRDefault="00292224">
            <w:pPr>
              <w:pStyle w:val="TableParagraph"/>
              <w:ind w:left="80"/>
              <w:rPr>
                <w:b/>
                <w:sz w:val="20"/>
              </w:rPr>
            </w:pPr>
            <w:r>
              <w:rPr>
                <w:b/>
                <w:sz w:val="20"/>
              </w:rPr>
              <w:t>Coach/</w:t>
            </w:r>
            <w:r w:rsidR="00042CCF">
              <w:rPr>
                <w:b/>
                <w:sz w:val="20"/>
              </w:rPr>
              <w:t>AD</w:t>
            </w:r>
            <w:r>
              <w:rPr>
                <w:b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Name:</w:t>
            </w:r>
          </w:p>
        </w:tc>
        <w:tc>
          <w:tcPr>
            <w:tcW w:w="4804" w:type="dxa"/>
          </w:tcPr>
          <w:p w14:paraId="33829EDA" w14:textId="77777777" w:rsidR="009618CF" w:rsidRDefault="009618CF">
            <w:pPr>
              <w:pStyle w:val="TableParagraph"/>
              <w:spacing w:before="32"/>
              <w:rPr>
                <w:b/>
                <w:sz w:val="20"/>
              </w:rPr>
            </w:pPr>
          </w:p>
          <w:p w14:paraId="33829EDB" w14:textId="1A8E2D10" w:rsidR="009618CF" w:rsidRDefault="00042CCF">
            <w:pPr>
              <w:pStyle w:val="TableParagraph"/>
              <w:ind w:left="8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School:</w:t>
            </w:r>
          </w:p>
        </w:tc>
        <w:tc>
          <w:tcPr>
            <w:tcW w:w="3215" w:type="dxa"/>
          </w:tcPr>
          <w:p w14:paraId="33829EDC" w14:textId="77777777" w:rsidR="009618CF" w:rsidRDefault="009618CF">
            <w:pPr>
              <w:pStyle w:val="TableParagraph"/>
              <w:spacing w:before="32"/>
              <w:rPr>
                <w:b/>
                <w:sz w:val="20"/>
              </w:rPr>
            </w:pPr>
          </w:p>
          <w:p w14:paraId="33829EDD" w14:textId="279D7386" w:rsidR="009618CF" w:rsidRDefault="00042CCF">
            <w:pPr>
              <w:pStyle w:val="TableParagraph"/>
              <w:ind w:left="8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Facility:</w:t>
            </w:r>
          </w:p>
        </w:tc>
      </w:tr>
    </w:tbl>
    <w:p w14:paraId="33829EDF" w14:textId="77777777" w:rsidR="009618CF" w:rsidRDefault="00292224">
      <w:pPr>
        <w:spacing w:before="9"/>
        <w:rPr>
          <w:b/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5680" behindDoc="1" locked="0" layoutInCell="1" allowOverlap="1" wp14:anchorId="33829F0F" wp14:editId="33829F10">
                <wp:simplePos x="0" y="0"/>
                <wp:positionH relativeFrom="page">
                  <wp:posOffset>457200</wp:posOffset>
                </wp:positionH>
                <wp:positionV relativeFrom="paragraph">
                  <wp:posOffset>131063</wp:posOffset>
                </wp:positionV>
                <wp:extent cx="2978150" cy="292100"/>
                <wp:effectExtent l="0" t="0" r="0" b="0"/>
                <wp:wrapTopAndBottom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978150" cy="292100"/>
                          <a:chOff x="0" y="0"/>
                          <a:chExt cx="2978150" cy="292100"/>
                        </a:xfrm>
                      </wpg:grpSpPr>
                      <wps:wsp>
                        <wps:cNvPr id="4" name="Graphic 4"/>
                        <wps:cNvSpPr/>
                        <wps:spPr>
                          <a:xfrm>
                            <a:off x="3175" y="3175"/>
                            <a:ext cx="2971800" cy="2857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71800" h="285750">
                                <a:moveTo>
                                  <a:pt x="29718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85750"/>
                                </a:lnTo>
                                <a:lnTo>
                                  <a:pt x="2971800" y="285750"/>
                                </a:lnTo>
                                <a:lnTo>
                                  <a:pt x="2971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C5575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Graphic 5"/>
                        <wps:cNvSpPr/>
                        <wps:spPr>
                          <a:xfrm>
                            <a:off x="0" y="3175"/>
                            <a:ext cx="746125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46125">
                                <a:moveTo>
                                  <a:pt x="0" y="0"/>
                                </a:moveTo>
                                <a:lnTo>
                                  <a:pt x="746125" y="0"/>
                                </a:lnTo>
                              </a:path>
                            </a:pathLst>
                          </a:custGeom>
                          <a:ln w="6350">
                            <a:solidFill>
                              <a:srgbClr val="2C557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Graphic 6"/>
                        <wps:cNvSpPr/>
                        <wps:spPr>
                          <a:xfrm>
                            <a:off x="3175" y="6350"/>
                            <a:ext cx="1270" cy="2794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79400">
                                <a:moveTo>
                                  <a:pt x="0" y="27940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6350">
                            <a:solidFill>
                              <a:srgbClr val="2C557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Graphic 7"/>
                        <wps:cNvSpPr/>
                        <wps:spPr>
                          <a:xfrm>
                            <a:off x="746125" y="3175"/>
                            <a:ext cx="1114425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14425">
                                <a:moveTo>
                                  <a:pt x="0" y="0"/>
                                </a:moveTo>
                                <a:lnTo>
                                  <a:pt x="1114425" y="0"/>
                                </a:lnTo>
                              </a:path>
                            </a:pathLst>
                          </a:custGeom>
                          <a:ln w="6350">
                            <a:solidFill>
                              <a:srgbClr val="2C557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Graphic 8"/>
                        <wps:cNvSpPr/>
                        <wps:spPr>
                          <a:xfrm>
                            <a:off x="1860550" y="3175"/>
                            <a:ext cx="111760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17600">
                                <a:moveTo>
                                  <a:pt x="0" y="0"/>
                                </a:moveTo>
                                <a:lnTo>
                                  <a:pt x="1117600" y="0"/>
                                </a:lnTo>
                              </a:path>
                            </a:pathLst>
                          </a:custGeom>
                          <a:ln w="6350">
                            <a:solidFill>
                              <a:srgbClr val="2C557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Graphic 9"/>
                        <wps:cNvSpPr/>
                        <wps:spPr>
                          <a:xfrm>
                            <a:off x="2974975" y="6350"/>
                            <a:ext cx="1270" cy="2794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79400">
                                <a:moveTo>
                                  <a:pt x="0" y="27940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6350">
                            <a:solidFill>
                              <a:srgbClr val="2C557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Graphic 10"/>
                        <wps:cNvSpPr/>
                        <wps:spPr>
                          <a:xfrm>
                            <a:off x="0" y="288925"/>
                            <a:ext cx="746125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46125">
                                <a:moveTo>
                                  <a:pt x="0" y="0"/>
                                </a:moveTo>
                                <a:lnTo>
                                  <a:pt x="746125" y="0"/>
                                </a:lnTo>
                              </a:path>
                            </a:pathLst>
                          </a:custGeom>
                          <a:ln w="6350">
                            <a:solidFill>
                              <a:srgbClr val="2C557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Graphic 11"/>
                        <wps:cNvSpPr/>
                        <wps:spPr>
                          <a:xfrm>
                            <a:off x="746125" y="288925"/>
                            <a:ext cx="1114425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14425">
                                <a:moveTo>
                                  <a:pt x="0" y="0"/>
                                </a:moveTo>
                                <a:lnTo>
                                  <a:pt x="1114425" y="0"/>
                                </a:lnTo>
                              </a:path>
                            </a:pathLst>
                          </a:custGeom>
                          <a:ln w="6350">
                            <a:solidFill>
                              <a:srgbClr val="2C557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Graphic 12"/>
                        <wps:cNvSpPr/>
                        <wps:spPr>
                          <a:xfrm>
                            <a:off x="1860550" y="288925"/>
                            <a:ext cx="111760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17600">
                                <a:moveTo>
                                  <a:pt x="0" y="0"/>
                                </a:moveTo>
                                <a:lnTo>
                                  <a:pt x="1117600" y="0"/>
                                </a:lnTo>
                              </a:path>
                            </a:pathLst>
                          </a:custGeom>
                          <a:ln w="6350">
                            <a:solidFill>
                              <a:srgbClr val="2C557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box 13"/>
                        <wps:cNvSpPr txBox="1"/>
                        <wps:spPr>
                          <a:xfrm>
                            <a:off x="0" y="3175"/>
                            <a:ext cx="2978150" cy="28575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3829F89" w14:textId="77777777" w:rsidR="009618CF" w:rsidRDefault="00292224">
                              <w:pPr>
                                <w:tabs>
                                  <w:tab w:val="left" w:pos="1539"/>
                                </w:tabs>
                                <w:spacing w:before="4"/>
                                <w:ind w:left="85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pacing w:val="-10"/>
                                  <w:w w:val="115"/>
                                  <w:sz w:val="38"/>
                                </w:rPr>
                                <w:t>1</w:t>
                              </w:r>
                              <w:r>
                                <w:rPr>
                                  <w:b/>
                                  <w:color w:val="FFFFFF"/>
                                  <w:sz w:val="38"/>
                                </w:rPr>
                                <w:tab/>
                              </w:r>
                              <w:r>
                                <w:rPr>
                                  <w:b/>
                                  <w:color w:val="FFFFFF"/>
                                  <w:w w:val="115"/>
                                  <w:sz w:val="28"/>
                                </w:rPr>
                                <w:t>911</w:t>
                              </w:r>
                              <w:r>
                                <w:rPr>
                                  <w:b/>
                                  <w:color w:val="FFFFFF"/>
                                  <w:spacing w:val="26"/>
                                  <w:w w:val="11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pacing w:val="-4"/>
                                  <w:w w:val="115"/>
                                  <w:sz w:val="28"/>
                                </w:rPr>
                                <w:t>TEAM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3829F0F" id="Group 3" o:spid="_x0000_s1028" style="position:absolute;margin-left:36pt;margin-top:10.3pt;width:234.5pt;height:23pt;z-index:-251660800;mso-wrap-distance-left:0;mso-wrap-distance-right:0;mso-position-horizontal-relative:page" coordsize="29781,29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">
                <v:shape id="Graphic 4" o:spid="_x0000_s1029" style="position:absolute;left:31;top:31;width:29718;height:2858;visibility:visible;mso-wrap-style:square;v-text-anchor:top" coordsize="2971800,285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" path="m2971800,l,,,285750r2971800,l2971800,xe" fillcolor="#2c5575" stroked="f">
                  <v:path arrowok="t"/>
                </v:shape>
                <v:shape id="Graphic 5" o:spid="_x0000_s1030" style="position:absolute;top:31;width:7461;height:13;visibility:visible;mso-wrap-style:square;v-text-anchor:top" coordsize="746125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" path="m,l746125,e" filled="f" strokecolor="#2c5575" strokeweight=".5pt">
                  <v:path arrowok="t"/>
                </v:shape>
                <v:shape id="Graphic 6" o:spid="_x0000_s1031" style="position:absolute;left:31;top:63;width:13;height:2794;visibility:visible;mso-wrap-style:square;v-text-anchor:top" coordsize="1270,279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" path="m,279400l,e" filled="f" strokecolor="#2c5575" strokeweight=".5pt">
                  <v:path arrowok="t"/>
                </v:shape>
                <v:shape id="Graphic 7" o:spid="_x0000_s1032" style="position:absolute;left:7461;top:31;width:11144;height:13;visibility:visible;mso-wrap-style:square;v-text-anchor:top" coordsize="1114425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" path="m,l1114425,e" filled="f" strokecolor="#2c5575" strokeweight=".5pt">
                  <v:path arrowok="t"/>
                </v:shape>
                <v:shape id="Graphic 8" o:spid="_x0000_s1033" style="position:absolute;left:18605;top:31;width:11176;height:13;visibility:visible;mso-wrap-style:square;v-text-anchor:top" coordsize="11176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" path="m,l1117600,e" filled="f" strokecolor="#2c5575" strokeweight=".5pt">
                  <v:path arrowok="t"/>
                </v:shape>
                <v:shape id="Graphic 9" o:spid="_x0000_s1034" style="position:absolute;left:29749;top:63;width:13;height:2794;visibility:visible;mso-wrap-style:square;v-text-anchor:top" coordsize="1270,279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" path="m,279400l,e" filled="f" strokecolor="#2c5575" strokeweight=".5pt">
                  <v:path arrowok="t"/>
                </v:shape>
                <v:shape id="Graphic 10" o:spid="_x0000_s1035" style="position:absolute;top:2889;width:7461;height:12;visibility:visible;mso-wrap-style:square;v-text-anchor:top" coordsize="746125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" path="m,l746125,e" filled="f" strokecolor="#2c5575" strokeweight=".5pt">
                  <v:path arrowok="t"/>
                </v:shape>
                <v:shape id="Graphic 11" o:spid="_x0000_s1036" style="position:absolute;left:7461;top:2889;width:11144;height:12;visibility:visible;mso-wrap-style:square;v-text-anchor:top" coordsize="1114425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" path="m,l1114425,e" filled="f" strokecolor="#2c5575" strokeweight=".5pt">
                  <v:path arrowok="t"/>
                </v:shape>
                <v:shape id="Graphic 12" o:spid="_x0000_s1037" style="position:absolute;left:18605;top:2889;width:11176;height:12;visibility:visible;mso-wrap-style:square;v-text-anchor:top" coordsize="11176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" path="m,l1117600,e" filled="f" strokecolor="#2c5575" strokeweight=".5pt">
                  <v:path arrowok="t"/>
                </v:shape>
                <v:shape id="Textbox 13" o:spid="_x0000_s1038" type="#_x0000_t202" style="position:absolute;top:31;width:29781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<v:textbox inset="0,0,0,0">
                    <w:txbxContent>
                      <w:p w14:paraId="33829F89" w14:textId="77777777" w:rsidR="009618CF" w:rsidRDefault="00292224">
                        <w:pPr>
                          <w:tabs>
                            <w:tab w:val="left" w:pos="1539"/>
                          </w:tabs>
                          <w:spacing w:before="4"/>
                          <w:ind w:left="85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FFFFFF"/>
                            <w:spacing w:val="-10"/>
                            <w:w w:val="115"/>
                            <w:sz w:val="38"/>
                          </w:rPr>
                          <w:t>1</w:t>
                        </w:r>
                        <w:r>
                          <w:rPr>
                            <w:b/>
                            <w:color w:val="FFFFFF"/>
                            <w:sz w:val="38"/>
                          </w:rPr>
                          <w:tab/>
                        </w:r>
                        <w:r>
                          <w:rPr>
                            <w:b/>
                            <w:color w:val="FFFFFF"/>
                            <w:w w:val="115"/>
                            <w:sz w:val="28"/>
                          </w:rPr>
                          <w:t>911</w:t>
                        </w:r>
                        <w:r>
                          <w:rPr>
                            <w:b/>
                            <w:color w:val="FFFFFF"/>
                            <w:spacing w:val="26"/>
                            <w:w w:val="11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pacing w:val="-4"/>
                            <w:w w:val="115"/>
                            <w:sz w:val="28"/>
                          </w:rPr>
                          <w:t>TEAM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33829F11" wp14:editId="33829F12">
                <wp:simplePos x="0" y="0"/>
                <wp:positionH relativeFrom="page">
                  <wp:posOffset>3536696</wp:posOffset>
                </wp:positionH>
                <wp:positionV relativeFrom="paragraph">
                  <wp:posOffset>131063</wp:posOffset>
                </wp:positionV>
                <wp:extent cx="2978150" cy="288925"/>
                <wp:effectExtent l="0" t="0" r="0" b="0"/>
                <wp:wrapTopAndBottom/>
                <wp:docPr id="14" name="Text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78150" cy="288925"/>
                        </a:xfrm>
                        <a:prstGeom prst="rect">
                          <a:avLst/>
                        </a:prstGeom>
                        <a:solidFill>
                          <a:srgbClr val="F6A03B"/>
                        </a:solidFill>
                      </wps:spPr>
                      <wps:txbx>
                        <w:txbxContent>
                          <w:p w14:paraId="33829F8A" w14:textId="77777777" w:rsidR="009618CF" w:rsidRDefault="00292224">
                            <w:pPr>
                              <w:tabs>
                                <w:tab w:val="left" w:pos="1236"/>
                              </w:tabs>
                              <w:spacing w:before="9"/>
                              <w:ind w:left="85"/>
                              <w:rPr>
                                <w:b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10"/>
                                <w:w w:val="110"/>
                                <w:sz w:val="38"/>
                              </w:rPr>
                              <w:t>2</w:t>
                            </w:r>
                            <w:r>
                              <w:rPr>
                                <w:b/>
                                <w:color w:val="FFFFFF"/>
                                <w:sz w:val="38"/>
                              </w:rPr>
                              <w:tab/>
                            </w:r>
                            <w:r>
                              <w:rPr>
                                <w:b/>
                                <w:color w:val="FFFFFF"/>
                                <w:w w:val="105"/>
                                <w:sz w:val="28"/>
                              </w:rPr>
                              <w:t>CPR/AED</w:t>
                            </w:r>
                            <w:r>
                              <w:rPr>
                                <w:b/>
                                <w:color w:val="FFFFFF"/>
                                <w:spacing w:val="32"/>
                                <w:w w:val="11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4"/>
                                <w:w w:val="110"/>
                                <w:sz w:val="28"/>
                              </w:rPr>
                              <w:t>TEAM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3829F11" id="Textbox 14" o:spid="_x0000_s1039" type="#_x0000_t202" style="position:absolute;margin-left:278.5pt;margin-top:10.3pt;width:234.5pt;height:22.75pt;z-index:-2516577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" fillcolor="#f6a03b" stroked="f">
                <v:textbox inset="0,0,0,0">
                  <w:txbxContent>
                    <w:p w14:paraId="33829F8A" w14:textId="77777777" w:rsidR="009618CF" w:rsidRDefault="00292224">
                      <w:pPr>
                        <w:tabs>
                          <w:tab w:val="left" w:pos="1236"/>
                        </w:tabs>
                        <w:spacing w:before="9"/>
                        <w:ind w:left="85"/>
                        <w:rPr>
                          <w:b/>
                          <w:color w:val="000000"/>
                          <w:sz w:val="28"/>
                        </w:rPr>
                      </w:pPr>
                      <w:r>
                        <w:rPr>
                          <w:b/>
                          <w:color w:val="FFFFFF"/>
                          <w:spacing w:val="-10"/>
                          <w:w w:val="110"/>
                          <w:sz w:val="38"/>
                        </w:rPr>
                        <w:t>2</w:t>
                      </w:r>
                      <w:r>
                        <w:rPr>
                          <w:b/>
                          <w:color w:val="FFFFFF"/>
                          <w:sz w:val="38"/>
                        </w:rPr>
                        <w:tab/>
                      </w:r>
                      <w:r>
                        <w:rPr>
                          <w:b/>
                          <w:color w:val="FFFFFF"/>
                          <w:w w:val="105"/>
                          <w:sz w:val="28"/>
                        </w:rPr>
                        <w:t>CPR/AED</w:t>
                      </w:r>
                      <w:r>
                        <w:rPr>
                          <w:b/>
                          <w:color w:val="FFFFFF"/>
                          <w:spacing w:val="32"/>
                          <w:w w:val="110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-4"/>
                          <w:w w:val="110"/>
                          <w:sz w:val="28"/>
                        </w:rPr>
                        <w:t>TEAM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776" behindDoc="1" locked="0" layoutInCell="1" allowOverlap="1" wp14:anchorId="33829F13" wp14:editId="33829F14">
                <wp:simplePos x="0" y="0"/>
                <wp:positionH relativeFrom="page">
                  <wp:posOffset>6610604</wp:posOffset>
                </wp:positionH>
                <wp:positionV relativeFrom="paragraph">
                  <wp:posOffset>131063</wp:posOffset>
                </wp:positionV>
                <wp:extent cx="2990850" cy="288925"/>
                <wp:effectExtent l="0" t="0" r="0" b="0"/>
                <wp:wrapTopAndBottom/>
                <wp:docPr id="15" name="Text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90850" cy="288925"/>
                        </a:xfrm>
                        <a:prstGeom prst="rect">
                          <a:avLst/>
                        </a:prstGeom>
                        <a:solidFill>
                          <a:srgbClr val="67BCA7"/>
                        </a:solidFill>
                      </wps:spPr>
                      <wps:txbx>
                        <w:txbxContent>
                          <w:p w14:paraId="33829F8B" w14:textId="77777777" w:rsidR="009618CF" w:rsidRDefault="00292224">
                            <w:pPr>
                              <w:tabs>
                                <w:tab w:val="left" w:pos="1557"/>
                              </w:tabs>
                              <w:spacing w:before="9"/>
                              <w:ind w:left="85"/>
                              <w:rPr>
                                <w:b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10"/>
                                <w:w w:val="110"/>
                                <w:sz w:val="38"/>
                              </w:rPr>
                              <w:t>3</w:t>
                            </w:r>
                            <w:r>
                              <w:rPr>
                                <w:b/>
                                <w:color w:val="FFFFFF"/>
                                <w:sz w:val="38"/>
                              </w:rPr>
                              <w:tab/>
                            </w:r>
                            <w:r>
                              <w:rPr>
                                <w:b/>
                                <w:color w:val="FFFFFF"/>
                                <w:w w:val="105"/>
                                <w:sz w:val="28"/>
                              </w:rPr>
                              <w:t>AED</w:t>
                            </w:r>
                            <w:r>
                              <w:rPr>
                                <w:b/>
                                <w:color w:val="FFFFFF"/>
                                <w:spacing w:val="1"/>
                                <w:w w:val="11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4"/>
                                <w:w w:val="110"/>
                                <w:sz w:val="28"/>
                              </w:rPr>
                              <w:t>TEAM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3829F13" id="Textbox 15" o:spid="_x0000_s1040" type="#_x0000_t202" style="position:absolute;margin-left:520.5pt;margin-top:10.3pt;width:235.5pt;height:22.75pt;z-index:-2516567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" fillcolor="#67bca7" stroked="f">
                <v:textbox inset="0,0,0,0">
                  <w:txbxContent>
                    <w:p w14:paraId="33829F8B" w14:textId="77777777" w:rsidR="009618CF" w:rsidRDefault="00292224">
                      <w:pPr>
                        <w:tabs>
                          <w:tab w:val="left" w:pos="1557"/>
                        </w:tabs>
                        <w:spacing w:before="9"/>
                        <w:ind w:left="85"/>
                        <w:rPr>
                          <w:b/>
                          <w:color w:val="000000"/>
                          <w:sz w:val="28"/>
                        </w:rPr>
                      </w:pPr>
                      <w:r>
                        <w:rPr>
                          <w:b/>
                          <w:color w:val="FFFFFF"/>
                          <w:spacing w:val="-10"/>
                          <w:w w:val="110"/>
                          <w:sz w:val="38"/>
                        </w:rPr>
                        <w:t>3</w:t>
                      </w:r>
                      <w:r>
                        <w:rPr>
                          <w:b/>
                          <w:color w:val="FFFFFF"/>
                          <w:sz w:val="38"/>
                        </w:rPr>
                        <w:tab/>
                      </w:r>
                      <w:r>
                        <w:rPr>
                          <w:b/>
                          <w:color w:val="FFFFFF"/>
                          <w:w w:val="105"/>
                          <w:sz w:val="28"/>
                        </w:rPr>
                        <w:t>AED</w:t>
                      </w:r>
                      <w:r>
                        <w:rPr>
                          <w:b/>
                          <w:color w:val="FFFFFF"/>
                          <w:spacing w:val="1"/>
                          <w:w w:val="110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-4"/>
                          <w:w w:val="110"/>
                          <w:sz w:val="28"/>
                        </w:rPr>
                        <w:t>TEAM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3829EE0" w14:textId="77777777" w:rsidR="009618CF" w:rsidRDefault="009618CF">
      <w:pPr>
        <w:spacing w:before="5"/>
        <w:rPr>
          <w:b/>
          <w:sz w:val="7"/>
        </w:rPr>
      </w:pPr>
    </w:p>
    <w:tbl>
      <w:tblPr>
        <w:tblW w:w="0" w:type="auto"/>
        <w:tblInd w:w="9822" w:type="dxa"/>
        <w:tblBorders>
          <w:top w:val="single" w:sz="4" w:space="0" w:color="67BCA7"/>
          <w:left w:val="single" w:sz="4" w:space="0" w:color="67BCA7"/>
          <w:bottom w:val="single" w:sz="4" w:space="0" w:color="67BCA7"/>
          <w:right w:val="single" w:sz="4" w:space="0" w:color="67BCA7"/>
          <w:insideH w:val="single" w:sz="4" w:space="0" w:color="67BCA7"/>
          <w:insideV w:val="single" w:sz="4" w:space="0" w:color="67BCA7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0"/>
        <w:gridCol w:w="1755"/>
        <w:gridCol w:w="1775"/>
      </w:tblGrid>
      <w:tr w:rsidR="009618CF" w14:paraId="33829EE2" w14:textId="77777777">
        <w:trPr>
          <w:trHeight w:val="445"/>
        </w:trPr>
        <w:tc>
          <w:tcPr>
            <w:tcW w:w="4700" w:type="dxa"/>
            <w:gridSpan w:val="3"/>
            <w:tcBorders>
              <w:bottom w:val="nil"/>
            </w:tcBorders>
            <w:shd w:val="clear" w:color="auto" w:fill="F0F8F6"/>
          </w:tcPr>
          <w:p w14:paraId="33829EE1" w14:textId="77777777" w:rsidR="009618CF" w:rsidRDefault="00292224">
            <w:pPr>
              <w:pStyle w:val="TableParagraph"/>
              <w:spacing w:before="80"/>
              <w:ind w:left="1491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GET</w:t>
            </w:r>
            <w:r>
              <w:rPr>
                <w:b/>
                <w:spacing w:val="9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THE</w:t>
            </w:r>
            <w:r>
              <w:rPr>
                <w:b/>
                <w:spacing w:val="10"/>
                <w:w w:val="105"/>
                <w:sz w:val="24"/>
              </w:rPr>
              <w:t xml:space="preserve"> </w:t>
            </w:r>
            <w:r>
              <w:rPr>
                <w:b/>
                <w:spacing w:val="-5"/>
                <w:w w:val="105"/>
                <w:sz w:val="24"/>
              </w:rPr>
              <w:t>AED</w:t>
            </w:r>
          </w:p>
        </w:tc>
      </w:tr>
      <w:tr w:rsidR="009618CF" w14:paraId="33829EE4" w14:textId="77777777">
        <w:trPr>
          <w:trHeight w:val="360"/>
        </w:trPr>
        <w:tc>
          <w:tcPr>
            <w:tcW w:w="47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67BCA7"/>
          </w:tcPr>
          <w:p w14:paraId="33829EE3" w14:textId="77777777" w:rsidR="009618CF" w:rsidRDefault="00292224">
            <w:pPr>
              <w:pStyle w:val="TableParagraph"/>
              <w:spacing w:before="87"/>
              <w:ind w:left="85"/>
              <w:rPr>
                <w:sz w:val="16"/>
              </w:rPr>
            </w:pPr>
            <w:r>
              <w:rPr>
                <w:b/>
                <w:color w:val="FFFFFF"/>
                <w:w w:val="105"/>
                <w:sz w:val="16"/>
              </w:rPr>
              <w:t>CALL</w:t>
            </w:r>
            <w:r>
              <w:rPr>
                <w:b/>
                <w:color w:val="FFFFFF"/>
                <w:spacing w:val="1"/>
                <w:w w:val="105"/>
                <w:sz w:val="16"/>
              </w:rPr>
              <w:t xml:space="preserve"> </w:t>
            </w:r>
            <w:r>
              <w:rPr>
                <w:b/>
                <w:color w:val="FFFFFF"/>
                <w:w w:val="105"/>
                <w:sz w:val="16"/>
              </w:rPr>
              <w:t>911.</w:t>
            </w:r>
            <w:r>
              <w:rPr>
                <w:b/>
                <w:color w:val="FFFFFF"/>
                <w:spacing w:val="2"/>
                <w:w w:val="105"/>
                <w:sz w:val="16"/>
              </w:rPr>
              <w:t xml:space="preserve"> </w:t>
            </w:r>
            <w:r>
              <w:rPr>
                <w:color w:val="FFFFFF"/>
                <w:w w:val="105"/>
                <w:sz w:val="16"/>
              </w:rPr>
              <w:t>Explain</w:t>
            </w:r>
            <w:r>
              <w:rPr>
                <w:color w:val="FFFFFF"/>
                <w:spacing w:val="-6"/>
                <w:w w:val="105"/>
                <w:sz w:val="16"/>
              </w:rPr>
              <w:t xml:space="preserve"> </w:t>
            </w:r>
            <w:r>
              <w:rPr>
                <w:color w:val="FFFFFF"/>
                <w:w w:val="105"/>
                <w:sz w:val="16"/>
              </w:rPr>
              <w:t>emergency.</w:t>
            </w:r>
            <w:r>
              <w:rPr>
                <w:color w:val="FFFFFF"/>
                <w:spacing w:val="-6"/>
                <w:w w:val="105"/>
                <w:sz w:val="16"/>
              </w:rPr>
              <w:t xml:space="preserve"> </w:t>
            </w:r>
            <w:r>
              <w:rPr>
                <w:color w:val="FFFFFF"/>
                <w:w w:val="105"/>
                <w:sz w:val="16"/>
              </w:rPr>
              <w:t>Provide</w:t>
            </w:r>
            <w:r>
              <w:rPr>
                <w:color w:val="FFFFFF"/>
                <w:spacing w:val="-6"/>
                <w:w w:val="105"/>
                <w:sz w:val="16"/>
              </w:rPr>
              <w:t xml:space="preserve"> </w:t>
            </w:r>
            <w:r>
              <w:rPr>
                <w:color w:val="FFFFFF"/>
                <w:spacing w:val="-2"/>
                <w:w w:val="105"/>
                <w:sz w:val="16"/>
              </w:rPr>
              <w:t>location.</w:t>
            </w:r>
          </w:p>
        </w:tc>
      </w:tr>
      <w:tr w:rsidR="009618CF" w14:paraId="33829EE8" w14:textId="77777777">
        <w:trPr>
          <w:trHeight w:val="269"/>
        </w:trPr>
        <w:tc>
          <w:tcPr>
            <w:tcW w:w="1170" w:type="dxa"/>
            <w:tcBorders>
              <w:top w:val="nil"/>
            </w:tcBorders>
            <w:shd w:val="clear" w:color="auto" w:fill="F0F8F6"/>
          </w:tcPr>
          <w:p w14:paraId="33829EE5" w14:textId="77777777" w:rsidR="009618CF" w:rsidRDefault="009618C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755" w:type="dxa"/>
            <w:tcBorders>
              <w:top w:val="nil"/>
            </w:tcBorders>
            <w:shd w:val="clear" w:color="auto" w:fill="F0F8F6"/>
          </w:tcPr>
          <w:p w14:paraId="33829EE6" w14:textId="77777777" w:rsidR="009618CF" w:rsidRDefault="00292224">
            <w:pPr>
              <w:pStyle w:val="TableParagraph"/>
              <w:spacing w:before="44"/>
              <w:ind w:left="10"/>
              <w:jc w:val="center"/>
              <w:rPr>
                <w:b/>
                <w:sz w:val="16"/>
              </w:rPr>
            </w:pPr>
            <w:r>
              <w:rPr>
                <w:b/>
                <w:spacing w:val="-2"/>
                <w:w w:val="105"/>
                <w:sz w:val="16"/>
              </w:rPr>
              <w:t>PRACTICE</w:t>
            </w:r>
          </w:p>
        </w:tc>
        <w:tc>
          <w:tcPr>
            <w:tcW w:w="1775" w:type="dxa"/>
            <w:tcBorders>
              <w:top w:val="nil"/>
            </w:tcBorders>
            <w:shd w:val="clear" w:color="auto" w:fill="F0F8F6"/>
          </w:tcPr>
          <w:p w14:paraId="33829EE7" w14:textId="77777777" w:rsidR="009618CF" w:rsidRDefault="00292224">
            <w:pPr>
              <w:pStyle w:val="TableParagraph"/>
              <w:spacing w:before="44"/>
              <w:ind w:left="9"/>
              <w:jc w:val="center"/>
              <w:rPr>
                <w:b/>
                <w:sz w:val="16"/>
              </w:rPr>
            </w:pPr>
            <w:r>
              <w:rPr>
                <w:b/>
                <w:spacing w:val="-2"/>
                <w:w w:val="105"/>
                <w:sz w:val="16"/>
              </w:rPr>
              <w:t>EVENTS</w:t>
            </w:r>
          </w:p>
        </w:tc>
      </w:tr>
      <w:tr w:rsidR="009618CF" w14:paraId="33829EEC" w14:textId="77777777">
        <w:trPr>
          <w:trHeight w:val="332"/>
        </w:trPr>
        <w:tc>
          <w:tcPr>
            <w:tcW w:w="1170" w:type="dxa"/>
            <w:tcBorders>
              <w:bottom w:val="single" w:sz="18" w:space="0" w:color="67BCA7"/>
            </w:tcBorders>
            <w:shd w:val="clear" w:color="auto" w:fill="F0F8F6"/>
          </w:tcPr>
          <w:p w14:paraId="33829EE9" w14:textId="77777777" w:rsidR="009618CF" w:rsidRDefault="00292224">
            <w:pPr>
              <w:pStyle w:val="TableParagraph"/>
              <w:spacing w:before="125"/>
              <w:ind w:left="80"/>
              <w:rPr>
                <w:b/>
                <w:sz w:val="16"/>
              </w:rPr>
            </w:pPr>
            <w:r>
              <w:rPr>
                <w:b/>
                <w:sz w:val="16"/>
              </w:rPr>
              <w:t>Closest</w:t>
            </w:r>
            <w:r>
              <w:rPr>
                <w:b/>
                <w:spacing w:val="-6"/>
                <w:sz w:val="16"/>
              </w:rPr>
              <w:t xml:space="preserve"> </w:t>
            </w:r>
            <w:r>
              <w:rPr>
                <w:b/>
                <w:spacing w:val="-5"/>
                <w:sz w:val="16"/>
              </w:rPr>
              <w:t>AED</w:t>
            </w:r>
          </w:p>
        </w:tc>
        <w:tc>
          <w:tcPr>
            <w:tcW w:w="1755" w:type="dxa"/>
            <w:tcBorders>
              <w:bottom w:val="single" w:sz="18" w:space="0" w:color="67BCA7"/>
            </w:tcBorders>
            <w:shd w:val="clear" w:color="auto" w:fill="F0F8F6"/>
          </w:tcPr>
          <w:p w14:paraId="33829EEA" w14:textId="77777777" w:rsidR="009618CF" w:rsidRDefault="009618C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775" w:type="dxa"/>
            <w:tcBorders>
              <w:bottom w:val="single" w:sz="18" w:space="0" w:color="67BCA7"/>
            </w:tcBorders>
            <w:shd w:val="clear" w:color="auto" w:fill="F0F8F6"/>
          </w:tcPr>
          <w:p w14:paraId="33829EEB" w14:textId="77777777" w:rsidR="009618CF" w:rsidRDefault="009618C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9618CF" w14:paraId="33829EF0" w14:textId="77777777">
        <w:trPr>
          <w:trHeight w:val="332"/>
        </w:trPr>
        <w:tc>
          <w:tcPr>
            <w:tcW w:w="1170" w:type="dxa"/>
            <w:tcBorders>
              <w:top w:val="single" w:sz="18" w:space="0" w:color="67BCA7"/>
            </w:tcBorders>
            <w:shd w:val="clear" w:color="auto" w:fill="F0F8F6"/>
          </w:tcPr>
          <w:p w14:paraId="33829EED" w14:textId="661EC350" w:rsidR="009618CF" w:rsidRDefault="00A44E06">
            <w:pPr>
              <w:pStyle w:val="TableParagraph"/>
              <w:spacing w:before="107"/>
              <w:ind w:left="80"/>
              <w:rPr>
                <w:b/>
                <w:sz w:val="16"/>
              </w:rPr>
            </w:pPr>
            <w:r>
              <w:rPr>
                <w:b/>
                <w:sz w:val="16"/>
              </w:rPr>
              <w:t xml:space="preserve">Responder </w:t>
            </w:r>
            <w:r>
              <w:rPr>
                <w:b/>
                <w:spacing w:val="-10"/>
                <w:sz w:val="16"/>
              </w:rPr>
              <w:t>1</w:t>
            </w:r>
          </w:p>
        </w:tc>
        <w:tc>
          <w:tcPr>
            <w:tcW w:w="1755" w:type="dxa"/>
            <w:tcBorders>
              <w:top w:val="single" w:sz="18" w:space="0" w:color="67BCA7"/>
            </w:tcBorders>
            <w:shd w:val="clear" w:color="auto" w:fill="F0F8F6"/>
          </w:tcPr>
          <w:p w14:paraId="33829EEE" w14:textId="77777777" w:rsidR="009618CF" w:rsidRDefault="009618C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775" w:type="dxa"/>
            <w:tcBorders>
              <w:top w:val="single" w:sz="18" w:space="0" w:color="67BCA7"/>
            </w:tcBorders>
            <w:shd w:val="clear" w:color="auto" w:fill="F0F8F6"/>
          </w:tcPr>
          <w:p w14:paraId="33829EEF" w14:textId="77777777" w:rsidR="009618CF" w:rsidRDefault="009618C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9618CF" w14:paraId="33829EF4" w14:textId="77777777">
        <w:trPr>
          <w:trHeight w:val="355"/>
        </w:trPr>
        <w:tc>
          <w:tcPr>
            <w:tcW w:w="1170" w:type="dxa"/>
            <w:tcBorders>
              <w:bottom w:val="nil"/>
            </w:tcBorders>
            <w:shd w:val="clear" w:color="auto" w:fill="F0F8F6"/>
          </w:tcPr>
          <w:p w14:paraId="33829EF1" w14:textId="13952EAE" w:rsidR="009618CF" w:rsidRDefault="00A44E06">
            <w:pPr>
              <w:pStyle w:val="TableParagraph"/>
              <w:spacing w:before="125"/>
              <w:ind w:left="80"/>
              <w:rPr>
                <w:b/>
                <w:sz w:val="16"/>
              </w:rPr>
            </w:pPr>
            <w:r>
              <w:rPr>
                <w:b/>
                <w:sz w:val="16"/>
              </w:rPr>
              <w:t xml:space="preserve">Responder </w:t>
            </w:r>
            <w:r>
              <w:rPr>
                <w:b/>
                <w:spacing w:val="-10"/>
                <w:sz w:val="16"/>
              </w:rPr>
              <w:t>2</w:t>
            </w:r>
          </w:p>
        </w:tc>
        <w:tc>
          <w:tcPr>
            <w:tcW w:w="1755" w:type="dxa"/>
            <w:tcBorders>
              <w:bottom w:val="nil"/>
            </w:tcBorders>
            <w:shd w:val="clear" w:color="auto" w:fill="F0F8F6"/>
          </w:tcPr>
          <w:p w14:paraId="33829EF2" w14:textId="77777777" w:rsidR="009618CF" w:rsidRDefault="009618C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775" w:type="dxa"/>
            <w:tcBorders>
              <w:bottom w:val="nil"/>
            </w:tcBorders>
            <w:shd w:val="clear" w:color="auto" w:fill="F0F8F6"/>
          </w:tcPr>
          <w:p w14:paraId="33829EF3" w14:textId="77777777" w:rsidR="009618CF" w:rsidRDefault="009618C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9618CF" w14:paraId="33829EF6" w14:textId="77777777">
        <w:trPr>
          <w:trHeight w:val="360"/>
        </w:trPr>
        <w:tc>
          <w:tcPr>
            <w:tcW w:w="47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67BCA7"/>
          </w:tcPr>
          <w:p w14:paraId="33829EF5" w14:textId="77777777" w:rsidR="009618CF" w:rsidRDefault="00292224">
            <w:pPr>
              <w:pStyle w:val="TableParagraph"/>
              <w:spacing w:before="63"/>
              <w:ind w:left="842"/>
              <w:rPr>
                <w:b/>
                <w:sz w:val="20"/>
              </w:rPr>
            </w:pPr>
            <w:r>
              <w:rPr>
                <w:b/>
                <w:color w:val="FFFFFF"/>
                <w:w w:val="105"/>
                <w:sz w:val="20"/>
              </w:rPr>
              <w:t>GET</w:t>
            </w:r>
            <w:r>
              <w:rPr>
                <w:b/>
                <w:color w:val="FFFFFF"/>
                <w:spacing w:val="6"/>
                <w:w w:val="105"/>
                <w:sz w:val="20"/>
              </w:rPr>
              <w:t xml:space="preserve"> </w:t>
            </w:r>
            <w:r>
              <w:rPr>
                <w:b/>
                <w:color w:val="FFFFFF"/>
                <w:w w:val="105"/>
                <w:sz w:val="20"/>
              </w:rPr>
              <w:t>THE</w:t>
            </w:r>
            <w:r>
              <w:rPr>
                <w:b/>
                <w:color w:val="FFFFFF"/>
                <w:spacing w:val="6"/>
                <w:w w:val="105"/>
                <w:sz w:val="20"/>
              </w:rPr>
              <w:t xml:space="preserve"> </w:t>
            </w:r>
            <w:r>
              <w:rPr>
                <w:b/>
                <w:color w:val="FFFFFF"/>
                <w:w w:val="105"/>
                <w:sz w:val="20"/>
              </w:rPr>
              <w:t>ATHLETIC</w:t>
            </w:r>
            <w:r>
              <w:rPr>
                <w:b/>
                <w:color w:val="FFFFFF"/>
                <w:spacing w:val="6"/>
                <w:w w:val="105"/>
                <w:sz w:val="20"/>
              </w:rPr>
              <w:t xml:space="preserve"> </w:t>
            </w:r>
            <w:r>
              <w:rPr>
                <w:b/>
                <w:color w:val="FFFFFF"/>
                <w:spacing w:val="-2"/>
                <w:w w:val="105"/>
                <w:sz w:val="20"/>
              </w:rPr>
              <w:t>TRAINER</w:t>
            </w:r>
          </w:p>
        </w:tc>
      </w:tr>
      <w:tr w:rsidR="009618CF" w14:paraId="33829EFA" w14:textId="77777777">
        <w:trPr>
          <w:trHeight w:val="269"/>
        </w:trPr>
        <w:tc>
          <w:tcPr>
            <w:tcW w:w="1170" w:type="dxa"/>
            <w:tcBorders>
              <w:top w:val="nil"/>
            </w:tcBorders>
            <w:shd w:val="clear" w:color="auto" w:fill="F0F8F6"/>
          </w:tcPr>
          <w:p w14:paraId="33829EF7" w14:textId="77777777" w:rsidR="009618CF" w:rsidRDefault="009618C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755" w:type="dxa"/>
            <w:tcBorders>
              <w:top w:val="nil"/>
            </w:tcBorders>
            <w:shd w:val="clear" w:color="auto" w:fill="F0F8F6"/>
          </w:tcPr>
          <w:p w14:paraId="33829EF8" w14:textId="77777777" w:rsidR="009618CF" w:rsidRDefault="00292224">
            <w:pPr>
              <w:pStyle w:val="TableParagraph"/>
              <w:spacing w:before="44"/>
              <w:ind w:left="10"/>
              <w:jc w:val="center"/>
              <w:rPr>
                <w:b/>
                <w:sz w:val="16"/>
              </w:rPr>
            </w:pPr>
            <w:r>
              <w:rPr>
                <w:b/>
                <w:spacing w:val="-2"/>
                <w:w w:val="105"/>
                <w:sz w:val="16"/>
              </w:rPr>
              <w:t>PRACTICE</w:t>
            </w:r>
          </w:p>
        </w:tc>
        <w:tc>
          <w:tcPr>
            <w:tcW w:w="1775" w:type="dxa"/>
            <w:tcBorders>
              <w:top w:val="nil"/>
            </w:tcBorders>
            <w:shd w:val="clear" w:color="auto" w:fill="F0F8F6"/>
          </w:tcPr>
          <w:p w14:paraId="33829EF9" w14:textId="77777777" w:rsidR="009618CF" w:rsidRDefault="00292224">
            <w:pPr>
              <w:pStyle w:val="TableParagraph"/>
              <w:spacing w:before="44"/>
              <w:ind w:left="9"/>
              <w:jc w:val="center"/>
              <w:rPr>
                <w:b/>
                <w:sz w:val="16"/>
              </w:rPr>
            </w:pPr>
            <w:r>
              <w:rPr>
                <w:b/>
                <w:spacing w:val="-2"/>
                <w:w w:val="105"/>
                <w:sz w:val="16"/>
              </w:rPr>
              <w:t>EVENTS</w:t>
            </w:r>
          </w:p>
        </w:tc>
      </w:tr>
      <w:tr w:rsidR="009618CF" w14:paraId="33829EFE" w14:textId="77777777">
        <w:trPr>
          <w:trHeight w:val="406"/>
        </w:trPr>
        <w:tc>
          <w:tcPr>
            <w:tcW w:w="1170" w:type="dxa"/>
            <w:tcBorders>
              <w:bottom w:val="single" w:sz="18" w:space="0" w:color="67BCA7"/>
            </w:tcBorders>
            <w:shd w:val="clear" w:color="auto" w:fill="F0F8F6"/>
          </w:tcPr>
          <w:p w14:paraId="33829EFB" w14:textId="77777777" w:rsidR="009618CF" w:rsidRDefault="00292224">
            <w:pPr>
              <w:pStyle w:val="TableParagraph"/>
              <w:spacing w:before="58" w:line="208" w:lineRule="auto"/>
              <w:ind w:left="79" w:right="410"/>
              <w:rPr>
                <w:b/>
                <w:sz w:val="16"/>
              </w:rPr>
            </w:pPr>
            <w:r>
              <w:rPr>
                <w:b/>
                <w:spacing w:val="-2"/>
                <w:sz w:val="16"/>
              </w:rPr>
              <w:t>Typical Location</w:t>
            </w:r>
          </w:p>
        </w:tc>
        <w:tc>
          <w:tcPr>
            <w:tcW w:w="1755" w:type="dxa"/>
            <w:tcBorders>
              <w:bottom w:val="single" w:sz="18" w:space="0" w:color="67BCA7"/>
            </w:tcBorders>
            <w:shd w:val="clear" w:color="auto" w:fill="F0F8F6"/>
          </w:tcPr>
          <w:p w14:paraId="33829EFC" w14:textId="77777777" w:rsidR="009618CF" w:rsidRDefault="009618C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775" w:type="dxa"/>
            <w:tcBorders>
              <w:bottom w:val="single" w:sz="18" w:space="0" w:color="67BCA7"/>
            </w:tcBorders>
            <w:shd w:val="clear" w:color="auto" w:fill="F0F8F6"/>
          </w:tcPr>
          <w:p w14:paraId="33829EFD" w14:textId="77777777" w:rsidR="009618CF" w:rsidRDefault="009618C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9618CF" w14:paraId="33829F02" w14:textId="77777777">
        <w:trPr>
          <w:trHeight w:val="332"/>
        </w:trPr>
        <w:tc>
          <w:tcPr>
            <w:tcW w:w="1170" w:type="dxa"/>
            <w:tcBorders>
              <w:top w:val="single" w:sz="18" w:space="0" w:color="67BCA7"/>
            </w:tcBorders>
            <w:shd w:val="clear" w:color="auto" w:fill="F0F8F6"/>
          </w:tcPr>
          <w:p w14:paraId="33829EFF" w14:textId="533AD355" w:rsidR="009618CF" w:rsidRDefault="00EC63B3">
            <w:pPr>
              <w:pStyle w:val="TableParagraph"/>
              <w:spacing w:before="107"/>
              <w:ind w:left="79"/>
              <w:rPr>
                <w:b/>
                <w:sz w:val="16"/>
              </w:rPr>
            </w:pPr>
            <w:r>
              <w:rPr>
                <w:b/>
                <w:sz w:val="16"/>
              </w:rPr>
              <w:t xml:space="preserve">Responder </w:t>
            </w:r>
            <w:r>
              <w:rPr>
                <w:b/>
                <w:spacing w:val="-10"/>
                <w:sz w:val="16"/>
              </w:rPr>
              <w:t>1</w:t>
            </w:r>
          </w:p>
        </w:tc>
        <w:tc>
          <w:tcPr>
            <w:tcW w:w="1755" w:type="dxa"/>
            <w:tcBorders>
              <w:top w:val="single" w:sz="18" w:space="0" w:color="67BCA7"/>
            </w:tcBorders>
            <w:shd w:val="clear" w:color="auto" w:fill="F0F8F6"/>
          </w:tcPr>
          <w:p w14:paraId="33829F00" w14:textId="77777777" w:rsidR="009618CF" w:rsidRDefault="009618C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775" w:type="dxa"/>
            <w:tcBorders>
              <w:top w:val="single" w:sz="18" w:space="0" w:color="67BCA7"/>
            </w:tcBorders>
            <w:shd w:val="clear" w:color="auto" w:fill="F0F8F6"/>
          </w:tcPr>
          <w:p w14:paraId="33829F01" w14:textId="77777777" w:rsidR="009618CF" w:rsidRDefault="009618C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9618CF" w14:paraId="33829F06" w14:textId="77777777">
        <w:trPr>
          <w:trHeight w:val="350"/>
        </w:trPr>
        <w:tc>
          <w:tcPr>
            <w:tcW w:w="1170" w:type="dxa"/>
            <w:shd w:val="clear" w:color="auto" w:fill="F0F8F6"/>
          </w:tcPr>
          <w:p w14:paraId="33829F03" w14:textId="43BFD722" w:rsidR="009618CF" w:rsidRDefault="00EC63B3">
            <w:pPr>
              <w:pStyle w:val="TableParagraph"/>
              <w:spacing w:before="125"/>
              <w:ind w:left="79"/>
              <w:rPr>
                <w:b/>
                <w:sz w:val="16"/>
              </w:rPr>
            </w:pPr>
            <w:r>
              <w:rPr>
                <w:b/>
                <w:sz w:val="16"/>
              </w:rPr>
              <w:t xml:space="preserve">Responder </w:t>
            </w:r>
            <w:r>
              <w:rPr>
                <w:b/>
                <w:spacing w:val="-10"/>
                <w:sz w:val="16"/>
              </w:rPr>
              <w:t>2</w:t>
            </w:r>
          </w:p>
        </w:tc>
        <w:tc>
          <w:tcPr>
            <w:tcW w:w="1755" w:type="dxa"/>
            <w:shd w:val="clear" w:color="auto" w:fill="F0F8F6"/>
          </w:tcPr>
          <w:p w14:paraId="33829F04" w14:textId="77777777" w:rsidR="009618CF" w:rsidRDefault="009618C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775" w:type="dxa"/>
            <w:shd w:val="clear" w:color="auto" w:fill="F0F8F6"/>
          </w:tcPr>
          <w:p w14:paraId="33829F05" w14:textId="77777777" w:rsidR="009618CF" w:rsidRDefault="009618CF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33829F07" w14:textId="77777777" w:rsidR="009618CF" w:rsidRDefault="00292224">
      <w:pPr>
        <w:spacing w:before="132" w:line="342" w:lineRule="exact"/>
        <w:ind w:left="9799"/>
        <w:jc w:val="center"/>
        <w:rPr>
          <w:b/>
        </w:rPr>
      </w:pPr>
      <w:r>
        <w:rPr>
          <w:b/>
          <w:color w:val="D2232A"/>
          <w:sz w:val="30"/>
        </w:rPr>
        <w:t>CALL</w:t>
      </w:r>
      <w:r>
        <w:rPr>
          <w:b/>
          <w:color w:val="D2232A"/>
          <w:spacing w:val="48"/>
          <w:sz w:val="30"/>
        </w:rPr>
        <w:t xml:space="preserve"> </w:t>
      </w:r>
      <w:r>
        <w:rPr>
          <w:b/>
          <w:color w:val="D2232A"/>
          <w:sz w:val="30"/>
        </w:rPr>
        <w:t>911</w:t>
      </w:r>
      <w:r>
        <w:rPr>
          <w:b/>
          <w:color w:val="D2232A"/>
          <w:spacing w:val="-4"/>
          <w:sz w:val="30"/>
        </w:rPr>
        <w:t xml:space="preserve"> </w:t>
      </w:r>
      <w:r>
        <w:rPr>
          <w:b/>
          <w:color w:val="D2232A"/>
        </w:rPr>
        <w:t>for</w:t>
      </w:r>
      <w:r>
        <w:rPr>
          <w:b/>
          <w:color w:val="D2232A"/>
          <w:spacing w:val="20"/>
        </w:rPr>
        <w:t xml:space="preserve"> </w:t>
      </w:r>
      <w:r>
        <w:rPr>
          <w:b/>
          <w:color w:val="D2232A"/>
        </w:rPr>
        <w:t>all</w:t>
      </w:r>
      <w:r>
        <w:rPr>
          <w:b/>
          <w:color w:val="D2232A"/>
          <w:spacing w:val="20"/>
        </w:rPr>
        <w:t xml:space="preserve"> </w:t>
      </w:r>
      <w:r>
        <w:rPr>
          <w:b/>
          <w:color w:val="D2232A"/>
        </w:rPr>
        <w:t>medical</w:t>
      </w:r>
      <w:r>
        <w:rPr>
          <w:b/>
          <w:color w:val="D2232A"/>
          <w:spacing w:val="20"/>
        </w:rPr>
        <w:t xml:space="preserve"> </w:t>
      </w:r>
      <w:r>
        <w:rPr>
          <w:b/>
          <w:color w:val="D2232A"/>
          <w:spacing w:val="-2"/>
        </w:rPr>
        <w:t>emergencies.</w:t>
      </w:r>
    </w:p>
    <w:p w14:paraId="33829F08" w14:textId="77777777" w:rsidR="009618CF" w:rsidRDefault="00292224">
      <w:pPr>
        <w:pStyle w:val="BodyText"/>
        <w:spacing w:line="249" w:lineRule="auto"/>
        <w:ind w:left="10227" w:right="426" w:hanging="1"/>
        <w:jc w:val="center"/>
      </w:pPr>
      <w:r>
        <w:rPr>
          <w:color w:val="D2232A"/>
        </w:rPr>
        <w:t>If unresponsive and not breathing normally,</w:t>
      </w:r>
      <w:r>
        <w:rPr>
          <w:color w:val="D2232A"/>
          <w:spacing w:val="-8"/>
        </w:rPr>
        <w:t xml:space="preserve"> </w:t>
      </w:r>
      <w:r>
        <w:rPr>
          <w:color w:val="D2232A"/>
        </w:rPr>
        <w:t>begin</w:t>
      </w:r>
      <w:r>
        <w:rPr>
          <w:color w:val="D2232A"/>
          <w:spacing w:val="-8"/>
        </w:rPr>
        <w:t xml:space="preserve"> </w:t>
      </w:r>
      <w:r>
        <w:rPr>
          <w:color w:val="D2232A"/>
        </w:rPr>
        <w:t>CPR</w:t>
      </w:r>
      <w:r>
        <w:rPr>
          <w:color w:val="D2232A"/>
          <w:spacing w:val="-8"/>
        </w:rPr>
        <w:t xml:space="preserve"> </w:t>
      </w:r>
      <w:r>
        <w:rPr>
          <w:color w:val="D2232A"/>
        </w:rPr>
        <w:t>and</w:t>
      </w:r>
      <w:r>
        <w:rPr>
          <w:color w:val="D2232A"/>
          <w:spacing w:val="-8"/>
        </w:rPr>
        <w:t xml:space="preserve"> </w:t>
      </w:r>
      <w:r>
        <w:rPr>
          <w:color w:val="D2232A"/>
        </w:rPr>
        <w:t>get</w:t>
      </w:r>
      <w:r>
        <w:rPr>
          <w:color w:val="D2232A"/>
          <w:spacing w:val="-8"/>
        </w:rPr>
        <w:t xml:space="preserve"> </w:t>
      </w:r>
      <w:r>
        <w:rPr>
          <w:color w:val="D2232A"/>
        </w:rPr>
        <w:t>the</w:t>
      </w:r>
      <w:r>
        <w:rPr>
          <w:color w:val="D2232A"/>
          <w:spacing w:val="-8"/>
        </w:rPr>
        <w:t xml:space="preserve"> </w:t>
      </w:r>
      <w:r>
        <w:rPr>
          <w:color w:val="D2232A"/>
        </w:rPr>
        <w:t>AED.</w:t>
      </w:r>
    </w:p>
    <w:p w14:paraId="33829F09" w14:textId="529E4024" w:rsidR="009618CF" w:rsidRDefault="005F6959">
      <w:pPr>
        <w:spacing w:before="10"/>
        <w:rPr>
          <w:b/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33829F1B" wp14:editId="44F672AF">
                <wp:simplePos x="0" y="0"/>
                <wp:positionH relativeFrom="page">
                  <wp:posOffset>6610350</wp:posOffset>
                </wp:positionH>
                <wp:positionV relativeFrom="paragraph">
                  <wp:posOffset>433705</wp:posOffset>
                </wp:positionV>
                <wp:extent cx="2988945" cy="2124075"/>
                <wp:effectExtent l="0" t="0" r="0" b="0"/>
                <wp:wrapTopAndBottom/>
                <wp:docPr id="19" name="Text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88945" cy="21240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Borders>
                                <w:top w:val="single" w:sz="4" w:space="0" w:color="7C7974"/>
                                <w:left w:val="single" w:sz="4" w:space="0" w:color="7C7974"/>
                                <w:bottom w:val="single" w:sz="4" w:space="0" w:color="7C7974"/>
                                <w:right w:val="single" w:sz="4" w:space="0" w:color="7C7974"/>
                                <w:insideH w:val="single" w:sz="4" w:space="0" w:color="7C7974"/>
                                <w:insideV w:val="single" w:sz="4" w:space="0" w:color="7C7974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170"/>
                              <w:gridCol w:w="1755"/>
                              <w:gridCol w:w="1771"/>
                            </w:tblGrid>
                            <w:tr w:rsidR="009618CF" w14:paraId="33829FAD" w14:textId="77777777">
                              <w:trPr>
                                <w:trHeight w:val="365"/>
                              </w:trPr>
                              <w:tc>
                                <w:tcPr>
                                  <w:tcW w:w="4696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7C7974"/>
                                </w:tcPr>
                                <w:p w14:paraId="33829FAC" w14:textId="4C87A0D2" w:rsidR="009618CF" w:rsidRDefault="00292224" w:rsidP="005F6959">
                                  <w:pPr>
                                    <w:pStyle w:val="TableParagraph"/>
                                    <w:spacing w:before="69"/>
                                    <w:ind w:left="1273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/>
                                      <w:w w:val="105"/>
                                      <w:sz w:val="20"/>
                                    </w:rPr>
                                    <w:t>PREPARE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9"/>
                                      <w:w w:val="105"/>
                                      <w:sz w:val="20"/>
                                    </w:rPr>
                                    <w:t xml:space="preserve"> </w:t>
                                  </w:r>
                                  <w:r w:rsidR="005F6959">
                                    <w:rPr>
                                      <w:b/>
                                      <w:color w:val="FFFFFF"/>
                                      <w:w w:val="105"/>
                                      <w:sz w:val="20"/>
                                    </w:rPr>
                                    <w:t>COOLING METHOD (Tub, Towels or T.A.C.O. Method)</w:t>
                                  </w:r>
                                </w:p>
                              </w:tc>
                            </w:tr>
                            <w:tr w:rsidR="009618CF" w14:paraId="33829FB1" w14:textId="77777777">
                              <w:trPr>
                                <w:trHeight w:val="269"/>
                              </w:trPr>
                              <w:tc>
                                <w:tcPr>
                                  <w:tcW w:w="1170" w:type="dxa"/>
                                  <w:tcBorders>
                                    <w:top w:val="nil"/>
                                  </w:tcBorders>
                                  <w:shd w:val="clear" w:color="auto" w:fill="F2F1F1"/>
                                </w:tcPr>
                                <w:p w14:paraId="33829FAE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nil"/>
                                  </w:tcBorders>
                                  <w:shd w:val="clear" w:color="auto" w:fill="F2F1F1"/>
                                </w:tcPr>
                                <w:p w14:paraId="33829FAF" w14:textId="77777777" w:rsidR="009618CF" w:rsidRDefault="00292224">
                                  <w:pPr>
                                    <w:pStyle w:val="TableParagraph"/>
                                    <w:spacing w:before="44"/>
                                    <w:ind w:left="446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w w:val="105"/>
                                      <w:sz w:val="16"/>
                                    </w:rPr>
                                    <w:t>PRACTICE</w:t>
                                  </w:r>
                                </w:p>
                              </w:tc>
                              <w:tc>
                                <w:tcPr>
                                  <w:tcW w:w="1771" w:type="dxa"/>
                                  <w:tcBorders>
                                    <w:top w:val="nil"/>
                                  </w:tcBorders>
                                  <w:shd w:val="clear" w:color="auto" w:fill="F2F1F1"/>
                                </w:tcPr>
                                <w:p w14:paraId="33829FB0" w14:textId="77777777" w:rsidR="009618CF" w:rsidRDefault="00292224">
                                  <w:pPr>
                                    <w:pStyle w:val="TableParagraph"/>
                                    <w:spacing w:before="44"/>
                                    <w:ind w:left="553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w w:val="105"/>
                                      <w:sz w:val="16"/>
                                    </w:rPr>
                                    <w:t>EVENTS</w:t>
                                  </w:r>
                                </w:p>
                              </w:tc>
                            </w:tr>
                            <w:tr w:rsidR="009618CF" w14:paraId="33829FB5" w14:textId="77777777">
                              <w:trPr>
                                <w:trHeight w:val="350"/>
                              </w:trPr>
                              <w:tc>
                                <w:tcPr>
                                  <w:tcW w:w="1170" w:type="dxa"/>
                                  <w:shd w:val="clear" w:color="auto" w:fill="F2F1F1"/>
                                </w:tcPr>
                                <w:p w14:paraId="33829FB2" w14:textId="77777777" w:rsidR="009618CF" w:rsidRDefault="00292224">
                                  <w:pPr>
                                    <w:pStyle w:val="TableParagraph"/>
                                    <w:spacing w:before="125"/>
                                    <w:ind w:left="79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 xml:space="preserve">Student 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16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F2F1F1"/>
                                </w:tcPr>
                                <w:p w14:paraId="33829FB3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71" w:type="dxa"/>
                                  <w:shd w:val="clear" w:color="auto" w:fill="F2F1F1"/>
                                </w:tcPr>
                                <w:p w14:paraId="33829FB4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B9" w14:textId="77777777">
                              <w:trPr>
                                <w:trHeight w:val="350"/>
                              </w:trPr>
                              <w:tc>
                                <w:tcPr>
                                  <w:tcW w:w="1170" w:type="dxa"/>
                                  <w:shd w:val="clear" w:color="auto" w:fill="F2F1F1"/>
                                </w:tcPr>
                                <w:p w14:paraId="33829FB6" w14:textId="77777777" w:rsidR="009618CF" w:rsidRDefault="00292224">
                                  <w:pPr>
                                    <w:pStyle w:val="TableParagraph"/>
                                    <w:spacing w:before="125"/>
                                    <w:ind w:left="79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 xml:space="preserve">Student 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16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F2F1F1"/>
                                </w:tcPr>
                                <w:p w14:paraId="33829FB7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71" w:type="dxa"/>
                                  <w:shd w:val="clear" w:color="auto" w:fill="F2F1F1"/>
                                </w:tcPr>
                                <w:p w14:paraId="33829FB8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C0" w14:textId="77777777">
                              <w:trPr>
                                <w:trHeight w:val="1778"/>
                              </w:trPr>
                              <w:tc>
                                <w:tcPr>
                                  <w:tcW w:w="4696" w:type="dxa"/>
                                  <w:gridSpan w:val="3"/>
                                  <w:shd w:val="clear" w:color="auto" w:fill="F2F1F1"/>
                                </w:tcPr>
                                <w:p w14:paraId="33829FBA" w14:textId="77777777" w:rsidR="009618CF" w:rsidRDefault="00292224">
                                  <w:pPr>
                                    <w:pStyle w:val="TableParagraph"/>
                                    <w:numPr>
                                      <w:ilvl w:val="0"/>
                                      <w:numId w:val="3"/>
                                    </w:numPr>
                                    <w:tabs>
                                      <w:tab w:val="left" w:pos="258"/>
                                    </w:tabs>
                                    <w:spacing w:before="39"/>
                                    <w:ind w:left="258" w:hanging="179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Remove</w:t>
                                  </w:r>
                                  <w:r>
                                    <w:rPr>
                                      <w:spacing w:val="7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equipment/excess</w:t>
                                  </w:r>
                                  <w:r>
                                    <w:rPr>
                                      <w:spacing w:val="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clothing.</w:t>
                                  </w:r>
                                  <w:r>
                                    <w:rPr>
                                      <w:spacing w:val="7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Move</w:t>
                                  </w:r>
                                  <w:r>
                                    <w:rPr>
                                      <w:spacing w:val="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7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>shade.</w:t>
                                  </w:r>
                                </w:p>
                                <w:p w14:paraId="33829FBB" w14:textId="2A11FA84" w:rsidR="009618CF" w:rsidRDefault="00292224">
                                  <w:pPr>
                                    <w:pStyle w:val="TableParagraph"/>
                                    <w:numPr>
                                      <w:ilvl w:val="0"/>
                                      <w:numId w:val="3"/>
                                    </w:numPr>
                                    <w:tabs>
                                      <w:tab w:val="left" w:pos="259"/>
                                    </w:tabs>
                                    <w:spacing w:before="42" w:line="208" w:lineRule="auto"/>
                                    <w:ind w:right="172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Immerse athlete into cold ice water tub</w:t>
                                  </w:r>
                                  <w:r w:rsidR="005F6959">
                                    <w:rPr>
                                      <w:sz w:val="16"/>
                                    </w:rPr>
                                    <w:t>/tarp</w:t>
                                  </w:r>
                                  <w:r>
                                    <w:rPr>
                                      <w:sz w:val="16"/>
                                    </w:rPr>
                                    <w:t>, stir water. *If no</w:t>
                                  </w:r>
                                  <w:r>
                                    <w:rPr>
                                      <w:spacing w:val="8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 xml:space="preserve">tub: cold shower or rotating cold, wet towels over the entire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>body.</w:t>
                                  </w:r>
                                </w:p>
                                <w:p w14:paraId="33829FBC" w14:textId="77777777" w:rsidR="009618CF" w:rsidRDefault="00292224">
                                  <w:pPr>
                                    <w:pStyle w:val="TableParagraph"/>
                                    <w:numPr>
                                      <w:ilvl w:val="0"/>
                                      <w:numId w:val="3"/>
                                    </w:numPr>
                                    <w:tabs>
                                      <w:tab w:val="left" w:pos="258"/>
                                    </w:tabs>
                                    <w:spacing w:before="27"/>
                                    <w:ind w:left="258" w:hanging="179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Monitor</w:t>
                                  </w:r>
                                  <w:r>
                                    <w:rPr>
                                      <w:spacing w:val="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vital</w:t>
                                  </w:r>
                                  <w:r>
                                    <w:rPr>
                                      <w:spacing w:val="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>signs.</w:t>
                                  </w:r>
                                </w:p>
                                <w:p w14:paraId="33829FBD" w14:textId="77777777" w:rsidR="009618CF" w:rsidRDefault="00292224">
                                  <w:pPr>
                                    <w:pStyle w:val="TableParagraph"/>
                                    <w:numPr>
                                      <w:ilvl w:val="0"/>
                                      <w:numId w:val="3"/>
                                    </w:numPr>
                                    <w:tabs>
                                      <w:tab w:val="left" w:pos="258"/>
                                    </w:tabs>
                                    <w:spacing w:before="23"/>
                                    <w:ind w:left="258" w:hanging="179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Cool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irst,</w:t>
                                  </w:r>
                                  <w:r>
                                    <w:rPr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Transport</w:t>
                                  </w:r>
                                  <w:r>
                                    <w:rPr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>Second.</w:t>
                                  </w:r>
                                </w:p>
                                <w:p w14:paraId="33829FBE" w14:textId="77777777" w:rsidR="009618CF" w:rsidRDefault="00292224">
                                  <w:pPr>
                                    <w:pStyle w:val="TableParagraph"/>
                                    <w:numPr>
                                      <w:ilvl w:val="1"/>
                                      <w:numId w:val="3"/>
                                    </w:numPr>
                                    <w:tabs>
                                      <w:tab w:val="left" w:pos="439"/>
                                    </w:tabs>
                                    <w:spacing w:before="42" w:line="208" w:lineRule="auto"/>
                                    <w:ind w:right="184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Cool</w:t>
                                  </w:r>
                                  <w:bookmarkStart w:id="0" w:name="_GoBack"/>
                                  <w:bookmarkEnd w:id="0"/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until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rectal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temperature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reaches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102°F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if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ATC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MD is available.</w:t>
                                  </w:r>
                                </w:p>
                                <w:p w14:paraId="33829FBF" w14:textId="77777777" w:rsidR="009618CF" w:rsidRDefault="00292224">
                                  <w:pPr>
                                    <w:pStyle w:val="TableParagraph"/>
                                    <w:numPr>
                                      <w:ilvl w:val="1"/>
                                      <w:numId w:val="3"/>
                                    </w:numPr>
                                    <w:tabs>
                                      <w:tab w:val="left" w:pos="442"/>
                                    </w:tabs>
                                    <w:spacing w:before="27"/>
                                    <w:ind w:left="442" w:hanging="183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If</w:t>
                                  </w:r>
                                  <w:r>
                                    <w:rPr>
                                      <w:spacing w:val="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no</w:t>
                                  </w:r>
                                  <w:r>
                                    <w:rPr>
                                      <w:spacing w:val="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medical</w:t>
                                  </w:r>
                                  <w:r>
                                    <w:rPr>
                                      <w:spacing w:val="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staff</w:t>
                                  </w:r>
                                  <w:r>
                                    <w:rPr>
                                      <w:spacing w:val="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,</w:t>
                                  </w:r>
                                  <w:r>
                                    <w:rPr>
                                      <w:spacing w:val="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cool</w:t>
                                  </w:r>
                                  <w:r>
                                    <w:rPr>
                                      <w:spacing w:val="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until</w:t>
                                  </w:r>
                                  <w:r>
                                    <w:rPr>
                                      <w:spacing w:val="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EMS</w:t>
                                  </w:r>
                                  <w:r>
                                    <w:rPr>
                                      <w:spacing w:val="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>arrives.</w:t>
                                  </w:r>
                                </w:p>
                              </w:tc>
                            </w:tr>
                          </w:tbl>
                          <w:p w14:paraId="33829FC1" w14:textId="77777777" w:rsidR="009618CF" w:rsidRDefault="009618CF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829F1B" id="Textbox 19" o:spid="_x0000_s1041" type="#_x0000_t202" style="position:absolute;margin-left:520.5pt;margin-top:34.15pt;width:235.35pt;height:167.25pt;z-index:-251658752;visibility:visible;mso-wrap-style:square;mso-height-percent:0;mso-wrap-distance-left:0;mso-wrap-distance-top:0;mso-wrap-distance-right:0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" filled="f" stroked="f">
                <v:path arrowok="t"/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Borders>
                          <w:top w:val="single" w:sz="4" w:space="0" w:color="7C7974"/>
                          <w:left w:val="single" w:sz="4" w:space="0" w:color="7C7974"/>
                          <w:bottom w:val="single" w:sz="4" w:space="0" w:color="7C7974"/>
                          <w:right w:val="single" w:sz="4" w:space="0" w:color="7C7974"/>
                          <w:insideH w:val="single" w:sz="4" w:space="0" w:color="7C7974"/>
                          <w:insideV w:val="single" w:sz="4" w:space="0" w:color="7C7974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170"/>
                        <w:gridCol w:w="1755"/>
                        <w:gridCol w:w="1771"/>
                      </w:tblGrid>
                      <w:tr w:rsidR="009618CF" w14:paraId="33829FAD" w14:textId="77777777">
                        <w:trPr>
                          <w:trHeight w:val="365"/>
                        </w:trPr>
                        <w:tc>
                          <w:tcPr>
                            <w:tcW w:w="4696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7C7974"/>
                          </w:tcPr>
                          <w:p w14:paraId="33829FAC" w14:textId="4C87A0D2" w:rsidR="009618CF" w:rsidRDefault="00292224" w:rsidP="005F6959">
                            <w:pPr>
                              <w:pStyle w:val="TableParagraph"/>
                              <w:spacing w:before="69"/>
                              <w:ind w:left="1273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w w:val="105"/>
                                <w:sz w:val="20"/>
                              </w:rPr>
                              <w:t>PREPARE</w:t>
                            </w:r>
                            <w:r>
                              <w:rPr>
                                <w:b/>
                                <w:color w:val="FFFFFF"/>
                                <w:spacing w:val="-9"/>
                                <w:w w:val="105"/>
                                <w:sz w:val="20"/>
                              </w:rPr>
                              <w:t xml:space="preserve"> </w:t>
                            </w:r>
                            <w:r w:rsidR="005F6959">
                              <w:rPr>
                                <w:b/>
                                <w:color w:val="FFFFFF"/>
                                <w:w w:val="105"/>
                                <w:sz w:val="20"/>
                              </w:rPr>
                              <w:t>COOLING METHOD (Tub, Towels or T.A.C.O. Method)</w:t>
                            </w:r>
                          </w:p>
                        </w:tc>
                      </w:tr>
                      <w:tr w:rsidR="009618CF" w14:paraId="33829FB1" w14:textId="77777777">
                        <w:trPr>
                          <w:trHeight w:val="269"/>
                        </w:trPr>
                        <w:tc>
                          <w:tcPr>
                            <w:tcW w:w="1170" w:type="dxa"/>
                            <w:tcBorders>
                              <w:top w:val="nil"/>
                            </w:tcBorders>
                            <w:shd w:val="clear" w:color="auto" w:fill="F2F1F1"/>
                          </w:tcPr>
                          <w:p w14:paraId="33829FAE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nil"/>
                            </w:tcBorders>
                            <w:shd w:val="clear" w:color="auto" w:fill="F2F1F1"/>
                          </w:tcPr>
                          <w:p w14:paraId="33829FAF" w14:textId="77777777" w:rsidR="009618CF" w:rsidRDefault="00292224">
                            <w:pPr>
                              <w:pStyle w:val="TableParagraph"/>
                              <w:spacing w:before="44"/>
                              <w:ind w:left="446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w w:val="105"/>
                                <w:sz w:val="16"/>
                              </w:rPr>
                              <w:t>PRACTICE</w:t>
                            </w:r>
                          </w:p>
                        </w:tc>
                        <w:tc>
                          <w:tcPr>
                            <w:tcW w:w="1771" w:type="dxa"/>
                            <w:tcBorders>
                              <w:top w:val="nil"/>
                            </w:tcBorders>
                            <w:shd w:val="clear" w:color="auto" w:fill="F2F1F1"/>
                          </w:tcPr>
                          <w:p w14:paraId="33829FB0" w14:textId="77777777" w:rsidR="009618CF" w:rsidRDefault="00292224">
                            <w:pPr>
                              <w:pStyle w:val="TableParagraph"/>
                              <w:spacing w:before="44"/>
                              <w:ind w:left="553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w w:val="105"/>
                                <w:sz w:val="16"/>
                              </w:rPr>
                              <w:t>EVENTS</w:t>
                            </w:r>
                          </w:p>
                        </w:tc>
                      </w:tr>
                      <w:tr w:rsidR="009618CF" w14:paraId="33829FB5" w14:textId="77777777">
                        <w:trPr>
                          <w:trHeight w:val="350"/>
                        </w:trPr>
                        <w:tc>
                          <w:tcPr>
                            <w:tcW w:w="1170" w:type="dxa"/>
                            <w:shd w:val="clear" w:color="auto" w:fill="F2F1F1"/>
                          </w:tcPr>
                          <w:p w14:paraId="33829FB2" w14:textId="77777777" w:rsidR="009618CF" w:rsidRDefault="00292224">
                            <w:pPr>
                              <w:pStyle w:val="TableParagraph"/>
                              <w:spacing w:before="125"/>
                              <w:ind w:left="79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 xml:space="preserve">Student </w:t>
                            </w:r>
                            <w:r>
                              <w:rPr>
                                <w:b/>
                                <w:spacing w:val="-10"/>
                                <w:sz w:val="16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755" w:type="dxa"/>
                            <w:shd w:val="clear" w:color="auto" w:fill="F2F1F1"/>
                          </w:tcPr>
                          <w:p w14:paraId="33829FB3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71" w:type="dxa"/>
                            <w:shd w:val="clear" w:color="auto" w:fill="F2F1F1"/>
                          </w:tcPr>
                          <w:p w14:paraId="33829FB4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B9" w14:textId="77777777">
                        <w:trPr>
                          <w:trHeight w:val="350"/>
                        </w:trPr>
                        <w:tc>
                          <w:tcPr>
                            <w:tcW w:w="1170" w:type="dxa"/>
                            <w:shd w:val="clear" w:color="auto" w:fill="F2F1F1"/>
                          </w:tcPr>
                          <w:p w14:paraId="33829FB6" w14:textId="77777777" w:rsidR="009618CF" w:rsidRDefault="00292224">
                            <w:pPr>
                              <w:pStyle w:val="TableParagraph"/>
                              <w:spacing w:before="125"/>
                              <w:ind w:left="79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 xml:space="preserve">Student </w:t>
                            </w:r>
                            <w:r>
                              <w:rPr>
                                <w:b/>
                                <w:spacing w:val="-10"/>
                                <w:sz w:val="16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755" w:type="dxa"/>
                            <w:shd w:val="clear" w:color="auto" w:fill="F2F1F1"/>
                          </w:tcPr>
                          <w:p w14:paraId="33829FB7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71" w:type="dxa"/>
                            <w:shd w:val="clear" w:color="auto" w:fill="F2F1F1"/>
                          </w:tcPr>
                          <w:p w14:paraId="33829FB8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C0" w14:textId="77777777">
                        <w:trPr>
                          <w:trHeight w:val="1778"/>
                        </w:trPr>
                        <w:tc>
                          <w:tcPr>
                            <w:tcW w:w="4696" w:type="dxa"/>
                            <w:gridSpan w:val="3"/>
                            <w:shd w:val="clear" w:color="auto" w:fill="F2F1F1"/>
                          </w:tcPr>
                          <w:p w14:paraId="33829FBA" w14:textId="77777777" w:rsidR="009618CF" w:rsidRDefault="00292224">
                            <w:pPr>
                              <w:pStyle w:val="Table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258"/>
                              </w:tabs>
                              <w:spacing w:before="39"/>
                              <w:ind w:left="258" w:hanging="179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Remove</w:t>
                            </w:r>
                            <w:r>
                              <w:rPr>
                                <w:spacing w:val="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equipment/excess</w:t>
                            </w:r>
                            <w:r>
                              <w:rPr>
                                <w:spacing w:val="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clothing.</w:t>
                            </w:r>
                            <w:r>
                              <w:rPr>
                                <w:spacing w:val="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Move</w:t>
                            </w:r>
                            <w:r>
                              <w:rPr>
                                <w:spacing w:val="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to</w:t>
                            </w:r>
                            <w:r>
                              <w:rPr>
                                <w:spacing w:val="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shade.</w:t>
                            </w:r>
                          </w:p>
                          <w:p w14:paraId="33829FBB" w14:textId="2A11FA84" w:rsidR="009618CF" w:rsidRDefault="00292224">
                            <w:pPr>
                              <w:pStyle w:val="Table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259"/>
                              </w:tabs>
                              <w:spacing w:before="42" w:line="208" w:lineRule="auto"/>
                              <w:ind w:right="172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Immerse athlete into cold ice water tub</w:t>
                            </w:r>
                            <w:r w:rsidR="005F6959">
                              <w:rPr>
                                <w:sz w:val="16"/>
                              </w:rPr>
                              <w:t>/tarp</w:t>
                            </w:r>
                            <w:r>
                              <w:rPr>
                                <w:sz w:val="16"/>
                              </w:rPr>
                              <w:t>, stir water. *If no</w:t>
                            </w:r>
                            <w:r>
                              <w:rPr>
                                <w:spacing w:val="8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 xml:space="preserve">tub: cold shower or rotating cold, wet towels over the entire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body.</w:t>
                            </w:r>
                          </w:p>
                          <w:p w14:paraId="33829FBC" w14:textId="77777777" w:rsidR="009618CF" w:rsidRDefault="00292224">
                            <w:pPr>
                              <w:pStyle w:val="Table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258"/>
                              </w:tabs>
                              <w:spacing w:before="27"/>
                              <w:ind w:left="258" w:hanging="179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Monitor</w:t>
                            </w:r>
                            <w:r>
                              <w:rPr>
                                <w:spacing w:val="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vital</w:t>
                            </w:r>
                            <w:r>
                              <w:rPr>
                                <w:spacing w:val="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signs.</w:t>
                            </w:r>
                          </w:p>
                          <w:p w14:paraId="33829FBD" w14:textId="77777777" w:rsidR="009618CF" w:rsidRDefault="00292224">
                            <w:pPr>
                              <w:pStyle w:val="Table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258"/>
                              </w:tabs>
                              <w:spacing w:before="23"/>
                              <w:ind w:left="258" w:hanging="179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Cool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irst,</w:t>
                            </w:r>
                            <w:r>
                              <w:rPr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Transport</w:t>
                            </w:r>
                            <w:r>
                              <w:rPr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Second.</w:t>
                            </w:r>
                          </w:p>
                          <w:p w14:paraId="33829FBE" w14:textId="77777777" w:rsidR="009618CF" w:rsidRDefault="00292224">
                            <w:pPr>
                              <w:pStyle w:val="TableParagraph"/>
                              <w:numPr>
                                <w:ilvl w:val="1"/>
                                <w:numId w:val="3"/>
                              </w:numPr>
                              <w:tabs>
                                <w:tab w:val="left" w:pos="439"/>
                              </w:tabs>
                              <w:spacing w:before="42" w:line="208" w:lineRule="auto"/>
                              <w:ind w:right="184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Cool</w:t>
                            </w:r>
                            <w:bookmarkStart w:id="1" w:name="_GoBack"/>
                            <w:bookmarkEnd w:id="1"/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until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rectal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temperature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reaches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102°F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if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TC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or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MD is available.</w:t>
                            </w:r>
                          </w:p>
                          <w:p w14:paraId="33829FBF" w14:textId="77777777" w:rsidR="009618CF" w:rsidRDefault="00292224">
                            <w:pPr>
                              <w:pStyle w:val="TableParagraph"/>
                              <w:numPr>
                                <w:ilvl w:val="1"/>
                                <w:numId w:val="3"/>
                              </w:numPr>
                              <w:tabs>
                                <w:tab w:val="left" w:pos="442"/>
                              </w:tabs>
                              <w:spacing w:before="27"/>
                              <w:ind w:left="442" w:hanging="183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If</w:t>
                            </w:r>
                            <w:r>
                              <w:rPr>
                                <w:spacing w:val="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no</w:t>
                            </w:r>
                            <w:r>
                              <w:rPr>
                                <w:spacing w:val="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medical</w:t>
                            </w:r>
                            <w:r>
                              <w:rPr>
                                <w:spacing w:val="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staff</w:t>
                            </w:r>
                            <w:r>
                              <w:rPr>
                                <w:spacing w:val="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,</w:t>
                            </w:r>
                            <w:r>
                              <w:rPr>
                                <w:spacing w:val="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cool</w:t>
                            </w:r>
                            <w:r>
                              <w:rPr>
                                <w:spacing w:val="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until</w:t>
                            </w:r>
                            <w:r>
                              <w:rPr>
                                <w:spacing w:val="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EMS</w:t>
                            </w:r>
                            <w:r>
                              <w:rPr>
                                <w:spacing w:val="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arrives.</w:t>
                            </w:r>
                          </w:p>
                        </w:tc>
                      </w:tr>
                    </w:tbl>
                    <w:p w14:paraId="33829FC1" w14:textId="77777777" w:rsidR="009618CF" w:rsidRDefault="009618CF">
                      <w:pPr>
                        <w:pStyle w:val="BodyText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292224">
        <w:rPr>
          <w:noProof/>
        </w:rPr>
        <mc:AlternateContent>
          <mc:Choice Requires="wps">
            <w:drawing>
              <wp:anchor distT="0" distB="0" distL="0" distR="0" simplePos="0" relativeHeight="251660800" behindDoc="1" locked="0" layoutInCell="1" allowOverlap="1" wp14:anchorId="33829F15" wp14:editId="33829F16">
                <wp:simplePos x="0" y="0"/>
                <wp:positionH relativeFrom="page">
                  <wp:posOffset>3536696</wp:posOffset>
                </wp:positionH>
                <wp:positionV relativeFrom="paragraph">
                  <wp:posOffset>138507</wp:posOffset>
                </wp:positionV>
                <wp:extent cx="6062980" cy="292100"/>
                <wp:effectExtent l="0" t="0" r="0" b="0"/>
                <wp:wrapTopAndBottom/>
                <wp:docPr id="16" name="Text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62980" cy="292100"/>
                        </a:xfrm>
                        <a:prstGeom prst="rect">
                          <a:avLst/>
                        </a:prstGeom>
                        <a:solidFill>
                          <a:srgbClr val="7C7974"/>
                        </a:solidFill>
                      </wps:spPr>
                      <wps:txbx>
                        <w:txbxContent>
                          <w:p w14:paraId="33829F8C" w14:textId="77777777" w:rsidR="009618CF" w:rsidRDefault="00292224">
                            <w:pPr>
                              <w:tabs>
                                <w:tab w:val="left" w:pos="3500"/>
                              </w:tabs>
                              <w:spacing w:before="9"/>
                              <w:ind w:left="85"/>
                              <w:rPr>
                                <w:b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10"/>
                                <w:w w:val="105"/>
                                <w:sz w:val="38"/>
                              </w:rPr>
                              <w:t>4</w:t>
                            </w:r>
                            <w:r>
                              <w:rPr>
                                <w:b/>
                                <w:color w:val="FFFFFF"/>
                                <w:sz w:val="38"/>
                              </w:rPr>
                              <w:tab/>
                            </w:r>
                            <w:r>
                              <w:rPr>
                                <w:b/>
                                <w:color w:val="FFFFFF"/>
                                <w:w w:val="105"/>
                                <w:sz w:val="28"/>
                              </w:rPr>
                              <w:t>HEAT</w:t>
                            </w:r>
                            <w:r>
                              <w:rPr>
                                <w:b/>
                                <w:color w:val="FFFFFF"/>
                                <w:spacing w:val="-8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w w:val="105"/>
                                <w:sz w:val="28"/>
                              </w:rPr>
                              <w:t>STROKE</w:t>
                            </w:r>
                            <w:r>
                              <w:rPr>
                                <w:b/>
                                <w:color w:val="FFFFFF"/>
                                <w:spacing w:val="-7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4"/>
                                <w:w w:val="105"/>
                                <w:sz w:val="28"/>
                              </w:rPr>
                              <w:t>TEAM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3829F15" id="Textbox 16" o:spid="_x0000_s1041" type="#_x0000_t202" style="position:absolute;margin-left:278.5pt;margin-top:10.9pt;width:477.4pt;height:23pt;z-index:-2516556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" fillcolor="#7c7974" stroked="f">
                <v:textbox inset="0,0,0,0">
                  <w:txbxContent>
                    <w:p w14:paraId="33829F8C" w14:textId="77777777" w:rsidR="009618CF" w:rsidRDefault="00292224">
                      <w:pPr>
                        <w:tabs>
                          <w:tab w:val="left" w:pos="3500"/>
                        </w:tabs>
                        <w:spacing w:before="9"/>
                        <w:ind w:left="85"/>
                        <w:rPr>
                          <w:b/>
                          <w:color w:val="000000"/>
                          <w:sz w:val="28"/>
                        </w:rPr>
                      </w:pPr>
                      <w:r>
                        <w:rPr>
                          <w:b/>
                          <w:color w:val="FFFFFF"/>
                          <w:spacing w:val="-10"/>
                          <w:w w:val="105"/>
                          <w:sz w:val="38"/>
                        </w:rPr>
                        <w:t>4</w:t>
                      </w:r>
                      <w:r>
                        <w:rPr>
                          <w:b/>
                          <w:color w:val="FFFFFF"/>
                          <w:sz w:val="38"/>
                        </w:rPr>
                        <w:tab/>
                      </w:r>
                      <w:r>
                        <w:rPr>
                          <w:b/>
                          <w:color w:val="FFFFFF"/>
                          <w:w w:val="105"/>
                          <w:sz w:val="28"/>
                        </w:rPr>
                        <w:t>HEAT</w:t>
                      </w:r>
                      <w:r>
                        <w:rPr>
                          <w:b/>
                          <w:color w:val="FFFFFF"/>
                          <w:spacing w:val="-8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w w:val="105"/>
                          <w:sz w:val="28"/>
                        </w:rPr>
                        <w:t>STROKE</w:t>
                      </w:r>
                      <w:r>
                        <w:rPr>
                          <w:b/>
                          <w:color w:val="FFFFFF"/>
                          <w:spacing w:val="-7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-4"/>
                          <w:w w:val="105"/>
                          <w:sz w:val="28"/>
                        </w:rPr>
                        <w:t>TEAM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292224">
        <w:rPr>
          <w:noProof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33829F19" wp14:editId="6D406DC6">
                <wp:simplePos x="0" y="0"/>
                <wp:positionH relativeFrom="page">
                  <wp:posOffset>3536696</wp:posOffset>
                </wp:positionH>
                <wp:positionV relativeFrom="paragraph">
                  <wp:posOffset>478867</wp:posOffset>
                </wp:positionV>
                <wp:extent cx="2978150" cy="2002789"/>
                <wp:effectExtent l="0" t="0" r="0" b="0"/>
                <wp:wrapTopAndBottom/>
                <wp:docPr id="18" name="Text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78150" cy="200278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7C7974"/>
                                <w:left w:val="single" w:sz="4" w:space="0" w:color="7C7974"/>
                                <w:bottom w:val="single" w:sz="4" w:space="0" w:color="7C7974"/>
                                <w:right w:val="single" w:sz="4" w:space="0" w:color="7C7974"/>
                                <w:insideH w:val="single" w:sz="4" w:space="0" w:color="7C7974"/>
                                <w:insideV w:val="single" w:sz="4" w:space="0" w:color="7C7974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170"/>
                              <w:gridCol w:w="1755"/>
                              <w:gridCol w:w="1755"/>
                            </w:tblGrid>
                            <w:tr w:rsidR="009618CF" w14:paraId="33829F90" w14:textId="77777777">
                              <w:trPr>
                                <w:trHeight w:val="264"/>
                              </w:trPr>
                              <w:tc>
                                <w:tcPr>
                                  <w:tcW w:w="1170" w:type="dxa"/>
                                  <w:shd w:val="clear" w:color="auto" w:fill="F2F1F1"/>
                                </w:tcPr>
                                <w:p w14:paraId="33829F8D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F2F1F1"/>
                                </w:tcPr>
                                <w:p w14:paraId="33829F8E" w14:textId="77777777" w:rsidR="009618CF" w:rsidRDefault="00292224">
                                  <w:pPr>
                                    <w:pStyle w:val="TableParagraph"/>
                                    <w:spacing w:before="39"/>
                                    <w:ind w:left="446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w w:val="105"/>
                                      <w:sz w:val="16"/>
                                    </w:rPr>
                                    <w:t>PRACTICE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F2F1F1"/>
                                </w:tcPr>
                                <w:p w14:paraId="33829F8F" w14:textId="77777777" w:rsidR="009618CF" w:rsidRDefault="00292224">
                                  <w:pPr>
                                    <w:pStyle w:val="TableParagraph"/>
                                    <w:spacing w:before="39"/>
                                    <w:ind w:left="545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w w:val="105"/>
                                      <w:sz w:val="16"/>
                                    </w:rPr>
                                    <w:t>EVENTS</w:t>
                                  </w:r>
                                </w:p>
                              </w:tc>
                            </w:tr>
                            <w:tr w:rsidR="009618CF" w14:paraId="33829F94" w14:textId="77777777">
                              <w:trPr>
                                <w:trHeight w:val="468"/>
                              </w:trPr>
                              <w:tc>
                                <w:tcPr>
                                  <w:tcW w:w="1170" w:type="dxa"/>
                                  <w:shd w:val="clear" w:color="auto" w:fill="F2F1F1"/>
                                </w:tcPr>
                                <w:p w14:paraId="33829F91" w14:textId="77777777" w:rsidR="009618CF" w:rsidRDefault="00292224">
                                  <w:pPr>
                                    <w:pStyle w:val="TableParagraph"/>
                                    <w:spacing w:before="102" w:line="208" w:lineRule="auto"/>
                                    <w:ind w:left="79" w:right="410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pacing w:val="-4"/>
                                      <w:sz w:val="16"/>
                                    </w:rPr>
                                    <w:t xml:space="preserve">Tub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6"/>
                                    </w:rPr>
                                    <w:t>Location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F2F1F1"/>
                                </w:tcPr>
                                <w:p w14:paraId="33829F92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F2F1F1"/>
                                </w:tcPr>
                                <w:p w14:paraId="33829F93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98" w14:textId="77777777">
                              <w:trPr>
                                <w:trHeight w:val="468"/>
                              </w:trPr>
                              <w:tc>
                                <w:tcPr>
                                  <w:tcW w:w="1170" w:type="dxa"/>
                                  <w:shd w:val="clear" w:color="auto" w:fill="F2F1F1"/>
                                </w:tcPr>
                                <w:p w14:paraId="33829F95" w14:textId="77777777" w:rsidR="009618CF" w:rsidRDefault="00292224">
                                  <w:pPr>
                                    <w:pStyle w:val="TableParagraph"/>
                                    <w:spacing w:before="102" w:line="208" w:lineRule="auto"/>
                                    <w:ind w:left="79" w:right="61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sz w:val="16"/>
                                    </w:rPr>
                                    <w:t>Water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6"/>
                                    </w:rPr>
                                    <w:t>Source Location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F2F1F1"/>
                                </w:tcPr>
                                <w:p w14:paraId="33829F96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F2F1F1"/>
                                </w:tcPr>
                                <w:p w14:paraId="33829F97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9C" w14:textId="77777777">
                              <w:trPr>
                                <w:trHeight w:val="468"/>
                              </w:trPr>
                              <w:tc>
                                <w:tcPr>
                                  <w:tcW w:w="1170" w:type="dxa"/>
                                  <w:shd w:val="clear" w:color="auto" w:fill="F2F1F1"/>
                                </w:tcPr>
                                <w:p w14:paraId="33829F99" w14:textId="77777777" w:rsidR="009618CF" w:rsidRDefault="00292224">
                                  <w:pPr>
                                    <w:pStyle w:val="TableParagraph"/>
                                    <w:spacing w:before="102" w:line="208" w:lineRule="auto"/>
                                    <w:ind w:left="79" w:right="120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Ice</w:t>
                                  </w:r>
                                  <w:r>
                                    <w:rPr>
                                      <w:b/>
                                      <w:spacing w:val="-1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6"/>
                                    </w:rPr>
                                    <w:t xml:space="preserve">Source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6"/>
                                    </w:rPr>
                                    <w:t>Location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F2F1F1"/>
                                </w:tcPr>
                                <w:p w14:paraId="33829F9A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F2F1F1"/>
                                </w:tcPr>
                                <w:p w14:paraId="33829F9B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A0" w14:textId="77777777">
                              <w:trPr>
                                <w:trHeight w:val="450"/>
                              </w:trPr>
                              <w:tc>
                                <w:tcPr>
                                  <w:tcW w:w="1170" w:type="dxa"/>
                                  <w:tcBorders>
                                    <w:bottom w:val="single" w:sz="18" w:space="0" w:color="7C7974"/>
                                  </w:tcBorders>
                                  <w:shd w:val="clear" w:color="auto" w:fill="F2F1F1"/>
                                </w:tcPr>
                                <w:p w14:paraId="33829F9D" w14:textId="77777777" w:rsidR="009618CF" w:rsidRDefault="00292224">
                                  <w:pPr>
                                    <w:pStyle w:val="TableParagraph"/>
                                    <w:spacing w:before="102" w:line="208" w:lineRule="auto"/>
                                    <w:ind w:left="79" w:right="352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Ice</w:t>
                                  </w:r>
                                  <w:r>
                                    <w:rPr>
                                      <w:b/>
                                      <w:spacing w:val="-1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6"/>
                                    </w:rPr>
                                    <w:t xml:space="preserve">Towel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6"/>
                                    </w:rPr>
                                    <w:t>Location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bottom w:val="single" w:sz="18" w:space="0" w:color="7C7974"/>
                                  </w:tcBorders>
                                  <w:shd w:val="clear" w:color="auto" w:fill="F2F1F1"/>
                                </w:tcPr>
                                <w:p w14:paraId="33829F9E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bottom w:val="single" w:sz="18" w:space="0" w:color="7C7974"/>
                                  </w:tcBorders>
                                  <w:shd w:val="clear" w:color="auto" w:fill="F2F1F1"/>
                                </w:tcPr>
                                <w:p w14:paraId="33829F9F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A5" w14:textId="77777777">
                              <w:trPr>
                                <w:trHeight w:val="450"/>
                              </w:trPr>
                              <w:tc>
                                <w:tcPr>
                                  <w:tcW w:w="1170" w:type="dxa"/>
                                  <w:tcBorders>
                                    <w:top w:val="single" w:sz="18" w:space="0" w:color="7C7974"/>
                                  </w:tcBorders>
                                  <w:shd w:val="clear" w:color="auto" w:fill="F2F1F1"/>
                                </w:tcPr>
                                <w:p w14:paraId="33829FA1" w14:textId="77777777" w:rsidR="009618CF" w:rsidRDefault="009618CF">
                                  <w:pPr>
                                    <w:pStyle w:val="TableParagraph"/>
                                    <w:spacing w:before="41"/>
                                    <w:rPr>
                                      <w:b/>
                                      <w:sz w:val="16"/>
                                    </w:rPr>
                                  </w:pPr>
                                </w:p>
                                <w:p w14:paraId="33829FA2" w14:textId="0D10FA7A" w:rsidR="009618CF" w:rsidRDefault="00B50606">
                                  <w:pPr>
                                    <w:pStyle w:val="TableParagraph"/>
                                    <w:ind w:left="79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 xml:space="preserve">Responder 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16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single" w:sz="18" w:space="0" w:color="7C7974"/>
                                  </w:tcBorders>
                                  <w:shd w:val="clear" w:color="auto" w:fill="F2F1F1"/>
                                </w:tcPr>
                                <w:p w14:paraId="33829FA3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tcBorders>
                                    <w:top w:val="single" w:sz="18" w:space="0" w:color="7C7974"/>
                                  </w:tcBorders>
                                  <w:shd w:val="clear" w:color="auto" w:fill="F2F1F1"/>
                                </w:tcPr>
                                <w:p w14:paraId="33829FA4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9618CF" w14:paraId="33829FAA" w14:textId="77777777">
                              <w:trPr>
                                <w:trHeight w:val="468"/>
                              </w:trPr>
                              <w:tc>
                                <w:tcPr>
                                  <w:tcW w:w="1170" w:type="dxa"/>
                                  <w:shd w:val="clear" w:color="auto" w:fill="F2F1F1"/>
                                </w:tcPr>
                                <w:p w14:paraId="33829FA6" w14:textId="77777777" w:rsidR="009618CF" w:rsidRDefault="009618CF">
                                  <w:pPr>
                                    <w:pStyle w:val="TableParagraph"/>
                                    <w:spacing w:before="59"/>
                                    <w:rPr>
                                      <w:b/>
                                      <w:sz w:val="16"/>
                                    </w:rPr>
                                  </w:pPr>
                                </w:p>
                                <w:p w14:paraId="33829FA7" w14:textId="38E9759B" w:rsidR="009618CF" w:rsidRDefault="00B50606">
                                  <w:pPr>
                                    <w:pStyle w:val="TableParagraph"/>
                                    <w:ind w:left="79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 xml:space="preserve">Responder 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16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F2F1F1"/>
                                </w:tcPr>
                                <w:p w14:paraId="33829FA8" w14:textId="77777777" w:rsidR="009618CF" w:rsidRDefault="009618CF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55" w:type="dxa"/>
                                  <w:shd w:val="clear" w:color="auto" w:fill="F2F1F1"/>
                                </w:tcPr>
                                <w:p w14:paraId="33829FA9" w14:textId="5F65DD3B" w:rsidR="009618CF" w:rsidRDefault="009618CF">
                                  <w:pPr>
                                    <w:pStyle w:val="TableParagraph"/>
                                    <w:spacing w:before="103"/>
                                    <w:ind w:left="124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3829FAB" w14:textId="77777777" w:rsidR="009618CF" w:rsidRDefault="009618CF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829F19" id="Textbox 18" o:spid="_x0000_s1043" type="#_x0000_t202" style="position:absolute;margin-left:278.5pt;margin-top:37.7pt;width:234.5pt;height:157.7pt;z-index:-2516597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" filled="f" stroked="f">
                <v:path arrowok="t"/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7C7974"/>
                          <w:left w:val="single" w:sz="4" w:space="0" w:color="7C7974"/>
                          <w:bottom w:val="single" w:sz="4" w:space="0" w:color="7C7974"/>
                          <w:right w:val="single" w:sz="4" w:space="0" w:color="7C7974"/>
                          <w:insideH w:val="single" w:sz="4" w:space="0" w:color="7C7974"/>
                          <w:insideV w:val="single" w:sz="4" w:space="0" w:color="7C7974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170"/>
                        <w:gridCol w:w="1755"/>
                        <w:gridCol w:w="1755"/>
                      </w:tblGrid>
                      <w:tr w:rsidR="009618CF" w14:paraId="33829F90" w14:textId="77777777">
                        <w:trPr>
                          <w:trHeight w:val="264"/>
                        </w:trPr>
                        <w:tc>
                          <w:tcPr>
                            <w:tcW w:w="1170" w:type="dxa"/>
                            <w:shd w:val="clear" w:color="auto" w:fill="F2F1F1"/>
                          </w:tcPr>
                          <w:p w14:paraId="33829F8D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shd w:val="clear" w:color="auto" w:fill="F2F1F1"/>
                          </w:tcPr>
                          <w:p w14:paraId="33829F8E" w14:textId="77777777" w:rsidR="009618CF" w:rsidRDefault="00292224">
                            <w:pPr>
                              <w:pStyle w:val="TableParagraph"/>
                              <w:spacing w:before="39"/>
                              <w:ind w:left="446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w w:val="105"/>
                                <w:sz w:val="16"/>
                              </w:rPr>
                              <w:t>PRACTICE</w:t>
                            </w:r>
                          </w:p>
                        </w:tc>
                        <w:tc>
                          <w:tcPr>
                            <w:tcW w:w="1755" w:type="dxa"/>
                            <w:shd w:val="clear" w:color="auto" w:fill="F2F1F1"/>
                          </w:tcPr>
                          <w:p w14:paraId="33829F8F" w14:textId="77777777" w:rsidR="009618CF" w:rsidRDefault="00292224">
                            <w:pPr>
                              <w:pStyle w:val="TableParagraph"/>
                              <w:spacing w:before="39"/>
                              <w:ind w:left="545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w w:val="105"/>
                                <w:sz w:val="16"/>
                              </w:rPr>
                              <w:t>EVENTS</w:t>
                            </w:r>
                          </w:p>
                        </w:tc>
                      </w:tr>
                      <w:tr w:rsidR="009618CF" w14:paraId="33829F94" w14:textId="77777777">
                        <w:trPr>
                          <w:trHeight w:val="468"/>
                        </w:trPr>
                        <w:tc>
                          <w:tcPr>
                            <w:tcW w:w="1170" w:type="dxa"/>
                            <w:shd w:val="clear" w:color="auto" w:fill="F2F1F1"/>
                          </w:tcPr>
                          <w:p w14:paraId="33829F91" w14:textId="77777777" w:rsidR="009618CF" w:rsidRDefault="00292224">
                            <w:pPr>
                              <w:pStyle w:val="TableParagraph"/>
                              <w:spacing w:before="102" w:line="208" w:lineRule="auto"/>
                              <w:ind w:left="79" w:right="410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pacing w:val="-4"/>
                                <w:sz w:val="16"/>
                              </w:rPr>
                              <w:t xml:space="preserve">Tub </w:t>
                            </w:r>
                            <w:r>
                              <w:rPr>
                                <w:b/>
                                <w:spacing w:val="-2"/>
                                <w:sz w:val="16"/>
                              </w:rPr>
                              <w:t>Location</w:t>
                            </w:r>
                          </w:p>
                        </w:tc>
                        <w:tc>
                          <w:tcPr>
                            <w:tcW w:w="1755" w:type="dxa"/>
                            <w:shd w:val="clear" w:color="auto" w:fill="F2F1F1"/>
                          </w:tcPr>
                          <w:p w14:paraId="33829F92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shd w:val="clear" w:color="auto" w:fill="F2F1F1"/>
                          </w:tcPr>
                          <w:p w14:paraId="33829F93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98" w14:textId="77777777">
                        <w:trPr>
                          <w:trHeight w:val="468"/>
                        </w:trPr>
                        <w:tc>
                          <w:tcPr>
                            <w:tcW w:w="1170" w:type="dxa"/>
                            <w:shd w:val="clear" w:color="auto" w:fill="F2F1F1"/>
                          </w:tcPr>
                          <w:p w14:paraId="33829F95" w14:textId="77777777" w:rsidR="009618CF" w:rsidRDefault="00292224">
                            <w:pPr>
                              <w:pStyle w:val="TableParagraph"/>
                              <w:spacing w:before="102" w:line="208" w:lineRule="auto"/>
                              <w:ind w:left="79" w:right="61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sz w:val="16"/>
                              </w:rPr>
                              <w:t>Water</w:t>
                            </w:r>
                            <w:r>
                              <w:rPr>
                                <w:b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16"/>
                              </w:rPr>
                              <w:t>Source Location</w:t>
                            </w:r>
                          </w:p>
                        </w:tc>
                        <w:tc>
                          <w:tcPr>
                            <w:tcW w:w="1755" w:type="dxa"/>
                            <w:shd w:val="clear" w:color="auto" w:fill="F2F1F1"/>
                          </w:tcPr>
                          <w:p w14:paraId="33829F96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shd w:val="clear" w:color="auto" w:fill="F2F1F1"/>
                          </w:tcPr>
                          <w:p w14:paraId="33829F97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9C" w14:textId="77777777">
                        <w:trPr>
                          <w:trHeight w:val="468"/>
                        </w:trPr>
                        <w:tc>
                          <w:tcPr>
                            <w:tcW w:w="1170" w:type="dxa"/>
                            <w:shd w:val="clear" w:color="auto" w:fill="F2F1F1"/>
                          </w:tcPr>
                          <w:p w14:paraId="33829F99" w14:textId="77777777" w:rsidR="009618CF" w:rsidRDefault="00292224">
                            <w:pPr>
                              <w:pStyle w:val="TableParagraph"/>
                              <w:spacing w:before="102" w:line="208" w:lineRule="auto"/>
                              <w:ind w:left="79" w:right="120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Ice</w:t>
                            </w:r>
                            <w:r>
                              <w:rPr>
                                <w:b/>
                                <w:spacing w:val="-1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6"/>
                              </w:rPr>
                              <w:t xml:space="preserve">Source </w:t>
                            </w:r>
                            <w:r>
                              <w:rPr>
                                <w:b/>
                                <w:spacing w:val="-2"/>
                                <w:sz w:val="16"/>
                              </w:rPr>
                              <w:t>Location</w:t>
                            </w:r>
                          </w:p>
                        </w:tc>
                        <w:tc>
                          <w:tcPr>
                            <w:tcW w:w="1755" w:type="dxa"/>
                            <w:shd w:val="clear" w:color="auto" w:fill="F2F1F1"/>
                          </w:tcPr>
                          <w:p w14:paraId="33829F9A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shd w:val="clear" w:color="auto" w:fill="F2F1F1"/>
                          </w:tcPr>
                          <w:p w14:paraId="33829F9B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A0" w14:textId="77777777">
                        <w:trPr>
                          <w:trHeight w:val="450"/>
                        </w:trPr>
                        <w:tc>
                          <w:tcPr>
                            <w:tcW w:w="1170" w:type="dxa"/>
                            <w:tcBorders>
                              <w:bottom w:val="single" w:sz="18" w:space="0" w:color="7C7974"/>
                            </w:tcBorders>
                            <w:shd w:val="clear" w:color="auto" w:fill="F2F1F1"/>
                          </w:tcPr>
                          <w:p w14:paraId="33829F9D" w14:textId="77777777" w:rsidR="009618CF" w:rsidRDefault="00292224">
                            <w:pPr>
                              <w:pStyle w:val="TableParagraph"/>
                              <w:spacing w:before="102" w:line="208" w:lineRule="auto"/>
                              <w:ind w:left="79" w:right="352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Ice</w:t>
                            </w:r>
                            <w:r>
                              <w:rPr>
                                <w:b/>
                                <w:spacing w:val="-1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6"/>
                              </w:rPr>
                              <w:t xml:space="preserve">Towel </w:t>
                            </w:r>
                            <w:r>
                              <w:rPr>
                                <w:b/>
                                <w:spacing w:val="-2"/>
                                <w:sz w:val="16"/>
                              </w:rPr>
                              <w:t>Location</w:t>
                            </w:r>
                          </w:p>
                        </w:tc>
                        <w:tc>
                          <w:tcPr>
                            <w:tcW w:w="1755" w:type="dxa"/>
                            <w:tcBorders>
                              <w:bottom w:val="single" w:sz="18" w:space="0" w:color="7C7974"/>
                            </w:tcBorders>
                            <w:shd w:val="clear" w:color="auto" w:fill="F2F1F1"/>
                          </w:tcPr>
                          <w:p w14:paraId="33829F9E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tcBorders>
                              <w:bottom w:val="single" w:sz="18" w:space="0" w:color="7C7974"/>
                            </w:tcBorders>
                            <w:shd w:val="clear" w:color="auto" w:fill="F2F1F1"/>
                          </w:tcPr>
                          <w:p w14:paraId="33829F9F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A5" w14:textId="77777777">
                        <w:trPr>
                          <w:trHeight w:val="450"/>
                        </w:trPr>
                        <w:tc>
                          <w:tcPr>
                            <w:tcW w:w="1170" w:type="dxa"/>
                            <w:tcBorders>
                              <w:top w:val="single" w:sz="18" w:space="0" w:color="7C7974"/>
                            </w:tcBorders>
                            <w:shd w:val="clear" w:color="auto" w:fill="F2F1F1"/>
                          </w:tcPr>
                          <w:p w14:paraId="33829FA1" w14:textId="77777777" w:rsidR="009618CF" w:rsidRDefault="009618CF">
                            <w:pPr>
                              <w:pStyle w:val="TableParagraph"/>
                              <w:spacing w:before="41"/>
                              <w:rPr>
                                <w:b/>
                                <w:sz w:val="16"/>
                              </w:rPr>
                            </w:pPr>
                          </w:p>
                          <w:p w14:paraId="33829FA2" w14:textId="0D10FA7A" w:rsidR="009618CF" w:rsidRDefault="00B50606">
                            <w:pPr>
                              <w:pStyle w:val="TableParagraph"/>
                              <w:ind w:left="79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 xml:space="preserve">Responder </w:t>
                            </w:r>
                            <w:r>
                              <w:rPr>
                                <w:b/>
                                <w:spacing w:val="-10"/>
                                <w:sz w:val="16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single" w:sz="18" w:space="0" w:color="7C7974"/>
                            </w:tcBorders>
                            <w:shd w:val="clear" w:color="auto" w:fill="F2F1F1"/>
                          </w:tcPr>
                          <w:p w14:paraId="33829FA3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tcBorders>
                              <w:top w:val="single" w:sz="18" w:space="0" w:color="7C7974"/>
                            </w:tcBorders>
                            <w:shd w:val="clear" w:color="auto" w:fill="F2F1F1"/>
                          </w:tcPr>
                          <w:p w14:paraId="33829FA4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9618CF" w14:paraId="33829FAA" w14:textId="77777777">
                        <w:trPr>
                          <w:trHeight w:val="468"/>
                        </w:trPr>
                        <w:tc>
                          <w:tcPr>
                            <w:tcW w:w="1170" w:type="dxa"/>
                            <w:shd w:val="clear" w:color="auto" w:fill="F2F1F1"/>
                          </w:tcPr>
                          <w:p w14:paraId="33829FA6" w14:textId="77777777" w:rsidR="009618CF" w:rsidRDefault="009618CF">
                            <w:pPr>
                              <w:pStyle w:val="TableParagraph"/>
                              <w:spacing w:before="59"/>
                              <w:rPr>
                                <w:b/>
                                <w:sz w:val="16"/>
                              </w:rPr>
                            </w:pPr>
                          </w:p>
                          <w:p w14:paraId="33829FA7" w14:textId="38E9759B" w:rsidR="009618CF" w:rsidRDefault="00B50606">
                            <w:pPr>
                              <w:pStyle w:val="TableParagraph"/>
                              <w:ind w:left="79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 xml:space="preserve">Responder </w:t>
                            </w:r>
                            <w:r>
                              <w:rPr>
                                <w:b/>
                                <w:spacing w:val="-10"/>
                                <w:sz w:val="16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755" w:type="dxa"/>
                            <w:shd w:val="clear" w:color="auto" w:fill="F2F1F1"/>
                          </w:tcPr>
                          <w:p w14:paraId="33829FA8" w14:textId="77777777" w:rsidR="009618CF" w:rsidRDefault="009618CF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55" w:type="dxa"/>
                            <w:shd w:val="clear" w:color="auto" w:fill="F2F1F1"/>
                          </w:tcPr>
                          <w:p w14:paraId="33829FA9" w14:textId="5F65DD3B" w:rsidR="009618CF" w:rsidRDefault="009618CF">
                            <w:pPr>
                              <w:pStyle w:val="TableParagraph"/>
                              <w:spacing w:before="103"/>
                              <w:ind w:left="124"/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33829FAB" w14:textId="77777777" w:rsidR="009618CF" w:rsidRDefault="009618CF">
                      <w:pPr>
                        <w:pStyle w:val="BodyText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3829F0A" w14:textId="160DDE7C" w:rsidR="009618CF" w:rsidRDefault="003A206E">
      <w:pPr>
        <w:spacing w:before="1"/>
        <w:rPr>
          <w:b/>
          <w:sz w:val="4"/>
        </w:rPr>
      </w:pPr>
      <w:r>
        <w:rPr>
          <w:noProof/>
        </w:rPr>
        <w:drawing>
          <wp:anchor distT="0" distB="0" distL="0" distR="0" simplePos="0" relativeHeight="251661824" behindDoc="1" locked="0" layoutInCell="1" allowOverlap="1" wp14:anchorId="33829F17" wp14:editId="0E5EFAEE">
            <wp:simplePos x="0" y="0"/>
            <wp:positionH relativeFrom="page">
              <wp:posOffset>790575</wp:posOffset>
            </wp:positionH>
            <wp:positionV relativeFrom="paragraph">
              <wp:posOffset>1802765</wp:posOffset>
            </wp:positionV>
            <wp:extent cx="789940" cy="751840"/>
            <wp:effectExtent l="0" t="0" r="0" b="0"/>
            <wp:wrapTopAndBottom/>
            <wp:docPr id="17" name="Image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 17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9940" cy="751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618CF">
      <w:type w:val="continuous"/>
      <w:pgSz w:w="15840" w:h="12240" w:orient="landscape"/>
      <w:pgMar w:top="600" w:right="620" w:bottom="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47B06"/>
    <w:multiLevelType w:val="hybridMultilevel"/>
    <w:tmpl w:val="E3105980"/>
    <w:lvl w:ilvl="0" w:tplc="1694A734">
      <w:start w:val="1"/>
      <w:numFmt w:val="decimal"/>
      <w:lvlText w:val="%1."/>
      <w:lvlJc w:val="left"/>
      <w:pPr>
        <w:ind w:left="259" w:hanging="1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0A92C4C8">
      <w:start w:val="1"/>
      <w:numFmt w:val="lowerLetter"/>
      <w:lvlText w:val="%2."/>
      <w:lvlJc w:val="left"/>
      <w:pPr>
        <w:ind w:left="439" w:hanging="1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7"/>
        <w:sz w:val="16"/>
        <w:szCs w:val="16"/>
        <w:lang w:val="en-US" w:eastAsia="en-US" w:bidi="ar-SA"/>
      </w:rPr>
    </w:lvl>
    <w:lvl w:ilvl="2" w:tplc="D21E4BB2">
      <w:numFmt w:val="bullet"/>
      <w:lvlText w:val="•"/>
      <w:lvlJc w:val="left"/>
      <w:pPr>
        <w:ind w:left="911" w:hanging="180"/>
      </w:pPr>
      <w:rPr>
        <w:rFonts w:hint="default"/>
        <w:lang w:val="en-US" w:eastAsia="en-US" w:bidi="ar-SA"/>
      </w:rPr>
    </w:lvl>
    <w:lvl w:ilvl="3" w:tplc="38CE8996">
      <w:numFmt w:val="bullet"/>
      <w:lvlText w:val="•"/>
      <w:lvlJc w:val="left"/>
      <w:pPr>
        <w:ind w:left="1383" w:hanging="180"/>
      </w:pPr>
      <w:rPr>
        <w:rFonts w:hint="default"/>
        <w:lang w:val="en-US" w:eastAsia="en-US" w:bidi="ar-SA"/>
      </w:rPr>
    </w:lvl>
    <w:lvl w:ilvl="4" w:tplc="E94837D2">
      <w:numFmt w:val="bullet"/>
      <w:lvlText w:val="•"/>
      <w:lvlJc w:val="left"/>
      <w:pPr>
        <w:ind w:left="1855" w:hanging="180"/>
      </w:pPr>
      <w:rPr>
        <w:rFonts w:hint="default"/>
        <w:lang w:val="en-US" w:eastAsia="en-US" w:bidi="ar-SA"/>
      </w:rPr>
    </w:lvl>
    <w:lvl w:ilvl="5" w:tplc="F830CF8E">
      <w:numFmt w:val="bullet"/>
      <w:lvlText w:val="•"/>
      <w:lvlJc w:val="left"/>
      <w:pPr>
        <w:ind w:left="2327" w:hanging="180"/>
      </w:pPr>
      <w:rPr>
        <w:rFonts w:hint="default"/>
        <w:lang w:val="en-US" w:eastAsia="en-US" w:bidi="ar-SA"/>
      </w:rPr>
    </w:lvl>
    <w:lvl w:ilvl="6" w:tplc="1DF0C0C6">
      <w:numFmt w:val="bullet"/>
      <w:lvlText w:val="•"/>
      <w:lvlJc w:val="left"/>
      <w:pPr>
        <w:ind w:left="2798" w:hanging="180"/>
      </w:pPr>
      <w:rPr>
        <w:rFonts w:hint="default"/>
        <w:lang w:val="en-US" w:eastAsia="en-US" w:bidi="ar-SA"/>
      </w:rPr>
    </w:lvl>
    <w:lvl w:ilvl="7" w:tplc="1996001A">
      <w:numFmt w:val="bullet"/>
      <w:lvlText w:val="•"/>
      <w:lvlJc w:val="left"/>
      <w:pPr>
        <w:ind w:left="3270" w:hanging="180"/>
      </w:pPr>
      <w:rPr>
        <w:rFonts w:hint="default"/>
        <w:lang w:val="en-US" w:eastAsia="en-US" w:bidi="ar-SA"/>
      </w:rPr>
    </w:lvl>
    <w:lvl w:ilvl="8" w:tplc="4CACB790">
      <w:numFmt w:val="bullet"/>
      <w:lvlText w:val="•"/>
      <w:lvlJc w:val="left"/>
      <w:pPr>
        <w:ind w:left="3742" w:hanging="180"/>
      </w:pPr>
      <w:rPr>
        <w:rFonts w:hint="default"/>
        <w:lang w:val="en-US" w:eastAsia="en-US" w:bidi="ar-SA"/>
      </w:rPr>
    </w:lvl>
  </w:abstractNum>
  <w:abstractNum w:abstractNumId="1" w15:restartNumberingAfterBreak="0">
    <w:nsid w:val="351365C9"/>
    <w:multiLevelType w:val="hybridMultilevel"/>
    <w:tmpl w:val="2E8AED38"/>
    <w:lvl w:ilvl="0" w:tplc="1BB42E12">
      <w:start w:val="1"/>
      <w:numFmt w:val="decimal"/>
      <w:lvlText w:val="%1."/>
      <w:lvlJc w:val="left"/>
      <w:pPr>
        <w:ind w:left="260" w:hanging="1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F5BAA400">
      <w:numFmt w:val="bullet"/>
      <w:lvlText w:val="•"/>
      <w:lvlJc w:val="left"/>
      <w:pPr>
        <w:ind w:left="701" w:hanging="180"/>
      </w:pPr>
      <w:rPr>
        <w:rFonts w:hint="default"/>
        <w:lang w:val="en-US" w:eastAsia="en-US" w:bidi="ar-SA"/>
      </w:rPr>
    </w:lvl>
    <w:lvl w:ilvl="2" w:tplc="0E4A68A8">
      <w:numFmt w:val="bullet"/>
      <w:lvlText w:val="•"/>
      <w:lvlJc w:val="left"/>
      <w:pPr>
        <w:ind w:left="1142" w:hanging="180"/>
      </w:pPr>
      <w:rPr>
        <w:rFonts w:hint="default"/>
        <w:lang w:val="en-US" w:eastAsia="en-US" w:bidi="ar-SA"/>
      </w:rPr>
    </w:lvl>
    <w:lvl w:ilvl="3" w:tplc="6486CEAA">
      <w:numFmt w:val="bullet"/>
      <w:lvlText w:val="•"/>
      <w:lvlJc w:val="left"/>
      <w:pPr>
        <w:ind w:left="1583" w:hanging="180"/>
      </w:pPr>
      <w:rPr>
        <w:rFonts w:hint="default"/>
        <w:lang w:val="en-US" w:eastAsia="en-US" w:bidi="ar-SA"/>
      </w:rPr>
    </w:lvl>
    <w:lvl w:ilvl="4" w:tplc="C8E81D74">
      <w:numFmt w:val="bullet"/>
      <w:lvlText w:val="•"/>
      <w:lvlJc w:val="left"/>
      <w:pPr>
        <w:ind w:left="2024" w:hanging="180"/>
      </w:pPr>
      <w:rPr>
        <w:rFonts w:hint="default"/>
        <w:lang w:val="en-US" w:eastAsia="en-US" w:bidi="ar-SA"/>
      </w:rPr>
    </w:lvl>
    <w:lvl w:ilvl="5" w:tplc="4F76D8B4">
      <w:numFmt w:val="bullet"/>
      <w:lvlText w:val="•"/>
      <w:lvlJc w:val="left"/>
      <w:pPr>
        <w:ind w:left="2465" w:hanging="180"/>
      </w:pPr>
      <w:rPr>
        <w:rFonts w:hint="default"/>
        <w:lang w:val="en-US" w:eastAsia="en-US" w:bidi="ar-SA"/>
      </w:rPr>
    </w:lvl>
    <w:lvl w:ilvl="6" w:tplc="011E41E8">
      <w:numFmt w:val="bullet"/>
      <w:lvlText w:val="•"/>
      <w:lvlJc w:val="left"/>
      <w:pPr>
        <w:ind w:left="2906" w:hanging="180"/>
      </w:pPr>
      <w:rPr>
        <w:rFonts w:hint="default"/>
        <w:lang w:val="en-US" w:eastAsia="en-US" w:bidi="ar-SA"/>
      </w:rPr>
    </w:lvl>
    <w:lvl w:ilvl="7" w:tplc="CA907216">
      <w:numFmt w:val="bullet"/>
      <w:lvlText w:val="•"/>
      <w:lvlJc w:val="left"/>
      <w:pPr>
        <w:ind w:left="3347" w:hanging="180"/>
      </w:pPr>
      <w:rPr>
        <w:rFonts w:hint="default"/>
        <w:lang w:val="en-US" w:eastAsia="en-US" w:bidi="ar-SA"/>
      </w:rPr>
    </w:lvl>
    <w:lvl w:ilvl="8" w:tplc="3684DB58">
      <w:numFmt w:val="bullet"/>
      <w:lvlText w:val="•"/>
      <w:lvlJc w:val="left"/>
      <w:pPr>
        <w:ind w:left="3788" w:hanging="180"/>
      </w:pPr>
      <w:rPr>
        <w:rFonts w:hint="default"/>
        <w:lang w:val="en-US" w:eastAsia="en-US" w:bidi="ar-SA"/>
      </w:rPr>
    </w:lvl>
  </w:abstractNum>
  <w:abstractNum w:abstractNumId="2" w15:restartNumberingAfterBreak="0">
    <w:nsid w:val="450A45FF"/>
    <w:multiLevelType w:val="hybridMultilevel"/>
    <w:tmpl w:val="1ABA9248"/>
    <w:lvl w:ilvl="0" w:tplc="6A2CA0E8">
      <w:start w:val="1"/>
      <w:numFmt w:val="decimal"/>
      <w:lvlText w:val="%1."/>
      <w:lvlJc w:val="left"/>
      <w:pPr>
        <w:ind w:left="265" w:hanging="1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FFFFFF"/>
        <w:spacing w:val="0"/>
        <w:w w:val="100"/>
        <w:sz w:val="16"/>
        <w:szCs w:val="16"/>
        <w:lang w:val="en-US" w:eastAsia="en-US" w:bidi="ar-SA"/>
      </w:rPr>
    </w:lvl>
    <w:lvl w:ilvl="1" w:tplc="5D865B32">
      <w:numFmt w:val="bullet"/>
      <w:lvlText w:val="•"/>
      <w:lvlJc w:val="left"/>
      <w:pPr>
        <w:ind w:left="702" w:hanging="180"/>
      </w:pPr>
      <w:rPr>
        <w:rFonts w:hint="default"/>
        <w:lang w:val="en-US" w:eastAsia="en-US" w:bidi="ar-SA"/>
      </w:rPr>
    </w:lvl>
    <w:lvl w:ilvl="2" w:tplc="F73E9192">
      <w:numFmt w:val="bullet"/>
      <w:lvlText w:val="•"/>
      <w:lvlJc w:val="left"/>
      <w:pPr>
        <w:ind w:left="1144" w:hanging="180"/>
      </w:pPr>
      <w:rPr>
        <w:rFonts w:hint="default"/>
        <w:lang w:val="en-US" w:eastAsia="en-US" w:bidi="ar-SA"/>
      </w:rPr>
    </w:lvl>
    <w:lvl w:ilvl="3" w:tplc="249E1F44">
      <w:numFmt w:val="bullet"/>
      <w:lvlText w:val="•"/>
      <w:lvlJc w:val="left"/>
      <w:pPr>
        <w:ind w:left="1586" w:hanging="180"/>
      </w:pPr>
      <w:rPr>
        <w:rFonts w:hint="default"/>
        <w:lang w:val="en-US" w:eastAsia="en-US" w:bidi="ar-SA"/>
      </w:rPr>
    </w:lvl>
    <w:lvl w:ilvl="4" w:tplc="DBD4DA62">
      <w:numFmt w:val="bullet"/>
      <w:lvlText w:val="•"/>
      <w:lvlJc w:val="left"/>
      <w:pPr>
        <w:ind w:left="2028" w:hanging="180"/>
      </w:pPr>
      <w:rPr>
        <w:rFonts w:hint="default"/>
        <w:lang w:val="en-US" w:eastAsia="en-US" w:bidi="ar-SA"/>
      </w:rPr>
    </w:lvl>
    <w:lvl w:ilvl="5" w:tplc="784C8CF8">
      <w:numFmt w:val="bullet"/>
      <w:lvlText w:val="•"/>
      <w:lvlJc w:val="left"/>
      <w:pPr>
        <w:ind w:left="2470" w:hanging="180"/>
      </w:pPr>
      <w:rPr>
        <w:rFonts w:hint="default"/>
        <w:lang w:val="en-US" w:eastAsia="en-US" w:bidi="ar-SA"/>
      </w:rPr>
    </w:lvl>
    <w:lvl w:ilvl="6" w:tplc="7DB86E5C">
      <w:numFmt w:val="bullet"/>
      <w:lvlText w:val="•"/>
      <w:lvlJc w:val="left"/>
      <w:pPr>
        <w:ind w:left="2912" w:hanging="180"/>
      </w:pPr>
      <w:rPr>
        <w:rFonts w:hint="default"/>
        <w:lang w:val="en-US" w:eastAsia="en-US" w:bidi="ar-SA"/>
      </w:rPr>
    </w:lvl>
    <w:lvl w:ilvl="7" w:tplc="3EDE2E1A">
      <w:numFmt w:val="bullet"/>
      <w:lvlText w:val="•"/>
      <w:lvlJc w:val="left"/>
      <w:pPr>
        <w:ind w:left="3354" w:hanging="180"/>
      </w:pPr>
      <w:rPr>
        <w:rFonts w:hint="default"/>
        <w:lang w:val="en-US" w:eastAsia="en-US" w:bidi="ar-SA"/>
      </w:rPr>
    </w:lvl>
    <w:lvl w:ilvl="8" w:tplc="EA5EA698">
      <w:numFmt w:val="bullet"/>
      <w:lvlText w:val="•"/>
      <w:lvlJc w:val="left"/>
      <w:pPr>
        <w:ind w:left="3796" w:hanging="18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NTczMDaxNLI0MTdW0lEKTi0uzszPAykwrAUAIpPUPywAAAA="/>
  </w:docVars>
  <w:rsids>
    <w:rsidRoot w:val="009618CF"/>
    <w:rsid w:val="00042CCF"/>
    <w:rsid w:val="001F7888"/>
    <w:rsid w:val="00292224"/>
    <w:rsid w:val="003A206E"/>
    <w:rsid w:val="00447A4D"/>
    <w:rsid w:val="005F6959"/>
    <w:rsid w:val="008F1175"/>
    <w:rsid w:val="009618CF"/>
    <w:rsid w:val="00977B81"/>
    <w:rsid w:val="009C2504"/>
    <w:rsid w:val="00A44E06"/>
    <w:rsid w:val="00AA23F0"/>
    <w:rsid w:val="00B50606"/>
    <w:rsid w:val="00EC63B3"/>
    <w:rsid w:val="00EC6F71"/>
    <w:rsid w:val="00FF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29ED6"/>
  <w15:docId w15:val="{60C51004-772F-43F6-AB7E-EF503CB08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Title">
    <w:name w:val="Title"/>
    <w:basedOn w:val="Normal"/>
    <w:uiPriority w:val="10"/>
    <w:qFormat/>
    <w:pPr>
      <w:spacing w:before="90"/>
      <w:ind w:left="988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F Media Relations</dc:creator>
  <cp:lastModifiedBy>Xitco, Dawn</cp:lastModifiedBy>
  <cp:revision>3</cp:revision>
  <dcterms:created xsi:type="dcterms:W3CDTF">2024-10-09T15:51:00Z</dcterms:created>
  <dcterms:modified xsi:type="dcterms:W3CDTF">2024-10-09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1-30T00:00:00Z</vt:filetime>
  </property>
  <property fmtid="{D5CDD505-2E9C-101B-9397-08002B2CF9AE}" pid="3" name="Creator">
    <vt:lpwstr>Adobe InDesign 18.5 (Windows)</vt:lpwstr>
  </property>
  <property fmtid="{D5CDD505-2E9C-101B-9397-08002B2CF9AE}" pid="4" name="LastSaved">
    <vt:filetime>2024-08-12T00:00:00Z</vt:filetime>
  </property>
  <property fmtid="{D5CDD505-2E9C-101B-9397-08002B2CF9AE}" pid="5" name="Producer">
    <vt:lpwstr>Adobe PDF Library 17.0</vt:lpwstr>
  </property>
</Properties>
</file>